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0D6B" w:rsidRDefault="00B20D6B" w:rsidP="00BE565F">
      <w:pPr>
        <w:ind w:left="709" w:right="1073" w:firstLine="3"/>
        <w:jc w:val="center"/>
        <w:rPr>
          <w:b/>
          <w:sz w:val="20"/>
          <w:szCs w:val="20"/>
        </w:rPr>
      </w:pPr>
    </w:p>
    <w:p w:rsidR="00DA525B" w:rsidRDefault="00DA525B" w:rsidP="00BE565F">
      <w:pPr>
        <w:ind w:left="709" w:right="1073" w:firstLine="3"/>
        <w:jc w:val="center"/>
        <w:rPr>
          <w:b/>
          <w:sz w:val="20"/>
          <w:szCs w:val="20"/>
        </w:rPr>
      </w:pPr>
    </w:p>
    <w:p w:rsidR="00A26793" w:rsidRPr="00DA525B" w:rsidRDefault="0029731A" w:rsidP="00BE565F">
      <w:pPr>
        <w:ind w:left="709" w:right="1073" w:firstLine="3"/>
        <w:jc w:val="center"/>
        <w:rPr>
          <w:b/>
          <w:szCs w:val="20"/>
        </w:rPr>
      </w:pPr>
      <w:r w:rsidRPr="00DA525B">
        <w:rPr>
          <w:b/>
          <w:szCs w:val="20"/>
        </w:rPr>
        <w:t xml:space="preserve">Minimálne kritériá na </w:t>
      </w:r>
      <w:r w:rsidR="00BE565F" w:rsidRPr="00DA525B">
        <w:rPr>
          <w:b/>
          <w:szCs w:val="20"/>
        </w:rPr>
        <w:t>získanie titulu docent a</w:t>
      </w:r>
      <w:r w:rsidR="00410F30" w:rsidRPr="00DA525B">
        <w:rPr>
          <w:b/>
          <w:szCs w:val="20"/>
        </w:rPr>
        <w:t xml:space="preserve"> titulu </w:t>
      </w:r>
      <w:r w:rsidR="00BE565F" w:rsidRPr="00DA525B">
        <w:rPr>
          <w:b/>
          <w:szCs w:val="20"/>
        </w:rPr>
        <w:t>profesor</w:t>
      </w:r>
    </w:p>
    <w:p w:rsidR="00F76F1F" w:rsidRPr="00DA525B" w:rsidRDefault="0029731A" w:rsidP="00BE565F">
      <w:pPr>
        <w:ind w:left="567" w:right="1073" w:firstLine="3"/>
        <w:jc w:val="center"/>
        <w:rPr>
          <w:szCs w:val="20"/>
        </w:rPr>
      </w:pPr>
      <w:r w:rsidRPr="00DA525B">
        <w:rPr>
          <w:b/>
          <w:szCs w:val="20"/>
        </w:rPr>
        <w:t>na S</w:t>
      </w:r>
      <w:r w:rsidR="00A26793" w:rsidRPr="00DA525B">
        <w:rPr>
          <w:b/>
          <w:szCs w:val="20"/>
        </w:rPr>
        <w:t>lovenskej technickej univerzite</w:t>
      </w:r>
      <w:r w:rsidR="0074456D">
        <w:rPr>
          <w:b/>
          <w:szCs w:val="20"/>
        </w:rPr>
        <w:t xml:space="preserve"> </w:t>
      </w:r>
      <w:r w:rsidR="00A26793" w:rsidRPr="00DA525B">
        <w:rPr>
          <w:b/>
          <w:szCs w:val="20"/>
        </w:rPr>
        <w:t>v Bratislave</w:t>
      </w:r>
    </w:p>
    <w:p w:rsidR="00F76F1F" w:rsidRPr="00DA525B" w:rsidRDefault="00F76F1F">
      <w:pPr>
        <w:spacing w:after="0" w:line="259" w:lineRule="auto"/>
        <w:ind w:left="720" w:right="0" w:firstLine="0"/>
        <w:jc w:val="center"/>
        <w:rPr>
          <w:szCs w:val="20"/>
        </w:rPr>
      </w:pPr>
    </w:p>
    <w:p w:rsidR="00F76F1F" w:rsidRPr="00DA525B" w:rsidRDefault="0029731A" w:rsidP="00A26793">
      <w:pPr>
        <w:spacing w:after="0" w:line="259" w:lineRule="auto"/>
        <w:ind w:left="0" w:right="0"/>
        <w:jc w:val="center"/>
        <w:rPr>
          <w:szCs w:val="20"/>
        </w:rPr>
      </w:pPr>
      <w:r w:rsidRPr="00DA525B">
        <w:rPr>
          <w:szCs w:val="20"/>
        </w:rPr>
        <w:t>Odbor</w:t>
      </w:r>
      <w:r w:rsidR="005C6161" w:rsidRPr="00DA525B">
        <w:rPr>
          <w:szCs w:val="20"/>
        </w:rPr>
        <w:t xml:space="preserve"> habilitačného a inauguračného konania</w:t>
      </w:r>
      <w:r w:rsidRPr="00DA525B">
        <w:rPr>
          <w:szCs w:val="20"/>
        </w:rPr>
        <w:t xml:space="preserve">:  </w:t>
      </w:r>
      <w:r w:rsidR="00A834F7" w:rsidRPr="00DA525B">
        <w:rPr>
          <w:b/>
          <w:bCs/>
          <w:szCs w:val="20"/>
        </w:rPr>
        <w:t>Architektúra a urbanizmus</w:t>
      </w:r>
    </w:p>
    <w:p w:rsidR="00F76F1F" w:rsidRDefault="0029731A" w:rsidP="00A26793">
      <w:pPr>
        <w:spacing w:after="0" w:line="259" w:lineRule="auto"/>
        <w:ind w:left="0" w:right="1"/>
        <w:jc w:val="center"/>
        <w:rPr>
          <w:sz w:val="20"/>
          <w:szCs w:val="20"/>
        </w:rPr>
      </w:pPr>
      <w:r w:rsidRPr="001A715A">
        <w:rPr>
          <w:sz w:val="20"/>
          <w:szCs w:val="20"/>
        </w:rPr>
        <w:t xml:space="preserve">Schválené vo VR STU </w:t>
      </w:r>
      <w:r w:rsidR="00B20D6B">
        <w:rPr>
          <w:sz w:val="20"/>
          <w:szCs w:val="20"/>
        </w:rPr>
        <w:t>22</w:t>
      </w:r>
      <w:r w:rsidRPr="001A715A">
        <w:rPr>
          <w:sz w:val="20"/>
          <w:szCs w:val="20"/>
        </w:rPr>
        <w:t xml:space="preserve">. </w:t>
      </w:r>
      <w:r w:rsidR="00B20D6B">
        <w:rPr>
          <w:sz w:val="20"/>
          <w:szCs w:val="20"/>
        </w:rPr>
        <w:t>02</w:t>
      </w:r>
      <w:r w:rsidRPr="001A715A">
        <w:rPr>
          <w:sz w:val="20"/>
          <w:szCs w:val="20"/>
        </w:rPr>
        <w:t>. 20</w:t>
      </w:r>
      <w:r w:rsidR="0036571E" w:rsidRPr="001A715A">
        <w:rPr>
          <w:sz w:val="20"/>
          <w:szCs w:val="20"/>
        </w:rPr>
        <w:t>21</w:t>
      </w:r>
    </w:p>
    <w:p w:rsidR="00DA525B" w:rsidRDefault="00DA525B" w:rsidP="00A26793">
      <w:pPr>
        <w:spacing w:after="0" w:line="259" w:lineRule="auto"/>
        <w:ind w:left="0" w:right="1"/>
        <w:jc w:val="center"/>
        <w:rPr>
          <w:sz w:val="20"/>
          <w:szCs w:val="20"/>
        </w:rPr>
      </w:pPr>
    </w:p>
    <w:tbl>
      <w:tblPr>
        <w:tblStyle w:val="Mriekatabuky"/>
        <w:tblW w:w="10206" w:type="dxa"/>
        <w:tblInd w:w="-459" w:type="dxa"/>
        <w:tblLook w:val="04A0" w:firstRow="1" w:lastRow="0" w:firstColumn="1" w:lastColumn="0" w:noHBand="0" w:noVBand="1"/>
      </w:tblPr>
      <w:tblGrid>
        <w:gridCol w:w="3544"/>
        <w:gridCol w:w="6662"/>
      </w:tblGrid>
      <w:tr w:rsidR="00DA525B" w:rsidTr="00A76D70">
        <w:tc>
          <w:tcPr>
            <w:tcW w:w="3544" w:type="dxa"/>
            <w:shd w:val="clear" w:color="auto" w:fill="E7E6E6" w:themeFill="background2"/>
          </w:tcPr>
          <w:p w:rsidR="00DA525B" w:rsidRPr="00DA525B" w:rsidRDefault="00DA525B" w:rsidP="00367408">
            <w:pPr>
              <w:ind w:left="0" w:right="1073" w:firstLine="0"/>
              <w:jc w:val="left"/>
              <w:rPr>
                <w:sz w:val="24"/>
                <w:szCs w:val="20"/>
              </w:rPr>
            </w:pPr>
            <w:r w:rsidRPr="00DA525B">
              <w:rPr>
                <w:sz w:val="24"/>
                <w:szCs w:val="20"/>
              </w:rPr>
              <w:t>Meno uchádzača</w:t>
            </w:r>
          </w:p>
        </w:tc>
        <w:tc>
          <w:tcPr>
            <w:tcW w:w="6662" w:type="dxa"/>
          </w:tcPr>
          <w:p w:rsidR="00DA525B" w:rsidRPr="00DA525B" w:rsidRDefault="00DA525B" w:rsidP="00367408">
            <w:pPr>
              <w:ind w:left="0" w:right="1073" w:firstLine="0"/>
              <w:jc w:val="left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...</w:t>
            </w:r>
          </w:p>
        </w:tc>
      </w:tr>
      <w:tr w:rsidR="00DA525B" w:rsidTr="00A76D70">
        <w:tc>
          <w:tcPr>
            <w:tcW w:w="3544" w:type="dxa"/>
            <w:shd w:val="clear" w:color="auto" w:fill="E7E6E6" w:themeFill="background2"/>
          </w:tcPr>
          <w:p w:rsidR="00DA525B" w:rsidRPr="00DA525B" w:rsidRDefault="00DA525B" w:rsidP="00367408">
            <w:pPr>
              <w:ind w:left="0" w:right="1073" w:firstLine="0"/>
              <w:jc w:val="left"/>
              <w:rPr>
                <w:sz w:val="24"/>
                <w:szCs w:val="20"/>
              </w:rPr>
            </w:pPr>
            <w:r w:rsidRPr="00DA525B">
              <w:rPr>
                <w:sz w:val="24"/>
                <w:szCs w:val="20"/>
              </w:rPr>
              <w:t>Žiada o udelenie titulu</w:t>
            </w:r>
          </w:p>
        </w:tc>
        <w:tc>
          <w:tcPr>
            <w:tcW w:w="6662" w:type="dxa"/>
          </w:tcPr>
          <w:p w:rsidR="00DA525B" w:rsidRPr="00DA525B" w:rsidRDefault="00DA525B" w:rsidP="00367408">
            <w:pPr>
              <w:ind w:left="0" w:right="1073" w:firstLine="0"/>
              <w:jc w:val="left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docent / profesor</w:t>
            </w:r>
          </w:p>
        </w:tc>
      </w:tr>
    </w:tbl>
    <w:p w:rsidR="00F76F1F" w:rsidRPr="001A715A" w:rsidRDefault="00F76F1F">
      <w:pPr>
        <w:spacing w:after="0" w:line="259" w:lineRule="auto"/>
        <w:ind w:left="720" w:right="0" w:firstLine="0"/>
        <w:jc w:val="center"/>
        <w:rPr>
          <w:sz w:val="20"/>
          <w:szCs w:val="20"/>
        </w:rPr>
      </w:pPr>
    </w:p>
    <w:tbl>
      <w:tblPr>
        <w:tblStyle w:val="TableGrid"/>
        <w:tblW w:w="10207" w:type="dxa"/>
        <w:jc w:val="center"/>
        <w:tblInd w:w="0" w:type="dxa"/>
        <w:tblCellMar>
          <w:top w:w="53" w:type="dxa"/>
          <w:left w:w="108" w:type="dxa"/>
          <w:right w:w="66" w:type="dxa"/>
        </w:tblCellMar>
        <w:tblLook w:val="04A0" w:firstRow="1" w:lastRow="0" w:firstColumn="1" w:lastColumn="0" w:noHBand="0" w:noVBand="1"/>
      </w:tblPr>
      <w:tblGrid>
        <w:gridCol w:w="5382"/>
        <w:gridCol w:w="1843"/>
        <w:gridCol w:w="1708"/>
        <w:gridCol w:w="1274"/>
      </w:tblGrid>
      <w:tr w:rsidR="00F76F1F" w:rsidRPr="001A715A" w:rsidTr="00A76D70">
        <w:trPr>
          <w:trHeight w:val="355"/>
          <w:jc w:val="center"/>
        </w:trPr>
        <w:tc>
          <w:tcPr>
            <w:tcW w:w="53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:rsidR="00F76F1F" w:rsidRPr="001A715A" w:rsidRDefault="0029731A" w:rsidP="005D1A79">
            <w:pPr>
              <w:pStyle w:val="Odsekzoznamu"/>
              <w:spacing w:after="0" w:line="259" w:lineRule="auto"/>
              <w:ind w:right="48" w:firstLine="0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>Minimálne povinné požiadavky</w:t>
            </w:r>
          </w:p>
        </w:tc>
        <w:tc>
          <w:tcPr>
            <w:tcW w:w="3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:rsidR="00F76F1F" w:rsidRPr="001A715A" w:rsidRDefault="0029731A">
            <w:pPr>
              <w:spacing w:after="0" w:line="259" w:lineRule="auto"/>
              <w:ind w:left="0" w:right="46" w:firstLine="0"/>
              <w:jc w:val="center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Požadované minimálne hodnoty </w:t>
            </w:r>
          </w:p>
        </w:tc>
        <w:tc>
          <w:tcPr>
            <w:tcW w:w="12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:rsidR="00F76F1F" w:rsidRPr="001A715A" w:rsidRDefault="0029731A">
            <w:pPr>
              <w:spacing w:after="0" w:line="259" w:lineRule="auto"/>
              <w:ind w:left="70" w:right="0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Skutočné </w:t>
            </w:r>
          </w:p>
        </w:tc>
      </w:tr>
      <w:tr w:rsidR="00F76F1F" w:rsidRPr="001A715A" w:rsidTr="00A76D70">
        <w:trPr>
          <w:trHeight w:val="355"/>
          <w:jc w:val="center"/>
        </w:trPr>
        <w:tc>
          <w:tcPr>
            <w:tcW w:w="538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F1F" w:rsidRPr="001A715A" w:rsidRDefault="00F76F1F">
            <w:pPr>
              <w:spacing w:after="16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:rsidR="00F76F1F" w:rsidRPr="001A715A" w:rsidRDefault="00065981">
            <w:pPr>
              <w:spacing w:after="0" w:line="259" w:lineRule="auto"/>
              <w:ind w:left="0" w:right="41" w:firstLine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  <w:r w:rsidR="0029731A" w:rsidRPr="001A715A">
              <w:rPr>
                <w:b/>
                <w:sz w:val="20"/>
                <w:szCs w:val="20"/>
              </w:rPr>
              <w:t xml:space="preserve">rof. 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:rsidR="00F76F1F" w:rsidRPr="001A715A" w:rsidRDefault="00065981">
            <w:pPr>
              <w:spacing w:after="0" w:line="259" w:lineRule="auto"/>
              <w:ind w:left="0" w:right="41" w:firstLine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</w:t>
            </w:r>
            <w:r w:rsidR="0029731A" w:rsidRPr="001A715A">
              <w:rPr>
                <w:b/>
                <w:sz w:val="20"/>
                <w:szCs w:val="20"/>
              </w:rPr>
              <w:t xml:space="preserve">oc.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F1F" w:rsidRPr="001A715A" w:rsidRDefault="00F76F1F">
            <w:pPr>
              <w:spacing w:after="16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</w:tr>
      <w:tr w:rsidR="00C621F0" w:rsidRPr="001A715A" w:rsidTr="00A76D70">
        <w:trPr>
          <w:trHeight w:val="1717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B20D6B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I. Pedagogická aktivita </w:t>
            </w:r>
          </w:p>
          <w:p w:rsidR="00C621F0" w:rsidRPr="001A715A" w:rsidRDefault="00C621F0" w:rsidP="00C621F0">
            <w:pPr>
              <w:tabs>
                <w:tab w:val="left" w:pos="312"/>
              </w:tabs>
              <w:spacing w:after="13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 xml:space="preserve">Kontinuálna vzdelávacia činnosť  </w:t>
            </w:r>
          </w:p>
          <w:p w:rsidR="00C621F0" w:rsidRPr="001A715A" w:rsidRDefault="00C621F0" w:rsidP="00C621F0">
            <w:pPr>
              <w:spacing w:after="0" w:line="259" w:lineRule="auto"/>
              <w:ind w:left="428" w:right="0" w:firstLine="0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 xml:space="preserve">Vysokoškolská učebnica </w:t>
            </w:r>
            <w:r w:rsidRPr="001A715A">
              <w:rPr>
                <w:sz w:val="20"/>
                <w:szCs w:val="20"/>
              </w:rPr>
              <w:br/>
              <w:t xml:space="preserve">alebo </w:t>
            </w:r>
            <w:r w:rsidRPr="001A715A">
              <w:rPr>
                <w:sz w:val="20"/>
                <w:szCs w:val="20"/>
              </w:rPr>
              <w:br/>
              <w:t>učebný text (skriptá)</w:t>
            </w:r>
          </w:p>
          <w:p w:rsidR="00C621F0" w:rsidRPr="001A715A" w:rsidRDefault="00C621F0" w:rsidP="00C621F0">
            <w:pPr>
              <w:spacing w:after="0" w:line="259" w:lineRule="auto"/>
              <w:ind w:right="0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Záverečné práce obhájené</w:t>
            </w:r>
            <w:r>
              <w:rPr>
                <w:sz w:val="20"/>
                <w:szCs w:val="20"/>
              </w:rPr>
              <w:t xml:space="preserve"> pod vedením uchádzač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C621F0" w:rsidP="00C621F0">
            <w:pPr>
              <w:spacing w:after="0" w:line="259" w:lineRule="auto"/>
              <w:ind w:left="0" w:right="44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3 roky po doc. </w:t>
            </w:r>
          </w:p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1</w:t>
            </w:r>
            <w:r w:rsidR="00B20D6B">
              <w:rPr>
                <w:color w:val="auto"/>
                <w:sz w:val="20"/>
                <w:szCs w:val="20"/>
              </w:rPr>
              <w:t xml:space="preserve"> (3 AH)</w:t>
            </w:r>
            <w:r w:rsidRPr="001A715A">
              <w:rPr>
                <w:color w:val="auto"/>
                <w:sz w:val="20"/>
                <w:szCs w:val="20"/>
              </w:rPr>
              <w:t xml:space="preserve"> </w:t>
            </w:r>
          </w:p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br/>
              <w:t>2</w:t>
            </w:r>
            <w:r w:rsidR="00B20D6B">
              <w:rPr>
                <w:color w:val="auto"/>
                <w:sz w:val="20"/>
                <w:szCs w:val="20"/>
              </w:rPr>
              <w:t xml:space="preserve"> x (3 AH)</w:t>
            </w:r>
          </w:p>
          <w:p w:rsidR="00C621F0" w:rsidRPr="001A715A" w:rsidRDefault="00706A7E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C621F0" w:rsidP="00C621F0">
            <w:pPr>
              <w:spacing w:after="0" w:line="259" w:lineRule="auto"/>
              <w:ind w:left="0" w:right="46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3 roky po PhD.  </w:t>
            </w:r>
          </w:p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 -</w:t>
            </w:r>
          </w:p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br/>
              <w:t>1</w:t>
            </w:r>
            <w:r w:rsidR="00B20D6B">
              <w:rPr>
                <w:color w:val="auto"/>
                <w:sz w:val="20"/>
                <w:szCs w:val="20"/>
              </w:rPr>
              <w:t xml:space="preserve"> (3 AH)</w:t>
            </w:r>
          </w:p>
          <w:p w:rsidR="00C621F0" w:rsidRPr="001A715A" w:rsidRDefault="00706A7E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2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  <w:tr w:rsidR="00C621F0" w:rsidRPr="001A715A" w:rsidTr="00A76D70">
        <w:trPr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B20D6B">
            <w:pPr>
              <w:spacing w:after="35" w:line="240" w:lineRule="auto"/>
              <w:ind w:left="11" w:right="5" w:firstLine="0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1A715A">
              <w:rPr>
                <w:rFonts w:asciiTheme="minorHAnsi" w:hAnsiTheme="minorHAnsi"/>
                <w:b/>
                <w:sz w:val="20"/>
                <w:szCs w:val="20"/>
              </w:rPr>
              <w:t>II. Vedeckovýskumná alebo tvorivá umelecká aktivita</w:t>
            </w:r>
            <w:r w:rsidRPr="001A715A">
              <w:rPr>
                <w:rFonts w:asciiTheme="minorHAnsi" w:hAnsiTheme="minorHAnsi"/>
                <w:b/>
                <w:sz w:val="20"/>
                <w:szCs w:val="20"/>
                <w:vertAlign w:val="superscript"/>
              </w:rPr>
              <w:t>*)</w:t>
            </w:r>
          </w:p>
          <w:p w:rsidR="00C621F0" w:rsidRPr="001A715A" w:rsidRDefault="00C621F0" w:rsidP="00C621F0">
            <w:pPr>
              <w:spacing w:after="32" w:line="241" w:lineRule="auto"/>
              <w:ind w:left="458" w:right="0" w:hanging="324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1A715A">
              <w:rPr>
                <w:rFonts w:asciiTheme="minorHAnsi" w:hAnsiTheme="minorHAnsi"/>
                <w:sz w:val="20"/>
                <w:szCs w:val="20"/>
              </w:rPr>
              <w:t xml:space="preserve">Výstupy v kategóriách A+, A, A- a B </w:t>
            </w:r>
            <w:r w:rsidRPr="001A715A">
              <w:rPr>
                <w:rFonts w:asciiTheme="minorHAnsi" w:hAnsiTheme="minorHAnsi"/>
                <w:sz w:val="20"/>
                <w:szCs w:val="20"/>
              </w:rPr>
              <w:br/>
              <w:t xml:space="preserve">z toho </w:t>
            </w:r>
          </w:p>
          <w:p w:rsidR="00C621F0" w:rsidRPr="001A715A" w:rsidRDefault="00C621F0" w:rsidP="00C621F0">
            <w:pPr>
              <w:spacing w:after="0" w:line="259" w:lineRule="auto"/>
              <w:ind w:left="144" w:right="0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1A715A">
              <w:rPr>
                <w:rFonts w:asciiTheme="minorHAnsi" w:hAnsiTheme="minorHAnsi"/>
                <w:sz w:val="20"/>
                <w:szCs w:val="20"/>
              </w:rPr>
              <w:t>výstupy v kategóriách A+ a A: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706A7E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21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>
              <w:rPr>
                <w:color w:val="auto"/>
                <w:sz w:val="20"/>
                <w:szCs w:val="20"/>
              </w:rPr>
              <w:t>4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706A7E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5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>
              <w:rPr>
                <w:color w:val="auto"/>
                <w:sz w:val="20"/>
                <w:szCs w:val="20"/>
              </w:rPr>
              <w:t>1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1</w:t>
            </w:r>
            <w:r w:rsidR="00706A7E">
              <w:rPr>
                <w:color w:val="auto"/>
                <w:sz w:val="20"/>
                <w:szCs w:val="20"/>
              </w:rPr>
              <w:t>1</w:t>
            </w:r>
            <w:r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2</w:t>
            </w:r>
            <w:r w:rsidRPr="001A715A">
              <w:rPr>
                <w:color w:val="auto"/>
                <w:sz w:val="20"/>
                <w:szCs w:val="20"/>
              </w:rPr>
              <w:t>)</w:t>
            </w:r>
          </w:p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706A7E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3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1)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  <w:tr w:rsidR="00C621F0" w:rsidRPr="001A715A" w:rsidTr="00A76D70">
        <w:trPr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B20D6B">
            <w:pPr>
              <w:spacing w:after="39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>III: Ohlasy na publikačnú alebo umeleckú aktivitu</w:t>
            </w:r>
            <w:r w:rsidRPr="001A715A">
              <w:rPr>
                <w:b/>
                <w:sz w:val="20"/>
                <w:szCs w:val="20"/>
                <w:vertAlign w:val="superscript"/>
              </w:rPr>
              <w:t>*)</w:t>
            </w:r>
          </w:p>
          <w:p w:rsidR="00C621F0" w:rsidRPr="001A715A" w:rsidRDefault="00C621F0" w:rsidP="00C621F0">
            <w:pPr>
              <w:spacing w:after="37" w:line="240" w:lineRule="auto"/>
              <w:ind w:left="454" w:right="464" w:hanging="454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  <w:r w:rsidRPr="001A715A">
              <w:rPr>
                <w:sz w:val="20"/>
                <w:szCs w:val="20"/>
              </w:rPr>
              <w:t xml:space="preserve">hlasy spolu </w:t>
            </w:r>
            <w:r>
              <w:rPr>
                <w:sz w:val="20"/>
                <w:szCs w:val="20"/>
              </w:rPr>
              <w:br/>
            </w:r>
            <w:r w:rsidRPr="001A715A">
              <w:rPr>
                <w:sz w:val="20"/>
                <w:szCs w:val="20"/>
              </w:rPr>
              <w:t xml:space="preserve">z toho: </w:t>
            </w:r>
          </w:p>
          <w:p w:rsidR="00C621F0" w:rsidRPr="001A715A" w:rsidRDefault="00C621F0" w:rsidP="00C621F0">
            <w:pPr>
              <w:spacing w:after="0" w:line="240" w:lineRule="auto"/>
              <w:ind w:right="464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hlasy</w:t>
            </w:r>
            <w:r w:rsidRPr="001A715A">
              <w:rPr>
                <w:sz w:val="20"/>
                <w:szCs w:val="20"/>
              </w:rPr>
              <w:t xml:space="preserve"> registrované vo WoS alebo SCOPUS: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706A7E" w:rsidP="00C621F0">
            <w:pPr>
              <w:spacing w:after="0" w:line="259" w:lineRule="auto"/>
              <w:ind w:left="65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25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>
              <w:rPr>
                <w:color w:val="auto"/>
                <w:sz w:val="20"/>
                <w:szCs w:val="20"/>
              </w:rPr>
              <w:t>4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  <w:p w:rsidR="00C621F0" w:rsidRPr="001A715A" w:rsidRDefault="00C621F0" w:rsidP="00C621F0">
            <w:pPr>
              <w:spacing w:after="0" w:line="259" w:lineRule="auto"/>
              <w:ind w:left="65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706A7E" w:rsidP="00C621F0">
            <w:pPr>
              <w:spacing w:after="0" w:line="259" w:lineRule="auto"/>
              <w:ind w:left="65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5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>
              <w:rPr>
                <w:color w:val="auto"/>
                <w:sz w:val="20"/>
                <w:szCs w:val="20"/>
              </w:rPr>
              <w:t>2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)  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left="64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C621F0" w:rsidP="00C621F0">
            <w:pPr>
              <w:spacing w:after="0" w:line="259" w:lineRule="auto"/>
              <w:ind w:left="64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1</w:t>
            </w:r>
            <w:r w:rsidR="00706A7E">
              <w:rPr>
                <w:color w:val="auto"/>
                <w:sz w:val="20"/>
                <w:szCs w:val="20"/>
              </w:rPr>
              <w:t>0</w:t>
            </w:r>
            <w:r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2</w:t>
            </w:r>
            <w:r w:rsidRPr="001A715A">
              <w:rPr>
                <w:color w:val="auto"/>
                <w:sz w:val="20"/>
                <w:szCs w:val="20"/>
              </w:rPr>
              <w:t>)</w:t>
            </w:r>
          </w:p>
          <w:p w:rsidR="00C621F0" w:rsidRPr="001A715A" w:rsidRDefault="00C621F0" w:rsidP="00C621F0">
            <w:pPr>
              <w:spacing w:after="0" w:line="259" w:lineRule="auto"/>
              <w:ind w:left="64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706A7E" w:rsidP="00C621F0">
            <w:pPr>
              <w:spacing w:after="0" w:line="259" w:lineRule="auto"/>
              <w:ind w:left="64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3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>
              <w:rPr>
                <w:color w:val="auto"/>
                <w:sz w:val="20"/>
                <w:szCs w:val="20"/>
              </w:rPr>
              <w:t>1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  <w:tr w:rsidR="00C621F0" w:rsidRPr="001A715A" w:rsidTr="00A76D70">
        <w:trPr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B20D6B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IV. Vedecká škola </w:t>
            </w:r>
          </w:p>
          <w:p w:rsidR="00C621F0" w:rsidRPr="001A715A" w:rsidRDefault="00C621F0" w:rsidP="00C621F0">
            <w:pPr>
              <w:spacing w:after="0" w:line="259" w:lineRule="auto"/>
              <w:ind w:right="174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Výchova doktorandov</w:t>
            </w:r>
            <w:r>
              <w:rPr>
                <w:sz w:val="20"/>
                <w:szCs w:val="20"/>
              </w:rPr>
              <w:t>:</w:t>
            </w:r>
          </w:p>
          <w:p w:rsidR="00C621F0" w:rsidRPr="001A715A" w:rsidRDefault="00C621F0" w:rsidP="00C621F0">
            <w:pPr>
              <w:spacing w:after="13" w:line="259" w:lineRule="auto"/>
              <w:ind w:left="454" w:right="0" w:hanging="28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(skončený/po dizertačnej skúške):</w:t>
            </w:r>
          </w:p>
          <w:p w:rsidR="00C621F0" w:rsidRPr="00C621F0" w:rsidRDefault="00C621F0" w:rsidP="00C621F0">
            <w:pPr>
              <w:spacing w:after="0" w:line="259" w:lineRule="auto"/>
              <w:ind w:right="174"/>
              <w:jc w:val="left"/>
              <w:rPr>
                <w:sz w:val="20"/>
                <w:szCs w:val="20"/>
              </w:rPr>
            </w:pPr>
            <w:r w:rsidRPr="00C621F0">
              <w:rPr>
                <w:sz w:val="20"/>
                <w:szCs w:val="20"/>
              </w:rPr>
              <w:t xml:space="preserve">Účastník/vedúci výskumného alebo umeleckého projektu: 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2 </w:t>
            </w:r>
          </w:p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1/1</w:t>
            </w:r>
          </w:p>
          <w:p w:rsidR="00C621F0" w:rsidRPr="001A715A" w:rsidRDefault="00706A7E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5</w:t>
            </w:r>
            <w:r w:rsidR="00C621F0" w:rsidRPr="001A715A">
              <w:rPr>
                <w:color w:val="auto"/>
                <w:sz w:val="20"/>
                <w:szCs w:val="20"/>
              </w:rPr>
              <w:t>/</w:t>
            </w:r>
            <w:r>
              <w:rPr>
                <w:color w:val="auto"/>
                <w:sz w:val="20"/>
                <w:szCs w:val="20"/>
              </w:rPr>
              <w:t>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-</w:t>
            </w:r>
          </w:p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-</w:t>
            </w:r>
          </w:p>
          <w:p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2/</w:t>
            </w:r>
            <w:r w:rsidR="00706A7E">
              <w:rPr>
                <w:color w:val="auto"/>
                <w:sz w:val="20"/>
                <w:szCs w:val="20"/>
              </w:rPr>
              <w:t>0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  <w:tr w:rsidR="00C621F0" w:rsidRPr="001A715A" w:rsidTr="00A76D70">
        <w:trPr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Default="00C621F0" w:rsidP="00B20D6B">
            <w:pPr>
              <w:spacing w:after="13" w:line="259" w:lineRule="auto"/>
              <w:ind w:left="0" w:right="43" w:firstLine="0"/>
              <w:jc w:val="left"/>
              <w:rPr>
                <w:bCs/>
                <w:sz w:val="20"/>
                <w:szCs w:val="20"/>
                <w:vertAlign w:val="superscript"/>
              </w:rPr>
            </w:pPr>
            <w:r w:rsidRPr="001A715A">
              <w:rPr>
                <w:b/>
                <w:sz w:val="20"/>
                <w:szCs w:val="20"/>
              </w:rPr>
              <w:t>V. Doplňujúce kritériá</w:t>
            </w:r>
            <w:r w:rsidRPr="001A715A">
              <w:rPr>
                <w:bCs/>
                <w:sz w:val="20"/>
                <w:szCs w:val="20"/>
                <w:vertAlign w:val="superscript"/>
              </w:rPr>
              <w:t>**)</w:t>
            </w:r>
          </w:p>
          <w:p w:rsidR="00B20D6B" w:rsidRPr="00B20D6B" w:rsidRDefault="0074456D" w:rsidP="00B20D6B">
            <w:pPr>
              <w:spacing w:after="0" w:line="240" w:lineRule="auto"/>
              <w:ind w:left="0" w:right="43" w:firstLine="425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r w:rsidR="00B20D6B" w:rsidRPr="00B20D6B">
              <w:rPr>
                <w:sz w:val="20"/>
                <w:szCs w:val="20"/>
              </w:rPr>
              <w:t>/ Aktívna účasť na zahraničnej vedeckej / umeleckej</w:t>
            </w:r>
          </w:p>
          <w:p w:rsidR="00B20D6B" w:rsidRPr="00B20D6B" w:rsidRDefault="00B20D6B" w:rsidP="00B20D6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konferencii a sympóziu, vyzvané prednášky na</w:t>
            </w:r>
          </w:p>
          <w:p w:rsidR="00B20D6B" w:rsidRPr="00B20D6B" w:rsidRDefault="00B20D6B" w:rsidP="00B20D6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zahraničnej škole alebo inej významnej výskumnej</w:t>
            </w:r>
          </w:p>
          <w:p w:rsidR="00B20D6B" w:rsidRDefault="00B20D6B" w:rsidP="00B20D6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alebo umeleckej inštitúcii</w:t>
            </w:r>
          </w:p>
          <w:p w:rsidR="00B20D6B" w:rsidRPr="00B20D6B" w:rsidRDefault="0074456D" w:rsidP="00B20D6B">
            <w:pPr>
              <w:spacing w:after="0" w:line="240" w:lineRule="auto"/>
              <w:ind w:left="0" w:right="43" w:firstLine="425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 </w:t>
            </w:r>
            <w:r w:rsidR="00B20D6B" w:rsidRPr="00B20D6B">
              <w:rPr>
                <w:sz w:val="20"/>
                <w:szCs w:val="20"/>
              </w:rPr>
              <w:t>/ Členstvo v programovom výbore konferencie,</w:t>
            </w:r>
          </w:p>
          <w:p w:rsidR="00B20D6B" w:rsidRPr="00B20D6B" w:rsidRDefault="00B20D6B" w:rsidP="00B20D6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redakčnej rade vedeckého / umeleckého časopisu,</w:t>
            </w:r>
          </w:p>
          <w:p w:rsidR="00B20D6B" w:rsidRPr="00B20D6B" w:rsidRDefault="00B20D6B" w:rsidP="00B20D6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orgánoch profesijných inštitúcií a vedeckých /</w:t>
            </w:r>
          </w:p>
          <w:p w:rsidR="00B20D6B" w:rsidRDefault="00B20D6B" w:rsidP="00B20D6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umeleckých výboroch</w:t>
            </w:r>
          </w:p>
          <w:p w:rsidR="00B20D6B" w:rsidRPr="00B20D6B" w:rsidRDefault="0074456D" w:rsidP="00B20D6B">
            <w:pPr>
              <w:spacing w:after="0" w:line="240" w:lineRule="auto"/>
              <w:ind w:left="0" w:right="43" w:firstLine="425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 </w:t>
            </w:r>
            <w:r w:rsidR="00B20D6B" w:rsidRPr="00B20D6B">
              <w:rPr>
                <w:sz w:val="20"/>
                <w:szCs w:val="20"/>
              </w:rPr>
              <w:t>/ Oficiálne ocenenia tvorivej činnosti uchádzača</w:t>
            </w:r>
            <w:r w:rsidR="00B20D6B">
              <w:rPr>
                <w:sz w:val="20"/>
                <w:szCs w:val="20"/>
              </w:rPr>
              <w:t xml:space="preserve"> </w:t>
            </w:r>
            <w:r w:rsidR="00B20D6B" w:rsidRPr="00B20D6B">
              <w:rPr>
                <w:sz w:val="20"/>
                <w:szCs w:val="20"/>
              </w:rPr>
              <w:t>(vedeckej / umeleckej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:rsidR="00B20D6B" w:rsidRDefault="00B20D6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:rsidR="00B20D6B" w:rsidRDefault="00B20D6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:rsidR="00B20D6B" w:rsidRDefault="00B20D6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:rsidR="00B20D6B" w:rsidRDefault="00B20D6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:rsidR="00B20D6B" w:rsidRPr="001A715A" w:rsidRDefault="00B20D6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Default="00C621F0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:rsidR="00B20D6B" w:rsidRDefault="00B20D6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:rsidR="00B20D6B" w:rsidRDefault="00B20D6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:rsidR="00B20D6B" w:rsidRDefault="00B20D6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:rsidR="00B20D6B" w:rsidRDefault="00B20D6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:rsidR="00B20D6B" w:rsidRPr="001A715A" w:rsidRDefault="00B20D6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</w:tbl>
    <w:p w:rsidR="00F11B40" w:rsidRPr="003B74AE" w:rsidRDefault="005D1A79" w:rsidP="00920E97">
      <w:pPr>
        <w:spacing w:after="0" w:line="259" w:lineRule="auto"/>
        <w:ind w:left="0" w:right="0" w:firstLine="0"/>
        <w:jc w:val="left"/>
        <w:rPr>
          <w:sz w:val="16"/>
          <w:szCs w:val="16"/>
        </w:rPr>
      </w:pPr>
      <w:r w:rsidRPr="003B74AE">
        <w:rPr>
          <w:sz w:val="16"/>
          <w:szCs w:val="16"/>
          <w:vertAlign w:val="superscript"/>
        </w:rPr>
        <w:t>*</w:t>
      </w:r>
      <w:r w:rsidR="006B0251" w:rsidRPr="003B74AE">
        <w:rPr>
          <w:sz w:val="16"/>
          <w:szCs w:val="16"/>
          <w:vertAlign w:val="superscript"/>
        </w:rPr>
        <w:t>)</w:t>
      </w:r>
      <w:r w:rsidR="006B0251" w:rsidRPr="003B74AE">
        <w:rPr>
          <w:sz w:val="16"/>
          <w:szCs w:val="16"/>
        </w:rPr>
        <w:t xml:space="preserve"> V zátvorke uviesť počty za posledných 5 rokov.</w:t>
      </w:r>
    </w:p>
    <w:p w:rsidR="00091AE6" w:rsidRDefault="00DC5327" w:rsidP="00B20D6B">
      <w:pPr>
        <w:spacing w:after="0" w:line="259" w:lineRule="auto"/>
        <w:ind w:left="0" w:right="0" w:firstLine="0"/>
        <w:jc w:val="left"/>
        <w:rPr>
          <w:sz w:val="16"/>
          <w:szCs w:val="16"/>
        </w:rPr>
      </w:pPr>
      <w:r w:rsidRPr="003B74AE">
        <w:rPr>
          <w:rStyle w:val="Odkaznapoznmkupodiarou"/>
          <w:sz w:val="16"/>
          <w:szCs w:val="16"/>
        </w:rPr>
        <w:t>*</w:t>
      </w:r>
      <w:r w:rsidRPr="003B74AE">
        <w:rPr>
          <w:sz w:val="16"/>
          <w:szCs w:val="16"/>
          <w:vertAlign w:val="superscript"/>
        </w:rPr>
        <w:t xml:space="preserve">*) </w:t>
      </w:r>
      <w:r w:rsidR="00B20D6B" w:rsidRPr="00B20D6B">
        <w:rPr>
          <w:sz w:val="16"/>
          <w:szCs w:val="16"/>
        </w:rPr>
        <w:t>Kategórie A,B,C sú vzájomne zameniteľné, pričom sumár plnenia kritérií pre tieto kategórie (požadované hodnoty)</w:t>
      </w:r>
      <w:r w:rsidR="00B20D6B">
        <w:rPr>
          <w:sz w:val="16"/>
          <w:szCs w:val="16"/>
        </w:rPr>
        <w:t xml:space="preserve"> </w:t>
      </w:r>
      <w:r w:rsidR="00B20D6B" w:rsidRPr="00B20D6B">
        <w:rPr>
          <w:sz w:val="16"/>
          <w:szCs w:val="16"/>
        </w:rPr>
        <w:t>je uvedený v tabuľke.</w:t>
      </w:r>
    </w:p>
    <w:p w:rsidR="00EF7A15" w:rsidRDefault="00EF7A15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</w:p>
    <w:p w:rsidR="00EF7A15" w:rsidRDefault="00EF7A15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</w:p>
    <w:p w:rsidR="00EF7A15" w:rsidRDefault="00EF7A15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  <w:bookmarkStart w:id="0" w:name="_GoBack"/>
      <w:bookmarkEnd w:id="0"/>
    </w:p>
    <w:p w:rsidR="00EF7A15" w:rsidRDefault="00EF7A15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</w:p>
    <w:p w:rsidR="00EF7A15" w:rsidRDefault="00EF7A15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</w:p>
    <w:p w:rsidR="00EF7A15" w:rsidRDefault="00EF7A15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</w:p>
    <w:p w:rsidR="00EF7A15" w:rsidRDefault="00EF7A15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</w:p>
    <w:p w:rsidR="007B207E" w:rsidRPr="00B20D6B" w:rsidRDefault="00F857FA" w:rsidP="002B2D17">
      <w:pPr>
        <w:spacing w:after="0" w:line="259" w:lineRule="auto"/>
        <w:ind w:left="0" w:right="0" w:firstLine="0"/>
        <w:jc w:val="left"/>
        <w:rPr>
          <w:b/>
          <w:sz w:val="20"/>
          <w:szCs w:val="20"/>
        </w:rPr>
      </w:pPr>
      <w:r w:rsidRPr="00B20D6B">
        <w:rPr>
          <w:b/>
          <w:sz w:val="20"/>
          <w:szCs w:val="20"/>
        </w:rPr>
        <w:lastRenderedPageBreak/>
        <w:t>Kategorizácia výstupov:</w:t>
      </w:r>
    </w:p>
    <w:tbl>
      <w:tblPr>
        <w:tblStyle w:val="Mriekatabuky"/>
        <w:tblW w:w="10162" w:type="dxa"/>
        <w:jc w:val="center"/>
        <w:tblLook w:val="04A0" w:firstRow="1" w:lastRow="0" w:firstColumn="1" w:lastColumn="0" w:noHBand="0" w:noVBand="1"/>
      </w:tblPr>
      <w:tblGrid>
        <w:gridCol w:w="562"/>
        <w:gridCol w:w="9600"/>
      </w:tblGrid>
      <w:tr w:rsidR="00706A7E" w:rsidRPr="00F857FA" w:rsidTr="00065981">
        <w:trPr>
          <w:jc w:val="center"/>
        </w:trPr>
        <w:tc>
          <w:tcPr>
            <w:tcW w:w="562" w:type="dxa"/>
            <w:vAlign w:val="center"/>
          </w:tcPr>
          <w:p w:rsidR="00706A7E" w:rsidRPr="00065981" w:rsidRDefault="00706A7E" w:rsidP="00706A7E">
            <w:pPr>
              <w:spacing w:after="0" w:line="259" w:lineRule="auto"/>
              <w:ind w:left="0" w:right="0" w:firstLine="0"/>
              <w:jc w:val="left"/>
              <w:rPr>
                <w:b/>
                <w:sz w:val="20"/>
                <w:szCs w:val="20"/>
              </w:rPr>
            </w:pPr>
            <w:r w:rsidRPr="00065981">
              <w:rPr>
                <w:b/>
                <w:sz w:val="20"/>
                <w:szCs w:val="20"/>
              </w:rPr>
              <w:t>A+</w:t>
            </w:r>
          </w:p>
        </w:tc>
        <w:tc>
          <w:tcPr>
            <w:tcW w:w="9600" w:type="dxa"/>
            <w:vAlign w:val="center"/>
          </w:tcPr>
          <w:p w:rsidR="00706A7E" w:rsidRPr="00706A7E" w:rsidRDefault="00706A7E" w:rsidP="00706A7E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06A7E">
              <w:rPr>
                <w:sz w:val="20"/>
                <w:szCs w:val="20"/>
              </w:rPr>
              <w:t>publikácia v časopise Q1, Q2 alebo Q3,  monografia alebo kapitoly v mon</w:t>
            </w:r>
            <w:r w:rsidR="00091AE6">
              <w:rPr>
                <w:sz w:val="20"/>
                <w:szCs w:val="20"/>
              </w:rPr>
              <w:t>o</w:t>
            </w:r>
            <w:r w:rsidRPr="00706A7E">
              <w:rPr>
                <w:sz w:val="20"/>
                <w:szCs w:val="20"/>
              </w:rPr>
              <w:t>grafii v MRV,  medzinárodný patent,                                                                                                                                                                                    ZUD uvedené v renomovaných inštitúciách a na renomovaných podujatiach v zahraničí</w:t>
            </w:r>
            <w:r w:rsidRPr="00706A7E">
              <w:rPr>
                <w:sz w:val="20"/>
                <w:szCs w:val="20"/>
                <w:vertAlign w:val="superscript"/>
              </w:rPr>
              <w:t>1)</w:t>
            </w:r>
          </w:p>
        </w:tc>
      </w:tr>
      <w:tr w:rsidR="00706A7E" w:rsidRPr="00F857FA" w:rsidTr="00065981">
        <w:trPr>
          <w:jc w:val="center"/>
        </w:trPr>
        <w:tc>
          <w:tcPr>
            <w:tcW w:w="562" w:type="dxa"/>
            <w:vAlign w:val="center"/>
          </w:tcPr>
          <w:p w:rsidR="00706A7E" w:rsidRPr="00065981" w:rsidRDefault="00706A7E" w:rsidP="00706A7E">
            <w:pPr>
              <w:spacing w:after="0" w:line="259" w:lineRule="auto"/>
              <w:ind w:left="0" w:right="0" w:firstLine="0"/>
              <w:jc w:val="left"/>
              <w:rPr>
                <w:b/>
                <w:sz w:val="20"/>
                <w:szCs w:val="20"/>
              </w:rPr>
            </w:pPr>
            <w:r w:rsidRPr="00065981">
              <w:rPr>
                <w:b/>
                <w:sz w:val="20"/>
                <w:szCs w:val="20"/>
              </w:rPr>
              <w:t>A</w:t>
            </w:r>
          </w:p>
        </w:tc>
        <w:tc>
          <w:tcPr>
            <w:tcW w:w="9600" w:type="dxa"/>
            <w:vAlign w:val="center"/>
          </w:tcPr>
          <w:p w:rsidR="00706A7E" w:rsidRPr="00706A7E" w:rsidRDefault="00706A7E" w:rsidP="00706A7E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06A7E">
              <w:rPr>
                <w:sz w:val="20"/>
                <w:szCs w:val="20"/>
              </w:rPr>
              <w:t>publikácia v časopise Q4,  ostatné publikácie vo WoS alebo SCOPUS</w:t>
            </w:r>
            <w:r w:rsidR="00DF6D3E">
              <w:rPr>
                <w:sz w:val="20"/>
                <w:szCs w:val="20"/>
                <w:vertAlign w:val="superscript"/>
              </w:rPr>
              <w:t>2</w:t>
            </w:r>
            <w:r w:rsidRPr="00706A7E">
              <w:rPr>
                <w:sz w:val="20"/>
                <w:szCs w:val="20"/>
                <w:vertAlign w:val="superscript"/>
              </w:rPr>
              <w:t>)</w:t>
            </w:r>
            <w:r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ZUD uvedené v renomovaných inštitúciách a na renomovaných podujatiach v domácom prostredí</w:t>
            </w:r>
            <w:r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ZUD uvedené v ostatných inštitúciách a podujatiach v zahraničí  </w:t>
            </w:r>
          </w:p>
        </w:tc>
      </w:tr>
      <w:tr w:rsidR="00706A7E" w:rsidRPr="00F857FA" w:rsidTr="00065981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:rsidR="00706A7E" w:rsidRPr="00065981" w:rsidRDefault="00706A7E" w:rsidP="00706A7E">
            <w:pPr>
              <w:spacing w:after="0" w:line="259" w:lineRule="auto"/>
              <w:ind w:left="0" w:right="0" w:firstLine="0"/>
              <w:jc w:val="left"/>
              <w:rPr>
                <w:b/>
                <w:sz w:val="20"/>
                <w:szCs w:val="20"/>
              </w:rPr>
            </w:pPr>
            <w:r w:rsidRPr="00065981">
              <w:rPr>
                <w:b/>
                <w:sz w:val="20"/>
                <w:szCs w:val="20"/>
              </w:rPr>
              <w:t>A-</w:t>
            </w:r>
          </w:p>
        </w:tc>
        <w:tc>
          <w:tcPr>
            <w:tcW w:w="9600" w:type="dxa"/>
            <w:tcBorders>
              <w:bottom w:val="single" w:sz="4" w:space="0" w:color="auto"/>
            </w:tcBorders>
            <w:vAlign w:val="center"/>
          </w:tcPr>
          <w:p w:rsidR="00706A7E" w:rsidRPr="00706A7E" w:rsidRDefault="00706A7E" w:rsidP="00706A7E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06A7E">
              <w:rPr>
                <w:sz w:val="20"/>
                <w:szCs w:val="20"/>
              </w:rPr>
              <w:t xml:space="preserve">ostatné publikácie vo WoS alebo SCOPUS, publikácie v zborníku v CRCP Press, .... </w:t>
            </w:r>
            <w:r w:rsidRPr="00706A7E">
              <w:rPr>
                <w:sz w:val="20"/>
                <w:szCs w:val="20"/>
                <w:vertAlign w:val="superscript"/>
              </w:rPr>
              <w:t>2)</w:t>
            </w:r>
            <w:r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menej ZUD uvedené v </w:t>
            </w:r>
            <w:r>
              <w:rPr>
                <w:sz w:val="20"/>
                <w:szCs w:val="20"/>
              </w:rPr>
              <w:t>r</w:t>
            </w:r>
            <w:r w:rsidRPr="00706A7E">
              <w:rPr>
                <w:sz w:val="20"/>
                <w:szCs w:val="20"/>
              </w:rPr>
              <w:t>enomovaných inštitúciách v</w:t>
            </w:r>
            <w:r>
              <w:rPr>
                <w:sz w:val="20"/>
                <w:szCs w:val="20"/>
              </w:rPr>
              <w:t> </w:t>
            </w:r>
            <w:r w:rsidRPr="00706A7E">
              <w:rPr>
                <w:sz w:val="20"/>
                <w:szCs w:val="20"/>
              </w:rPr>
              <w:t>zahraničí</w:t>
            </w:r>
            <w:r>
              <w:rPr>
                <w:sz w:val="20"/>
                <w:szCs w:val="20"/>
              </w:rPr>
              <w:t xml:space="preserve">, </w:t>
            </w:r>
            <w:r w:rsidRPr="00706A7E">
              <w:rPr>
                <w:sz w:val="20"/>
                <w:szCs w:val="20"/>
              </w:rPr>
              <w:t>ZUD uvedené v ostatných inš</w:t>
            </w:r>
            <w:r>
              <w:rPr>
                <w:sz w:val="20"/>
                <w:szCs w:val="20"/>
              </w:rPr>
              <w:t>t</w:t>
            </w:r>
            <w:r w:rsidRPr="00706A7E">
              <w:rPr>
                <w:sz w:val="20"/>
                <w:szCs w:val="20"/>
              </w:rPr>
              <w:t>itúc</w:t>
            </w:r>
            <w:r>
              <w:rPr>
                <w:sz w:val="20"/>
                <w:szCs w:val="20"/>
              </w:rPr>
              <w:t>i</w:t>
            </w:r>
            <w:r w:rsidRPr="00706A7E">
              <w:rPr>
                <w:sz w:val="20"/>
                <w:szCs w:val="20"/>
              </w:rPr>
              <w:t>ách a podujatiach s mini</w:t>
            </w:r>
            <w:r>
              <w:rPr>
                <w:sz w:val="20"/>
                <w:szCs w:val="20"/>
              </w:rPr>
              <w:t>m</w:t>
            </w:r>
            <w:r w:rsidRPr="00706A7E">
              <w:rPr>
                <w:sz w:val="20"/>
                <w:szCs w:val="20"/>
              </w:rPr>
              <w:t>álne 2 ohlasmi/oceneniami</w:t>
            </w:r>
            <w:r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národný patent</w:t>
            </w:r>
            <w:r w:rsidR="005754F6">
              <w:rPr>
                <w:sz w:val="20"/>
                <w:szCs w:val="20"/>
              </w:rPr>
              <w:t xml:space="preserve">, </w:t>
            </w:r>
            <w:r w:rsidRPr="00706A7E">
              <w:rPr>
                <w:sz w:val="20"/>
                <w:szCs w:val="20"/>
              </w:rPr>
              <w:t xml:space="preserve">dizajn                </w:t>
            </w:r>
          </w:p>
        </w:tc>
      </w:tr>
      <w:tr w:rsidR="00706A7E" w:rsidRPr="00F857FA" w:rsidTr="00065981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:rsidR="00706A7E" w:rsidRPr="00065981" w:rsidRDefault="00706A7E" w:rsidP="00706A7E">
            <w:pPr>
              <w:spacing w:after="0" w:line="259" w:lineRule="auto"/>
              <w:ind w:left="0" w:right="0" w:firstLine="0"/>
              <w:jc w:val="left"/>
              <w:rPr>
                <w:b/>
                <w:sz w:val="20"/>
                <w:szCs w:val="20"/>
              </w:rPr>
            </w:pPr>
            <w:r w:rsidRPr="00065981">
              <w:rPr>
                <w:b/>
                <w:sz w:val="20"/>
                <w:szCs w:val="20"/>
              </w:rPr>
              <w:t>B</w:t>
            </w:r>
          </w:p>
        </w:tc>
        <w:tc>
          <w:tcPr>
            <w:tcW w:w="9600" w:type="dxa"/>
            <w:tcBorders>
              <w:bottom w:val="single" w:sz="4" w:space="0" w:color="auto"/>
            </w:tcBorders>
            <w:vAlign w:val="center"/>
          </w:tcPr>
          <w:p w:rsidR="00706A7E" w:rsidRPr="00706A7E" w:rsidRDefault="00706A7E" w:rsidP="00706A7E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06A7E">
              <w:rPr>
                <w:sz w:val="20"/>
                <w:szCs w:val="20"/>
              </w:rPr>
              <w:t>ostatné recenzované publikácie v časopisoch alebo v zborníkoch z medzinárodnej konferencie, ostatné monografie                                                                                                                                                                          ZUD uvedené v ostatných domácich inštitúciách a podujatiach, menej ZUD uvedené renomovaných inštitúciách a podujatiach v domácom prostredí</w:t>
            </w:r>
            <w:r>
              <w:rPr>
                <w:sz w:val="20"/>
                <w:szCs w:val="20"/>
              </w:rPr>
              <w:t xml:space="preserve">, </w:t>
            </w:r>
            <w:r w:rsidRPr="00706A7E">
              <w:rPr>
                <w:sz w:val="20"/>
                <w:szCs w:val="20"/>
              </w:rPr>
              <w:t>menej ZUD uvedené v ostatných inštitúciách a podujatiach s minimálne 2 ohlasmi/oceneniami</w:t>
            </w:r>
            <w:r w:rsidR="005754F6">
              <w:rPr>
                <w:sz w:val="20"/>
                <w:szCs w:val="20"/>
              </w:rPr>
              <w:t xml:space="preserve">, </w:t>
            </w:r>
            <w:r w:rsidR="005754F6" w:rsidRPr="00706A7E">
              <w:rPr>
                <w:sz w:val="20"/>
                <w:szCs w:val="20"/>
              </w:rPr>
              <w:t>úžitkový vzor</w:t>
            </w:r>
          </w:p>
        </w:tc>
      </w:tr>
      <w:tr w:rsidR="00091AE6" w:rsidRPr="00F857FA" w:rsidTr="00065981">
        <w:trPr>
          <w:jc w:val="center"/>
        </w:trPr>
        <w:tc>
          <w:tcPr>
            <w:tcW w:w="1016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91AE6" w:rsidRPr="00B20D6B" w:rsidRDefault="00091AE6" w:rsidP="00B20D6B">
            <w:pPr>
              <w:pStyle w:val="Odsekzoznamu"/>
              <w:numPr>
                <w:ilvl w:val="0"/>
                <w:numId w:val="23"/>
              </w:numPr>
              <w:spacing w:after="0" w:line="240" w:lineRule="auto"/>
              <w:ind w:left="554" w:right="0" w:firstLine="0"/>
              <w:jc w:val="left"/>
              <w:rPr>
                <w:rFonts w:eastAsia="Times New Roman"/>
                <w:sz w:val="16"/>
                <w:szCs w:val="16"/>
              </w:rPr>
            </w:pPr>
            <w:r w:rsidRPr="00B20D6B">
              <w:rPr>
                <w:rFonts w:eastAsia="Times New Roman"/>
                <w:sz w:val="16"/>
                <w:szCs w:val="16"/>
              </w:rPr>
              <w:t xml:space="preserve">zoznam renomovaných podujatí a inštitúcií podľa CREUČ </w:t>
            </w:r>
          </w:p>
          <w:p w:rsidR="00091AE6" w:rsidRPr="00091AE6" w:rsidRDefault="00091AE6" w:rsidP="00DF6D3E">
            <w:pPr>
              <w:pStyle w:val="Odsekzoznamu"/>
              <w:spacing w:after="0" w:line="240" w:lineRule="auto"/>
              <w:ind w:left="554" w:right="0" w:firstLine="0"/>
              <w:jc w:val="left"/>
              <w:rPr>
                <w:sz w:val="20"/>
                <w:szCs w:val="20"/>
              </w:rPr>
            </w:pPr>
            <w:r w:rsidRPr="00091AE6">
              <w:rPr>
                <w:rFonts w:eastAsia="Times New Roman"/>
                <w:sz w:val="16"/>
                <w:szCs w:val="16"/>
                <w:vertAlign w:val="superscript"/>
              </w:rPr>
              <w:t xml:space="preserve">2) </w:t>
            </w:r>
            <w:r w:rsidRPr="00091AE6">
              <w:rPr>
                <w:rFonts w:eastAsia="Times New Roman"/>
                <w:sz w:val="16"/>
                <w:szCs w:val="16"/>
              </w:rPr>
              <w:t>aspoň 3 citácie (bez autocitácií) vo WoS alebo SCOPUS</w:t>
            </w:r>
            <w:r>
              <w:rPr>
                <w:rFonts w:eastAsia="Times New Roman"/>
                <w:sz w:val="16"/>
                <w:szCs w:val="16"/>
              </w:rPr>
              <w:br/>
            </w:r>
            <w:r w:rsidRPr="00091AE6">
              <w:rPr>
                <w:rFonts w:eastAsia="Times New Roman"/>
                <w:sz w:val="16"/>
                <w:szCs w:val="16"/>
              </w:rPr>
              <w:t>MRV - medzinárodné renomované vydavateľstvo (zoznam STU)</w:t>
            </w:r>
            <w:r>
              <w:rPr>
                <w:rFonts w:eastAsia="Times New Roman"/>
                <w:sz w:val="16"/>
                <w:szCs w:val="16"/>
              </w:rPr>
              <w:br/>
            </w:r>
            <w:r w:rsidRPr="00091AE6">
              <w:rPr>
                <w:rFonts w:eastAsia="Times New Roman"/>
                <w:sz w:val="16"/>
                <w:szCs w:val="16"/>
              </w:rPr>
              <w:t>ZUD - závažné umelecké dielo uvedené premiérovo</w:t>
            </w:r>
            <w:r>
              <w:rPr>
                <w:rFonts w:eastAsia="Times New Roman"/>
                <w:sz w:val="16"/>
                <w:szCs w:val="16"/>
              </w:rPr>
              <w:br/>
            </w:r>
            <w:r w:rsidRPr="00091AE6">
              <w:rPr>
                <w:sz w:val="16"/>
                <w:szCs w:val="16"/>
              </w:rPr>
              <w:t>Akceptuje sa zaradenie časopisu do kvartilov podľa WoS alebo SCOPUS.</w:t>
            </w:r>
          </w:p>
        </w:tc>
      </w:tr>
    </w:tbl>
    <w:p w:rsidR="00B20D6B" w:rsidRDefault="00B20D6B" w:rsidP="00091AE6">
      <w:pPr>
        <w:spacing w:after="0" w:line="259" w:lineRule="auto"/>
        <w:ind w:left="0" w:right="0" w:firstLine="0"/>
        <w:jc w:val="left"/>
        <w:rPr>
          <w:sz w:val="20"/>
          <w:szCs w:val="20"/>
        </w:rPr>
      </w:pPr>
    </w:p>
    <w:p w:rsidR="00990F35" w:rsidRPr="00990F35" w:rsidRDefault="00990F35" w:rsidP="00990F35">
      <w:pPr>
        <w:spacing w:after="0" w:line="259" w:lineRule="auto"/>
        <w:ind w:left="0" w:right="0" w:firstLine="0"/>
        <w:jc w:val="center"/>
        <w:rPr>
          <w:b/>
          <w:sz w:val="28"/>
          <w:szCs w:val="20"/>
        </w:rPr>
      </w:pPr>
      <w:r w:rsidRPr="00990F35">
        <w:rPr>
          <w:b/>
          <w:sz w:val="28"/>
          <w:szCs w:val="20"/>
        </w:rPr>
        <w:t>Podrobný prehľad plnenia kritérií</w:t>
      </w:r>
    </w:p>
    <w:p w:rsidR="00990F35" w:rsidRDefault="00990F35" w:rsidP="00091AE6">
      <w:pPr>
        <w:spacing w:after="0" w:line="259" w:lineRule="auto"/>
        <w:ind w:left="0" w:right="0" w:firstLine="0"/>
        <w:jc w:val="left"/>
        <w:rPr>
          <w:sz w:val="20"/>
          <w:szCs w:val="20"/>
        </w:rPr>
      </w:pPr>
    </w:p>
    <w:tbl>
      <w:tblPr>
        <w:tblStyle w:val="Mriekatabuky"/>
        <w:tblW w:w="10162" w:type="dxa"/>
        <w:jc w:val="center"/>
        <w:tblLook w:val="04A0" w:firstRow="1" w:lastRow="0" w:firstColumn="1" w:lastColumn="0" w:noHBand="0" w:noVBand="1"/>
      </w:tblPr>
      <w:tblGrid>
        <w:gridCol w:w="1368"/>
        <w:gridCol w:w="61"/>
        <w:gridCol w:w="1356"/>
        <w:gridCol w:w="3945"/>
        <w:gridCol w:w="24"/>
        <w:gridCol w:w="1742"/>
        <w:gridCol w:w="1666"/>
      </w:tblGrid>
      <w:tr w:rsidR="00990F35" w:rsidRPr="00F857FA" w:rsidTr="00A76D70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:rsidR="00990F35" w:rsidRDefault="00990F35" w:rsidP="00990F35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I. Pedagogická aktivita </w:t>
            </w:r>
          </w:p>
        </w:tc>
      </w:tr>
      <w:tr w:rsidR="00990F35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990F35" w:rsidRPr="001A715A" w:rsidRDefault="00990F35" w:rsidP="00990F35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Vysokoškolská učebnica</w:t>
            </w:r>
          </w:p>
        </w:tc>
        <w:tc>
          <w:tcPr>
            <w:tcW w:w="8733" w:type="dxa"/>
            <w:gridSpan w:val="5"/>
            <w:vAlign w:val="center"/>
          </w:tcPr>
          <w:p w:rsidR="00990F35" w:rsidRPr="001A715A" w:rsidRDefault="00990F35" w:rsidP="00990F35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</w:p>
        </w:tc>
      </w:tr>
      <w:tr w:rsidR="00990F35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990F35" w:rsidRPr="001A715A" w:rsidRDefault="00990F35" w:rsidP="00990F35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1A715A">
              <w:rPr>
                <w:sz w:val="20"/>
                <w:szCs w:val="20"/>
              </w:rPr>
              <w:t>čebný text (skriptá)</w:t>
            </w:r>
          </w:p>
        </w:tc>
        <w:tc>
          <w:tcPr>
            <w:tcW w:w="8733" w:type="dxa"/>
            <w:gridSpan w:val="5"/>
            <w:vAlign w:val="center"/>
          </w:tcPr>
          <w:p w:rsidR="00990F35" w:rsidRPr="001A715A" w:rsidRDefault="00990F35" w:rsidP="00990F35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</w:p>
        </w:tc>
      </w:tr>
      <w:tr w:rsidR="00990F35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990F35" w:rsidRDefault="00990F35" w:rsidP="00990F35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Záverečné práce obhájené</w:t>
            </w:r>
            <w:r>
              <w:rPr>
                <w:sz w:val="20"/>
                <w:szCs w:val="20"/>
              </w:rPr>
              <w:t xml:space="preserve"> pod vedením uchádzača (meno, názov práce)</w:t>
            </w:r>
          </w:p>
        </w:tc>
        <w:tc>
          <w:tcPr>
            <w:tcW w:w="8733" w:type="dxa"/>
            <w:gridSpan w:val="5"/>
          </w:tcPr>
          <w:p w:rsidR="00990F35" w:rsidRPr="00A76D70" w:rsidRDefault="00A76D70" w:rsidP="00A76D70">
            <w:pPr>
              <w:pStyle w:val="Odsekzoznamu"/>
              <w:numPr>
                <w:ilvl w:val="0"/>
                <w:numId w:val="26"/>
              </w:numPr>
              <w:spacing w:after="13" w:line="259" w:lineRule="auto"/>
              <w:ind w:left="176" w:right="43" w:firstLine="0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Default="00A76D70" w:rsidP="00A76D70">
            <w:pPr>
              <w:pStyle w:val="Odsekzoznamu"/>
              <w:numPr>
                <w:ilvl w:val="0"/>
                <w:numId w:val="26"/>
              </w:numPr>
              <w:spacing w:after="13" w:line="259" w:lineRule="auto"/>
              <w:ind w:left="176" w:right="43" w:firstLine="0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Pr="00A76D70" w:rsidRDefault="00A76D70" w:rsidP="00A76D70">
            <w:pPr>
              <w:pStyle w:val="Odsekzoznamu"/>
              <w:numPr>
                <w:ilvl w:val="0"/>
                <w:numId w:val="26"/>
              </w:numPr>
              <w:spacing w:after="13" w:line="259" w:lineRule="auto"/>
              <w:ind w:left="176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990F35" w:rsidRPr="00F857FA" w:rsidTr="00A76D70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:rsidR="00990F35" w:rsidRPr="001A715A" w:rsidRDefault="00990F35" w:rsidP="00990F35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rFonts w:asciiTheme="minorHAnsi" w:hAnsiTheme="minorHAnsi"/>
                <w:b/>
                <w:sz w:val="20"/>
                <w:szCs w:val="20"/>
              </w:rPr>
              <w:t>II. Vedeckovýskumná alebo tvorivá umelecká aktivita</w:t>
            </w:r>
          </w:p>
        </w:tc>
      </w:tr>
      <w:tr w:rsidR="00A76D70" w:rsidRPr="00F857FA" w:rsidTr="00F61F97">
        <w:trPr>
          <w:jc w:val="center"/>
        </w:trPr>
        <w:tc>
          <w:tcPr>
            <w:tcW w:w="6730" w:type="dxa"/>
            <w:gridSpan w:val="4"/>
            <w:vAlign w:val="center"/>
          </w:tcPr>
          <w:p w:rsidR="00A76D70" w:rsidRPr="001A715A" w:rsidRDefault="00A76D70" w:rsidP="00990F35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ýstupy kategórie</w:t>
            </w:r>
            <w:r w:rsidRPr="001A715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A76D70">
              <w:rPr>
                <w:rFonts w:asciiTheme="minorHAnsi" w:hAnsiTheme="minorHAnsi"/>
                <w:b/>
                <w:sz w:val="20"/>
                <w:szCs w:val="20"/>
              </w:rPr>
              <w:t>A+</w:t>
            </w:r>
          </w:p>
        </w:tc>
        <w:tc>
          <w:tcPr>
            <w:tcW w:w="1766" w:type="dxa"/>
            <w:gridSpan w:val="2"/>
            <w:vAlign w:val="center"/>
          </w:tcPr>
          <w:p w:rsidR="00A76D70" w:rsidRPr="001A715A" w:rsidRDefault="00A76D70" w:rsidP="00990F35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kový počet</w:t>
            </w:r>
          </w:p>
        </w:tc>
        <w:tc>
          <w:tcPr>
            <w:tcW w:w="1666" w:type="dxa"/>
            <w:vAlign w:val="center"/>
          </w:tcPr>
          <w:p w:rsidR="00A76D70" w:rsidRPr="001A715A" w:rsidRDefault="00A76D70" w:rsidP="00990F35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A76D70" w:rsidRPr="00F857FA" w:rsidTr="00525210">
        <w:trPr>
          <w:jc w:val="center"/>
        </w:trPr>
        <w:tc>
          <w:tcPr>
            <w:tcW w:w="10162" w:type="dxa"/>
            <w:gridSpan w:val="7"/>
            <w:vAlign w:val="center"/>
          </w:tcPr>
          <w:p w:rsidR="00A76D70" w:rsidRPr="00A76D70" w:rsidRDefault="00A76D70" w:rsidP="00A76D70">
            <w:pPr>
              <w:pStyle w:val="Odsekzoznamu"/>
              <w:numPr>
                <w:ilvl w:val="0"/>
                <w:numId w:val="27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Default="00A76D70" w:rsidP="00A76D70">
            <w:pPr>
              <w:pStyle w:val="Odsekzoznamu"/>
              <w:numPr>
                <w:ilvl w:val="0"/>
                <w:numId w:val="27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Pr="00A76D70" w:rsidRDefault="00A76D70" w:rsidP="00A76D70">
            <w:pPr>
              <w:pStyle w:val="Odsekzoznamu"/>
              <w:numPr>
                <w:ilvl w:val="0"/>
                <w:numId w:val="27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A76D70" w:rsidRPr="00F857FA" w:rsidTr="00F61F97">
        <w:trPr>
          <w:jc w:val="center"/>
        </w:trPr>
        <w:tc>
          <w:tcPr>
            <w:tcW w:w="6730" w:type="dxa"/>
            <w:gridSpan w:val="4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ýstupy kategórie</w:t>
            </w:r>
            <w:r w:rsidRPr="001A715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A76D70">
              <w:rPr>
                <w:rFonts w:asciiTheme="minorHAnsi" w:hAnsiTheme="minorHAnsi"/>
                <w:b/>
                <w:sz w:val="20"/>
                <w:szCs w:val="20"/>
              </w:rPr>
              <w:t>A</w:t>
            </w:r>
          </w:p>
        </w:tc>
        <w:tc>
          <w:tcPr>
            <w:tcW w:w="1766" w:type="dxa"/>
            <w:gridSpan w:val="2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kový počet</w:t>
            </w:r>
          </w:p>
        </w:tc>
        <w:tc>
          <w:tcPr>
            <w:tcW w:w="1666" w:type="dxa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A76D70" w:rsidRPr="00F857FA" w:rsidTr="00B96C02">
        <w:trPr>
          <w:jc w:val="center"/>
        </w:trPr>
        <w:tc>
          <w:tcPr>
            <w:tcW w:w="10162" w:type="dxa"/>
            <w:gridSpan w:val="7"/>
            <w:vAlign w:val="center"/>
          </w:tcPr>
          <w:p w:rsidR="00A76D70" w:rsidRPr="00A76D70" w:rsidRDefault="00A76D70" w:rsidP="00A76D70">
            <w:pPr>
              <w:pStyle w:val="Odsekzoznamu"/>
              <w:numPr>
                <w:ilvl w:val="0"/>
                <w:numId w:val="28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Default="00A76D70" w:rsidP="00A76D70">
            <w:pPr>
              <w:pStyle w:val="Odsekzoznamu"/>
              <w:numPr>
                <w:ilvl w:val="0"/>
                <w:numId w:val="28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Pr="00A76D70" w:rsidRDefault="00A76D70" w:rsidP="00A76D70">
            <w:pPr>
              <w:pStyle w:val="Odsekzoznamu"/>
              <w:numPr>
                <w:ilvl w:val="0"/>
                <w:numId w:val="28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A76D70" w:rsidRPr="00F857FA" w:rsidTr="00F61F97">
        <w:trPr>
          <w:jc w:val="center"/>
        </w:trPr>
        <w:tc>
          <w:tcPr>
            <w:tcW w:w="6730" w:type="dxa"/>
            <w:gridSpan w:val="4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ýstupy kategórie</w:t>
            </w:r>
            <w:r w:rsidRPr="001A715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A76D70">
              <w:rPr>
                <w:rFonts w:asciiTheme="minorHAnsi" w:hAnsiTheme="minorHAnsi"/>
                <w:b/>
                <w:sz w:val="20"/>
                <w:szCs w:val="20"/>
              </w:rPr>
              <w:t>A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-</w:t>
            </w:r>
          </w:p>
        </w:tc>
        <w:tc>
          <w:tcPr>
            <w:tcW w:w="1766" w:type="dxa"/>
            <w:gridSpan w:val="2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kový počet</w:t>
            </w:r>
          </w:p>
        </w:tc>
        <w:tc>
          <w:tcPr>
            <w:tcW w:w="1666" w:type="dxa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A76D70" w:rsidRPr="00F857FA" w:rsidTr="00091396">
        <w:trPr>
          <w:jc w:val="center"/>
        </w:trPr>
        <w:tc>
          <w:tcPr>
            <w:tcW w:w="10162" w:type="dxa"/>
            <w:gridSpan w:val="7"/>
            <w:vAlign w:val="center"/>
          </w:tcPr>
          <w:p w:rsidR="00A76D70" w:rsidRPr="00A76D70" w:rsidRDefault="00A76D70" w:rsidP="00A76D70">
            <w:pPr>
              <w:pStyle w:val="Odsekzoznamu"/>
              <w:numPr>
                <w:ilvl w:val="0"/>
                <w:numId w:val="29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Default="00A76D70" w:rsidP="00A76D70">
            <w:pPr>
              <w:pStyle w:val="Odsekzoznamu"/>
              <w:numPr>
                <w:ilvl w:val="0"/>
                <w:numId w:val="29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Pr="00A76D70" w:rsidRDefault="00A76D70" w:rsidP="00A76D70">
            <w:pPr>
              <w:pStyle w:val="Odsekzoznamu"/>
              <w:numPr>
                <w:ilvl w:val="0"/>
                <w:numId w:val="29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A76D70" w:rsidRPr="00F857FA" w:rsidTr="00F61F97">
        <w:trPr>
          <w:jc w:val="center"/>
        </w:trPr>
        <w:tc>
          <w:tcPr>
            <w:tcW w:w="6730" w:type="dxa"/>
            <w:gridSpan w:val="4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ýstupy kategórie</w:t>
            </w:r>
            <w:r w:rsidRPr="001A715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B</w:t>
            </w:r>
          </w:p>
        </w:tc>
        <w:tc>
          <w:tcPr>
            <w:tcW w:w="1766" w:type="dxa"/>
            <w:gridSpan w:val="2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kový počet</w:t>
            </w:r>
          </w:p>
        </w:tc>
        <w:tc>
          <w:tcPr>
            <w:tcW w:w="1666" w:type="dxa"/>
            <w:vAlign w:val="center"/>
          </w:tcPr>
          <w:p w:rsidR="00A76D70" w:rsidRPr="001A715A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A76D70" w:rsidRPr="00F857FA" w:rsidTr="00BC17BA">
        <w:trPr>
          <w:jc w:val="center"/>
        </w:trPr>
        <w:tc>
          <w:tcPr>
            <w:tcW w:w="10162" w:type="dxa"/>
            <w:gridSpan w:val="7"/>
            <w:vAlign w:val="center"/>
          </w:tcPr>
          <w:p w:rsidR="00A76D70" w:rsidRPr="00A76D70" w:rsidRDefault="00A76D70" w:rsidP="00A76D70">
            <w:pPr>
              <w:pStyle w:val="Odsekzoznamu"/>
              <w:numPr>
                <w:ilvl w:val="0"/>
                <w:numId w:val="30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Default="00A76D70" w:rsidP="00A76D70">
            <w:pPr>
              <w:pStyle w:val="Odsekzoznamu"/>
              <w:numPr>
                <w:ilvl w:val="0"/>
                <w:numId w:val="30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A76D70" w:rsidRPr="00A76D70" w:rsidRDefault="00A76D70" w:rsidP="00A76D70">
            <w:pPr>
              <w:pStyle w:val="Odsekzoznamu"/>
              <w:numPr>
                <w:ilvl w:val="0"/>
                <w:numId w:val="30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A76D70" w:rsidRPr="00F857FA" w:rsidTr="00F61F97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:rsidR="00A76D70" w:rsidRDefault="00A76D70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>III: Ohlasy na publikačnú alebo umeleckú aktivitu</w:t>
            </w:r>
            <w:r>
              <w:rPr>
                <w:b/>
                <w:sz w:val="20"/>
                <w:szCs w:val="20"/>
              </w:rPr>
              <w:t xml:space="preserve"> podľa kategórie</w:t>
            </w:r>
          </w:p>
        </w:tc>
      </w:tr>
      <w:tr w:rsidR="00F61F97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Pr="009024EA" w:rsidRDefault="00F61F97" w:rsidP="00F61F97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lastRenderedPageBreak/>
              <w:t>[1]</w:t>
            </w:r>
          </w:p>
        </w:tc>
        <w:tc>
          <w:tcPr>
            <w:tcW w:w="5325" w:type="dxa"/>
            <w:gridSpan w:val="3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:rsidR="00F61F97" w:rsidRPr="001A715A" w:rsidRDefault="00F61F97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F61F97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Pr="009024EA" w:rsidRDefault="00F61F97" w:rsidP="00F61F97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2]</w:t>
            </w:r>
          </w:p>
        </w:tc>
        <w:tc>
          <w:tcPr>
            <w:tcW w:w="5325" w:type="dxa"/>
            <w:gridSpan w:val="3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:rsidR="00F61F97" w:rsidRPr="001A715A" w:rsidRDefault="00F61F97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F61F97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Pr="009024EA" w:rsidRDefault="00F61F97" w:rsidP="00F61F97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3]</w:t>
            </w:r>
          </w:p>
        </w:tc>
        <w:tc>
          <w:tcPr>
            <w:tcW w:w="5325" w:type="dxa"/>
            <w:gridSpan w:val="3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:rsidR="00F61F97" w:rsidRPr="001A715A" w:rsidRDefault="00F61F97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F61F97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Pr="009024EA" w:rsidRDefault="00F61F97" w:rsidP="00F61F97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4]</w:t>
            </w:r>
          </w:p>
        </w:tc>
        <w:tc>
          <w:tcPr>
            <w:tcW w:w="5325" w:type="dxa"/>
            <w:gridSpan w:val="3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:rsidR="00F61F97" w:rsidRPr="001A715A" w:rsidRDefault="00F61F97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F61F97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Pr="009024EA" w:rsidRDefault="00F61F97" w:rsidP="00F61F97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5]</w:t>
            </w:r>
          </w:p>
        </w:tc>
        <w:tc>
          <w:tcPr>
            <w:tcW w:w="5325" w:type="dxa"/>
            <w:gridSpan w:val="3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:rsidR="00F61F97" w:rsidRPr="001A715A" w:rsidRDefault="00F61F97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F61F97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Pr="009024EA" w:rsidRDefault="00F61F97" w:rsidP="00F61F97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6]</w:t>
            </w:r>
          </w:p>
        </w:tc>
        <w:tc>
          <w:tcPr>
            <w:tcW w:w="5325" w:type="dxa"/>
            <w:gridSpan w:val="3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:rsidR="00F61F97" w:rsidRPr="001A715A" w:rsidRDefault="00F61F97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F61F97" w:rsidRPr="00F857FA" w:rsidTr="00F61F97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Pr="009024EA" w:rsidRDefault="00F61F97" w:rsidP="00F61F97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</w:rPr>
            </w:pPr>
            <w:r w:rsidRPr="009024EA">
              <w:rPr>
                <w:sz w:val="20"/>
                <w:szCs w:val="20"/>
                <w:lang w:val="en-US"/>
              </w:rPr>
              <w:t>Ohlasy na umeleck</w:t>
            </w:r>
            <w:r w:rsidRPr="009024EA">
              <w:rPr>
                <w:sz w:val="20"/>
                <w:szCs w:val="20"/>
              </w:rPr>
              <w:t>ú činnosť</w:t>
            </w:r>
          </w:p>
        </w:tc>
        <w:tc>
          <w:tcPr>
            <w:tcW w:w="5325" w:type="dxa"/>
            <w:gridSpan w:val="3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:rsidR="00F61F97" w:rsidRPr="001A715A" w:rsidRDefault="00F61F97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F61F97" w:rsidRPr="00F857FA" w:rsidTr="00196363">
        <w:trPr>
          <w:jc w:val="center"/>
        </w:trPr>
        <w:tc>
          <w:tcPr>
            <w:tcW w:w="10162" w:type="dxa"/>
            <w:gridSpan w:val="7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F61F97">
              <w:rPr>
                <w:b/>
                <w:sz w:val="20"/>
                <w:szCs w:val="20"/>
              </w:rPr>
              <w:t>Ohlasy registrované vo WoS alebo SCOPUS [1], [2]:</w:t>
            </w:r>
          </w:p>
        </w:tc>
      </w:tr>
      <w:tr w:rsidR="00F61F97" w:rsidRPr="00F857FA" w:rsidTr="00307E22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Pr="00F61F97" w:rsidRDefault="00F61F97" w:rsidP="00367408">
            <w:pPr>
              <w:spacing w:after="13" w:line="259" w:lineRule="auto"/>
              <w:ind w:left="0" w:right="43" w:firstLine="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[1]</w:t>
            </w:r>
          </w:p>
        </w:tc>
        <w:tc>
          <w:tcPr>
            <w:tcW w:w="8733" w:type="dxa"/>
            <w:gridSpan w:val="5"/>
            <w:vAlign w:val="center"/>
          </w:tcPr>
          <w:p w:rsidR="00F61F97" w:rsidRPr="00A76D70" w:rsidRDefault="00F61F97" w:rsidP="00F61F97">
            <w:pPr>
              <w:pStyle w:val="Odsekzoznamu"/>
              <w:numPr>
                <w:ilvl w:val="0"/>
                <w:numId w:val="31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F61F97" w:rsidRDefault="00F61F97" w:rsidP="00F61F97">
            <w:pPr>
              <w:pStyle w:val="Odsekzoznamu"/>
              <w:numPr>
                <w:ilvl w:val="0"/>
                <w:numId w:val="31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F61F97" w:rsidRPr="00F61F97" w:rsidRDefault="00F61F97" w:rsidP="00F61F97">
            <w:pPr>
              <w:pStyle w:val="Odsekzoznamu"/>
              <w:numPr>
                <w:ilvl w:val="0"/>
                <w:numId w:val="31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F61F97" w:rsidRPr="00F857FA" w:rsidTr="00577753">
        <w:trPr>
          <w:jc w:val="center"/>
        </w:trPr>
        <w:tc>
          <w:tcPr>
            <w:tcW w:w="1429" w:type="dxa"/>
            <w:gridSpan w:val="2"/>
            <w:vAlign w:val="center"/>
          </w:tcPr>
          <w:p w:rsidR="00F61F97" w:rsidRDefault="00F61F97" w:rsidP="00367408">
            <w:pPr>
              <w:spacing w:after="13" w:line="259" w:lineRule="auto"/>
              <w:ind w:left="0" w:right="43" w:firstLine="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[2]</w:t>
            </w:r>
          </w:p>
        </w:tc>
        <w:tc>
          <w:tcPr>
            <w:tcW w:w="8733" w:type="dxa"/>
            <w:gridSpan w:val="5"/>
            <w:vAlign w:val="center"/>
          </w:tcPr>
          <w:p w:rsidR="00F61F97" w:rsidRPr="00A76D70" w:rsidRDefault="00F61F97" w:rsidP="00F61F97">
            <w:pPr>
              <w:pStyle w:val="Odsekzoznamu"/>
              <w:numPr>
                <w:ilvl w:val="0"/>
                <w:numId w:val="32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F61F97" w:rsidRDefault="00F61F97" w:rsidP="00F61F97">
            <w:pPr>
              <w:pStyle w:val="Odsekzoznamu"/>
              <w:numPr>
                <w:ilvl w:val="0"/>
                <w:numId w:val="32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:rsidR="00F61F97" w:rsidRPr="00F61F97" w:rsidRDefault="00F61F97" w:rsidP="00F61F97">
            <w:pPr>
              <w:pStyle w:val="Odsekzoznamu"/>
              <w:numPr>
                <w:ilvl w:val="0"/>
                <w:numId w:val="32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F61F97" w:rsidRPr="00F857FA" w:rsidTr="00F61F97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:rsidR="00F61F97" w:rsidRPr="00A76D70" w:rsidRDefault="00F61F97" w:rsidP="00F61F97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IV. Vedecká škola </w:t>
            </w:r>
          </w:p>
        </w:tc>
      </w:tr>
      <w:tr w:rsidR="00F61F97" w:rsidRPr="00F857FA" w:rsidTr="00F61F97">
        <w:trPr>
          <w:jc w:val="center"/>
        </w:trPr>
        <w:tc>
          <w:tcPr>
            <w:tcW w:w="1368" w:type="dxa"/>
            <w:vMerge w:val="restart"/>
            <w:shd w:val="clear" w:color="auto" w:fill="auto"/>
            <w:vAlign w:val="center"/>
          </w:tcPr>
          <w:p w:rsidR="00F61F97" w:rsidRPr="001A715A" w:rsidRDefault="00F61F97" w:rsidP="00F61F97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Výchova doktorandov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:rsidR="00F61F97" w:rsidRPr="001A715A" w:rsidRDefault="00F61F97" w:rsidP="00F61F97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skončený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:rsidR="00F61F97" w:rsidRPr="00A76D70" w:rsidRDefault="00F61F97" w:rsidP="00F61F97">
            <w:pPr>
              <w:pStyle w:val="Odsekzoznamu"/>
              <w:numPr>
                <w:ilvl w:val="0"/>
                <w:numId w:val="33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o a názov práce</w:t>
            </w:r>
          </w:p>
          <w:p w:rsidR="00F61F97" w:rsidRPr="00F61F97" w:rsidRDefault="00F61F97" w:rsidP="00F61F97">
            <w:pPr>
              <w:pStyle w:val="Odsekzoznamu"/>
              <w:numPr>
                <w:ilvl w:val="0"/>
                <w:numId w:val="33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o a názov práce</w:t>
            </w:r>
          </w:p>
        </w:tc>
      </w:tr>
      <w:tr w:rsidR="00F61F97" w:rsidRPr="00F857FA" w:rsidTr="00F61F97">
        <w:trPr>
          <w:jc w:val="center"/>
        </w:trPr>
        <w:tc>
          <w:tcPr>
            <w:tcW w:w="1368" w:type="dxa"/>
            <w:vMerge/>
            <w:shd w:val="clear" w:color="auto" w:fill="auto"/>
            <w:vAlign w:val="center"/>
          </w:tcPr>
          <w:p w:rsidR="00F61F97" w:rsidRPr="001A715A" w:rsidRDefault="00F61F97" w:rsidP="00F61F97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:rsidR="00F61F97" w:rsidRPr="001A715A" w:rsidRDefault="00F61F97" w:rsidP="00F61F97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po dizertačnej skúške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:rsidR="00F61F97" w:rsidRDefault="00F61F97" w:rsidP="00F61F97">
            <w:pPr>
              <w:pStyle w:val="Odsekzoznamu"/>
              <w:numPr>
                <w:ilvl w:val="0"/>
                <w:numId w:val="34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o a názov práce</w:t>
            </w:r>
          </w:p>
          <w:p w:rsidR="00F61F97" w:rsidRPr="00F61F97" w:rsidRDefault="00F61F97" w:rsidP="00F61F97">
            <w:pPr>
              <w:pStyle w:val="Odsekzoznamu"/>
              <w:numPr>
                <w:ilvl w:val="0"/>
                <w:numId w:val="34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Meno a názov práce</w:t>
            </w:r>
          </w:p>
        </w:tc>
      </w:tr>
      <w:tr w:rsidR="00F61F97" w:rsidRPr="00F857FA" w:rsidTr="00F61F97">
        <w:trPr>
          <w:jc w:val="center"/>
        </w:trPr>
        <w:tc>
          <w:tcPr>
            <w:tcW w:w="1368" w:type="dxa"/>
            <w:vMerge w:val="restart"/>
            <w:shd w:val="clear" w:color="auto" w:fill="auto"/>
            <w:vAlign w:val="center"/>
          </w:tcPr>
          <w:p w:rsidR="00F61F97" w:rsidRPr="001A715A" w:rsidRDefault="00F61F97" w:rsidP="00F61F97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ešenie </w:t>
            </w:r>
            <w:r w:rsidRPr="00C621F0">
              <w:rPr>
                <w:sz w:val="20"/>
                <w:szCs w:val="20"/>
              </w:rPr>
              <w:t>výskumného alebo umeleckého projektu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:rsidR="00F61F97" w:rsidRPr="001A715A" w:rsidRDefault="00F61F97" w:rsidP="00F61F97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dpovedný riešiteľ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:rsidR="00F61F97" w:rsidRDefault="00F61F97" w:rsidP="00F61F97">
            <w:pPr>
              <w:pStyle w:val="Odsekzoznamu"/>
              <w:numPr>
                <w:ilvl w:val="0"/>
                <w:numId w:val="35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projektu, číslo projektu, grantová schéma</w:t>
            </w:r>
          </w:p>
          <w:p w:rsidR="00F61F97" w:rsidRPr="00F61F97" w:rsidRDefault="00F61F97" w:rsidP="00F61F97">
            <w:pPr>
              <w:pStyle w:val="Odsekzoznamu"/>
              <w:numPr>
                <w:ilvl w:val="0"/>
                <w:numId w:val="35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projektu, číslo projektu, grantová schéma</w:t>
            </w:r>
          </w:p>
        </w:tc>
      </w:tr>
      <w:tr w:rsidR="00F61F97" w:rsidRPr="00F857FA" w:rsidTr="00F61F97">
        <w:trPr>
          <w:jc w:val="center"/>
        </w:trPr>
        <w:tc>
          <w:tcPr>
            <w:tcW w:w="1368" w:type="dxa"/>
            <w:vMerge/>
            <w:shd w:val="clear" w:color="auto" w:fill="auto"/>
            <w:vAlign w:val="center"/>
          </w:tcPr>
          <w:p w:rsidR="00F61F97" w:rsidRPr="001A715A" w:rsidRDefault="00F61F97" w:rsidP="00F61F97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:rsidR="00F61F97" w:rsidRPr="001A715A" w:rsidRDefault="00F61F97" w:rsidP="00F61F97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en riešiteľského kolektívu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:rsidR="009024EA" w:rsidRDefault="00F61F97" w:rsidP="009024EA">
            <w:pPr>
              <w:pStyle w:val="Odsekzoznamu"/>
              <w:numPr>
                <w:ilvl w:val="0"/>
                <w:numId w:val="37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projektu, číslo projektu, grantová schéma</w:t>
            </w:r>
          </w:p>
          <w:p w:rsidR="00F61F97" w:rsidRPr="009024EA" w:rsidRDefault="00F61F97" w:rsidP="009024EA">
            <w:pPr>
              <w:pStyle w:val="Odsekzoznamu"/>
              <w:numPr>
                <w:ilvl w:val="0"/>
                <w:numId w:val="37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9024EA">
              <w:rPr>
                <w:sz w:val="20"/>
                <w:szCs w:val="20"/>
              </w:rPr>
              <w:t>Názov projektu, číslo projektu, grantová schéma</w:t>
            </w:r>
          </w:p>
        </w:tc>
      </w:tr>
      <w:tr w:rsidR="009024EA" w:rsidRPr="00F857FA" w:rsidTr="009024EA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:rsidR="009024EA" w:rsidRDefault="009024EA" w:rsidP="009024EA">
            <w:pPr>
              <w:pStyle w:val="Odsekzoznamu"/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>V. Doplňujúce kritériá</w:t>
            </w:r>
          </w:p>
        </w:tc>
      </w:tr>
      <w:tr w:rsidR="009024EA" w:rsidRPr="00F857FA" w:rsidTr="00CE5A12">
        <w:trPr>
          <w:jc w:val="center"/>
        </w:trPr>
        <w:tc>
          <w:tcPr>
            <w:tcW w:w="2785" w:type="dxa"/>
            <w:gridSpan w:val="3"/>
            <w:shd w:val="clear" w:color="auto" w:fill="auto"/>
            <w:vAlign w:val="center"/>
          </w:tcPr>
          <w:p w:rsidR="009024EA" w:rsidRPr="00B20D6B" w:rsidRDefault="009024EA" w:rsidP="009024EA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r w:rsidRPr="00B20D6B">
              <w:rPr>
                <w:sz w:val="20"/>
                <w:szCs w:val="20"/>
              </w:rPr>
              <w:t>/ Aktívna účasť na zahraničnej vedeckej / umeleckej</w:t>
            </w:r>
            <w:r>
              <w:rPr>
                <w:sz w:val="20"/>
                <w:szCs w:val="20"/>
              </w:rPr>
              <w:t xml:space="preserve"> </w:t>
            </w:r>
            <w:r w:rsidRPr="00B20D6B">
              <w:rPr>
                <w:sz w:val="20"/>
                <w:szCs w:val="20"/>
              </w:rPr>
              <w:t>konferencii a sympóziu, vyzvané prednášky na</w:t>
            </w:r>
            <w:r>
              <w:rPr>
                <w:sz w:val="20"/>
                <w:szCs w:val="20"/>
              </w:rPr>
              <w:t xml:space="preserve"> </w:t>
            </w:r>
            <w:r w:rsidRPr="00B20D6B">
              <w:rPr>
                <w:sz w:val="20"/>
                <w:szCs w:val="20"/>
              </w:rPr>
              <w:t>zahraničnej škole alebo inej významnej výskumnej</w:t>
            </w:r>
          </w:p>
          <w:p w:rsidR="009024EA" w:rsidRDefault="009024EA" w:rsidP="009024EA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alebo umeleckej inštitúcii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:rsidR="009024EA" w:rsidRDefault="009024EA" w:rsidP="009024EA">
            <w:pPr>
              <w:pStyle w:val="Odsekzoznamu"/>
              <w:numPr>
                <w:ilvl w:val="0"/>
                <w:numId w:val="38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, miesto a čas konania podujatia, názov prednášky</w:t>
            </w:r>
          </w:p>
          <w:p w:rsidR="009024EA" w:rsidRDefault="009024EA" w:rsidP="009024EA">
            <w:pPr>
              <w:pStyle w:val="Odsekzoznamu"/>
              <w:numPr>
                <w:ilvl w:val="0"/>
                <w:numId w:val="38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, miesto a čas konania podujatia, názov prednášky</w:t>
            </w:r>
            <w:r w:rsidRPr="009024EA">
              <w:rPr>
                <w:sz w:val="20"/>
                <w:szCs w:val="20"/>
              </w:rPr>
              <w:t xml:space="preserve"> </w:t>
            </w:r>
          </w:p>
          <w:p w:rsidR="009024EA" w:rsidRPr="009024EA" w:rsidRDefault="009024EA" w:rsidP="009024EA">
            <w:pPr>
              <w:pStyle w:val="Odsekzoznamu"/>
              <w:numPr>
                <w:ilvl w:val="0"/>
                <w:numId w:val="38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, miesto a čas konania podujatia, názov prednášky</w:t>
            </w:r>
          </w:p>
        </w:tc>
      </w:tr>
      <w:tr w:rsidR="009024EA" w:rsidRPr="00F857FA" w:rsidTr="00CE5A12">
        <w:trPr>
          <w:jc w:val="center"/>
        </w:trPr>
        <w:tc>
          <w:tcPr>
            <w:tcW w:w="2785" w:type="dxa"/>
            <w:gridSpan w:val="3"/>
            <w:shd w:val="clear" w:color="auto" w:fill="auto"/>
            <w:vAlign w:val="center"/>
          </w:tcPr>
          <w:p w:rsidR="009024EA" w:rsidRPr="00B20D6B" w:rsidRDefault="009024EA" w:rsidP="009024EA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 </w:t>
            </w:r>
            <w:r w:rsidRPr="00B20D6B">
              <w:rPr>
                <w:sz w:val="20"/>
                <w:szCs w:val="20"/>
              </w:rPr>
              <w:t>/ Členstvo v programovom výbore konferencie,</w:t>
            </w:r>
          </w:p>
          <w:p w:rsidR="009024EA" w:rsidRPr="00B20D6B" w:rsidRDefault="009024EA" w:rsidP="009024EA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redakčnej rade vedeckého / umeleckého časopisu,</w:t>
            </w:r>
          </w:p>
          <w:p w:rsidR="009024EA" w:rsidRPr="00B20D6B" w:rsidRDefault="009024EA" w:rsidP="009024EA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orgánoch profesijných inštitúcií a vedeckých /</w:t>
            </w:r>
          </w:p>
          <w:p w:rsidR="009024EA" w:rsidRDefault="009024EA" w:rsidP="009024EA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umeleckých výboroch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:rsidR="009024EA" w:rsidRDefault="009024EA" w:rsidP="009024EA">
            <w:pPr>
              <w:pStyle w:val="Odsekzoznamu"/>
              <w:numPr>
                <w:ilvl w:val="0"/>
                <w:numId w:val="39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(pri konf. miesto a čas konania podujatia), pozícia, trvanie členstva</w:t>
            </w:r>
          </w:p>
          <w:p w:rsidR="009024EA" w:rsidRDefault="009024EA" w:rsidP="009024EA">
            <w:pPr>
              <w:pStyle w:val="Odsekzoznamu"/>
              <w:numPr>
                <w:ilvl w:val="0"/>
                <w:numId w:val="39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(pri konf. miesto a čas konania podujatia), pozícia, trvanie členstva</w:t>
            </w:r>
          </w:p>
          <w:p w:rsidR="009024EA" w:rsidRDefault="009024EA" w:rsidP="009024EA">
            <w:pPr>
              <w:pStyle w:val="Odsekzoznamu"/>
              <w:numPr>
                <w:ilvl w:val="0"/>
                <w:numId w:val="39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(pri konf. miesto a čas konania podujatia), pozícia, trvanie členstva</w:t>
            </w:r>
          </w:p>
        </w:tc>
      </w:tr>
      <w:tr w:rsidR="009024EA" w:rsidRPr="00F857FA" w:rsidTr="00CE5A12">
        <w:trPr>
          <w:jc w:val="center"/>
        </w:trPr>
        <w:tc>
          <w:tcPr>
            <w:tcW w:w="2785" w:type="dxa"/>
            <w:gridSpan w:val="3"/>
            <w:shd w:val="clear" w:color="auto" w:fill="auto"/>
            <w:vAlign w:val="center"/>
          </w:tcPr>
          <w:p w:rsidR="009024EA" w:rsidRDefault="009024EA" w:rsidP="009024EA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 </w:t>
            </w:r>
            <w:r w:rsidRPr="00B20D6B">
              <w:rPr>
                <w:sz w:val="20"/>
                <w:szCs w:val="20"/>
              </w:rPr>
              <w:t>/ Oficiálne ocenenia tvorivej činnosti uchádzača</w:t>
            </w:r>
            <w:r>
              <w:rPr>
                <w:sz w:val="20"/>
                <w:szCs w:val="20"/>
              </w:rPr>
              <w:t xml:space="preserve"> </w:t>
            </w:r>
            <w:r w:rsidRPr="00B20D6B">
              <w:rPr>
                <w:sz w:val="20"/>
                <w:szCs w:val="20"/>
              </w:rPr>
              <w:t>(vedeckej / umeleckej)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:rsidR="009024EA" w:rsidRDefault="009024EA" w:rsidP="009024EA">
            <w:pPr>
              <w:pStyle w:val="Odsekzoznamu"/>
              <w:numPr>
                <w:ilvl w:val="0"/>
                <w:numId w:val="40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ocenenia, organizácia, ocenené dielo, dátum a miesto udelenia ocenenia</w:t>
            </w:r>
          </w:p>
          <w:p w:rsidR="009024EA" w:rsidRPr="009024EA" w:rsidRDefault="009024EA" w:rsidP="009024EA">
            <w:pPr>
              <w:pStyle w:val="Odsekzoznamu"/>
              <w:numPr>
                <w:ilvl w:val="0"/>
                <w:numId w:val="40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ocenenia, organizácia, ocenené dielo, dátum a miesto udelenia ocenenia</w:t>
            </w:r>
          </w:p>
        </w:tc>
      </w:tr>
      <w:tr w:rsidR="00F61F97" w:rsidRPr="00F857FA" w:rsidTr="00A76D70">
        <w:trPr>
          <w:jc w:val="center"/>
        </w:trPr>
        <w:tc>
          <w:tcPr>
            <w:tcW w:w="1016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61F97" w:rsidRDefault="00F61F97" w:rsidP="00367408">
            <w:pPr>
              <w:pStyle w:val="Odsekzoznamu"/>
              <w:spacing w:after="0" w:line="240" w:lineRule="auto"/>
              <w:ind w:left="554" w:right="0" w:firstLine="0"/>
              <w:jc w:val="left"/>
              <w:rPr>
                <w:rFonts w:eastAsia="Times New Roman"/>
                <w:sz w:val="16"/>
                <w:szCs w:val="16"/>
              </w:rPr>
            </w:pPr>
          </w:p>
          <w:p w:rsidR="00F61F97" w:rsidRPr="00091AE6" w:rsidRDefault="00F61F97" w:rsidP="00367408">
            <w:pPr>
              <w:pStyle w:val="Odsekzoznamu"/>
              <w:spacing w:after="0" w:line="240" w:lineRule="auto"/>
              <w:ind w:left="554" w:right="0" w:firstLine="0"/>
              <w:jc w:val="left"/>
              <w:rPr>
                <w:sz w:val="20"/>
                <w:szCs w:val="20"/>
              </w:rPr>
            </w:pPr>
          </w:p>
        </w:tc>
      </w:tr>
    </w:tbl>
    <w:p w:rsidR="00990F35" w:rsidRPr="007B207E" w:rsidRDefault="00990F35" w:rsidP="00091AE6">
      <w:pPr>
        <w:spacing w:after="0" w:line="259" w:lineRule="auto"/>
        <w:ind w:left="0" w:right="0" w:firstLine="0"/>
        <w:jc w:val="left"/>
        <w:rPr>
          <w:sz w:val="20"/>
          <w:szCs w:val="20"/>
        </w:rPr>
      </w:pPr>
    </w:p>
    <w:sectPr w:rsidR="00990F35" w:rsidRPr="007B207E" w:rsidSect="00A76D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Start w:val="2"/>
      </w:footnotePr>
      <w:type w:val="continuous"/>
      <w:pgSz w:w="11906" w:h="16838"/>
      <w:pgMar w:top="1418" w:right="1362" w:bottom="567" w:left="1416" w:header="960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3F7E" w:rsidRDefault="00EA3F7E">
      <w:pPr>
        <w:spacing w:after="0" w:line="240" w:lineRule="auto"/>
      </w:pPr>
      <w:r>
        <w:separator/>
      </w:r>
    </w:p>
  </w:endnote>
  <w:endnote w:type="continuationSeparator" w:id="0">
    <w:p w:rsidR="00EA3F7E" w:rsidRDefault="00EA3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1F4" w:rsidRDefault="00503DAD">
    <w:pPr>
      <w:spacing w:after="0" w:line="259" w:lineRule="auto"/>
      <w:ind w:left="0" w:right="55" w:firstLine="0"/>
      <w:jc w:val="right"/>
    </w:pPr>
    <w:r>
      <w:fldChar w:fldCharType="begin"/>
    </w:r>
    <w:r w:rsidR="000D41F4">
      <w:instrText xml:space="preserve"> PAGE   \* MERGEFORMAT </w:instrText>
    </w:r>
    <w:r>
      <w:fldChar w:fldCharType="separate"/>
    </w:r>
    <w:r w:rsidR="000D41F4">
      <w:t>1</w:t>
    </w:r>
    <w:r>
      <w:fldChar w:fldCharType="end"/>
    </w:r>
  </w:p>
  <w:p w:rsidR="000D41F4" w:rsidRDefault="000D41F4">
    <w:pPr>
      <w:spacing w:after="0" w:line="259" w:lineRule="auto"/>
      <w:ind w:left="0" w:right="0" w:firstLine="0"/>
      <w:jc w:val="lef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1F4" w:rsidRDefault="00503DAD">
    <w:pPr>
      <w:spacing w:after="0" w:line="259" w:lineRule="auto"/>
      <w:ind w:left="0" w:right="55" w:firstLine="0"/>
      <w:jc w:val="right"/>
    </w:pPr>
    <w:r>
      <w:fldChar w:fldCharType="begin"/>
    </w:r>
    <w:r w:rsidR="000D41F4">
      <w:instrText xml:space="preserve"> PAGE   \* MERGEFORMAT </w:instrText>
    </w:r>
    <w:r>
      <w:fldChar w:fldCharType="separate"/>
    </w:r>
    <w:r w:rsidR="00EF7A15">
      <w:rPr>
        <w:noProof/>
      </w:rPr>
      <w:t>3</w:t>
    </w:r>
    <w:r>
      <w:fldChar w:fldCharType="end"/>
    </w:r>
  </w:p>
  <w:p w:rsidR="000D41F4" w:rsidRDefault="000D41F4">
    <w:pPr>
      <w:spacing w:after="0" w:line="259" w:lineRule="auto"/>
      <w:ind w:left="0" w:right="0" w:firstLine="0"/>
      <w:jc w:val="lef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1F4" w:rsidRDefault="00503DAD">
    <w:pPr>
      <w:spacing w:after="0" w:line="259" w:lineRule="auto"/>
      <w:ind w:left="0" w:right="55" w:firstLine="0"/>
      <w:jc w:val="right"/>
    </w:pPr>
    <w:r>
      <w:fldChar w:fldCharType="begin"/>
    </w:r>
    <w:r w:rsidR="000D41F4">
      <w:instrText xml:space="preserve"> PAGE   \* MERGEFORMAT </w:instrText>
    </w:r>
    <w:r>
      <w:fldChar w:fldCharType="separate"/>
    </w:r>
    <w:r w:rsidR="00EF7A15">
      <w:rPr>
        <w:noProof/>
      </w:rPr>
      <w:t>1</w:t>
    </w:r>
    <w:r>
      <w:fldChar w:fldCharType="end"/>
    </w:r>
  </w:p>
  <w:p w:rsidR="000D41F4" w:rsidRDefault="000D41F4">
    <w:pPr>
      <w:spacing w:after="0" w:line="259" w:lineRule="auto"/>
      <w:ind w:left="0" w:right="0" w:firstLine="0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3F7E" w:rsidRDefault="00EA3F7E">
      <w:pPr>
        <w:spacing w:after="0" w:line="244" w:lineRule="auto"/>
        <w:ind w:left="0" w:right="53" w:firstLine="0"/>
      </w:pPr>
      <w:r>
        <w:separator/>
      </w:r>
    </w:p>
  </w:footnote>
  <w:footnote w:type="continuationSeparator" w:id="0">
    <w:p w:rsidR="00EA3F7E" w:rsidRDefault="00EA3F7E">
      <w:pPr>
        <w:spacing w:after="0" w:line="244" w:lineRule="auto"/>
        <w:ind w:left="0" w:right="53"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1F4" w:rsidRDefault="00EA3F7E">
    <w:pPr>
      <w:spacing w:after="0" w:line="259" w:lineRule="auto"/>
      <w:ind w:left="2354" w:right="0" w:firstLine="0"/>
      <w:jc w:val="left"/>
    </w:pPr>
    <w:r>
      <w:rPr>
        <w:noProof/>
        <w:sz w:val="22"/>
      </w:rPr>
      <w:pict>
        <v:group id="Group 11841" o:spid="_x0000_s2081" style="position:absolute;left:0;text-align:left;margin-left:69.65pt;margin-top:48pt;width:105.95pt;height:22.7pt;z-index:251656192;mso-position-horizontal-relative:page;mso-position-vertical-relative:page" coordsize="13455,2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">
          <v:shape id="Shape 11842" o:spid="_x0000_s2096" style="position:absolute;top:1218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FJG8YA&#10;AADeAAAADwAAAGRycy9kb3ducmV2LnhtbESP3WrCQBCF7wu+wzJC73SjFA3RVaoQWsEWmtb7ITsm&#10;odnZkN38+PauUOjdDOd8Z85s96OpRU+tqywrWMwjEMS51RUXCn6+01kMwnlkjbVlUnAjB/vd5GmL&#10;ibYDf1Gf+UKEEHYJKii9bxIpXV6SQTe3DXHQrrY16MPaFlK3OIRwU8tlFK2kwYrDhRIbOpaU/2ad&#10;CTU+MTt3+DGk8Tq99NWJD9fuTann6fi6AeFp9P/mP/pdB24Rvyzh8U6YQe7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jFJG8YAAADeAAAADwAAAAAAAAAAAAAAAACYAgAAZHJz&#10;L2Rvd25yZXYueG1sUEsFBgAAAAAEAAQA9QAAAIsDAAAAAA==&#10;" adj="0,,0" path="m21568,c33422,,44213,9788,44213,22854v,11978,-10791,21767,-22645,21767c9713,44621,,34832,,22854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43" o:spid="_x0000_s2095" style="position:absolute;top:2437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3sgMYA&#10;AADeAAAADwAAAGRycy9kb3ducmV2LnhtbESP3WrCQBCF7wt9h2UK3unGKm2IrtIKQYUqNK33Q3ZM&#10;QrOzIbv56dt3BaF3M5zznTmz3o6mFj21rrKsYD6LQBDnVldcKPj+SqcxCOeRNdaWScEvOdhuHh/W&#10;mGg78Cf1mS9ECGGXoILS+yaR0uUlGXQz2xAH7Wpbgz6sbSF1i0MIN7V8jqIXabDicKHEhnYl5T9Z&#10;Z0KNM2YfHZ6GNH5NL3115Pdrt1dq8jS+rUB4Gv2/+U4fdODm8XIBt3fCDHL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X3sgMYAAADeAAAADwAAAAAAAAAAAAAAAACYAgAAZHJz&#10;L2Rvd25yZXYueG1sUEsFBgAAAAAEAAQA9QAAAIsDAAAAAA==&#10;" adj="0,,0" path="m21568,c33422,,44213,10876,44213,22854v,11978,-10791,21767,-22645,21767c9713,44621,,34832,,22854,,10876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44" o:spid="_x0000_s2094" style="position:absolute;left:1207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/KFncQA&#10;AADeAAAADwAAAGRycy9kb3ducmV2LnhtbERPTWsCMRC9C/6HMEIvooliRbZGWURpPVaL0Nuwme4u&#10;3UziJrrrv28Khd7m8T5nve1tI+7UhtqxhtlUgSAunKm51PBxPkxWIEJENtg4Jg0PCrDdDAdrzIzr&#10;+J3up1iKFMIhQw1VjD6TMhQVWQxT54kT9+VaizHBtpSmxS6F20bOlVpKizWnhgo97Soqvk83qyHf&#10;+4vy11f7PD7m6tw9jmr56bV+GvX5C4hIffwX/7nfTJo/Wy0W8PtOukF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vyhZ3EAAAA3gAAAA8AAAAAAAAAAAAAAAAAmAIAAGRycy9k&#10;b3ducmV2LnhtbFBLBQYAAAAABAAEAPUAAACJAwAAAAA=&#10;" adj="0,,0" path="m21553,c34500,,44199,9788,44199,22854v,11978,-9699,21767,-22646,21767c9699,44621,,34832,,22854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45" o:spid="_x0000_s2093" style="position:absolute;left:1207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4gBsQA&#10;AADeAAAADwAAAGRycy9kb3ducmV2LnhtbERPTWsCMRC9C/6HMIIXqYmlimyNskiL9aiWQm/DZrq7&#10;dDOJm9Rd/70RhN7m8T5nteltIy7UhtqxhtlUgSAunKm51PB5en9agggR2WDjmDRcKcBmPRysMDOu&#10;4wNdjrEUKYRDhhqqGH0mZSgqshimzhMn7se1FmOCbSlNi10Kt418VmohLdacGir0tK2o+D3+WQ35&#10;m/9S/ryz88k+V6fuuleLb6/1eNTnryAi9fFf/HB/mDR/tnyZw/2ddIN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S+IAbEAAAA3gAAAA8AAAAAAAAAAAAAAAAAmAIAAGRycy9k&#10;b3ducmV2LnhtbFBLBQYAAAAABAAEAPUAAACJAwAAAAA=&#10;" adj="0,,0" path="m21553,c34500,,44199,10876,44199,22854v,11978,-9699,21767,-22646,21767c9699,44621,,34832,,22854,,10876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46" o:spid="_x0000_s2092" style="position:absolute;left:2414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y+ccQA&#10;AADeAAAADwAAAGRycy9kb3ducmV2LnhtbERP32vCMBB+H+x/CCfsZWjimEWqUYo4Nh/VMfDtaM62&#10;2FyyJrP1v18GA9/u4/t5y/VgW3GlLjSONUwnCgRx6UzDlYbP49t4DiJEZIOtY9JwowDr1ePDEnPj&#10;et7T9RArkUI45KihjtHnUoayJoth4jxx4s6usxgT7CppOuxTuG3li1KZtNhwaqjR06am8nL4sRqK&#10;rf9S/vvdzp53hTr2t53KTl7rp9FQLEBEGuJd/O/+MGn+dP6awd876Qa5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RsvnHEAAAA3gAAAA8AAAAAAAAAAAAAAAAAmAIAAGRycy9k&#10;b3ducmV2LnhtbFBLBQYAAAAABAAEAPUAAACJAwAAAAA=&#10;" adj="0,,0" path="m22645,c34500,,44199,9788,44199,22854v,11978,-9699,21767,-21554,21767c9699,44621,,34832,,22854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47" o:spid="_x0000_s2091" style="position:absolute;width:442;height:446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bqg8YA&#10;AADeAAAADwAAAGRycy9kb3ducmV2LnhtbESP3WrCQBCF7wXfYRmhd3WjlBqiq1Qh2IItNK33Q3ZM&#10;QrOzIbv56du7guDdDOd8Z85sdqOpRU+tqywrWMwjEMS51RUXCn5/0ucYhPPIGmvLpOCfHOy208kG&#10;E20H/qY+84UIIewSVFB63yRSurwkg25uG+KgXWxr0Ie1LaRucQjhppbLKHqVBisOF0ps6FBS/pd1&#10;JtT4wuzU4eeQxqv03FcfvL90R6WeZuPbGoSn0T/Md/pdB24Rv6zg9k6YQW6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kbqg8YAAADeAAAADwAAAAAAAAAAAAAAAACYAgAAZHJz&#10;L2Rvd25yZXYueG1sUEsFBgAAAAAEAAQA9QAAAIsDAAAAAA==&#10;" adj="0,,0" path="m21568,c33422,,44213,9788,44213,21766v,13066,-10791,22855,-22645,22855c9713,44621,,34832,,21766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48" o:spid="_x0000_s2090" style="position:absolute;left:1207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+PmMcA&#10;AADeAAAADwAAAGRycy9kb3ducmV2LnhtbESPQUsDMRCF74L/IUzBi7RJRUvZNi2LKNqjrQi9DZvp&#10;7tLNJG5id/vvnYPgbYb35r1v1tvRd+pCfWoDW5jPDCjiKriWawufh9fpElTKyA67wGThSgm2m9ub&#10;NRYuDPxBl32ulYRwKtBCk3MstE5VQx7TLERi0U6h95hl7Wvtehwk3Hf6wZiF9tiyNDQY6bmh6rz/&#10;8RbKl/hl4vebf7rfleYwXHdmcYzW3k3GcgUq05j/zX/X707w58tH4ZV3ZAa9+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q/j5jHAAAA3gAAAA8AAAAAAAAAAAAAAAAAmAIAAGRy&#10;cy9kb3ducmV2LnhtbFBLBQYAAAAABAAEAPUAAACMAwAAAAA=&#10;" adj="0,,0" path="m21553,c34500,,44199,9788,44199,21766v,13066,-9699,22855,-22646,22855c9699,44621,,34832,,21766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49" o:spid="_x0000_s2089" style="position:absolute;left:2414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fMqA8QA&#10;AADeAAAADwAAAGRycy9kb3ducmV2LnhtbERPTWsCMRC9C/6HMEIvUhOLFbs1yiIV9Vgthd6GzXR3&#10;6WYSN6m7/nsjFHqbx/uc5bq3jbhQG2rHGqYTBYK4cKbmUsPHafu4ABEissHGMWm4UoD1ajhYYmZc&#10;x+90OcZSpBAOGWqoYvSZlKGoyGKYOE+cuG/XWowJtqU0LXYp3DbySam5tFhzaqjQ06ai4uf4azXk&#10;b/5T+fPOPo8PuTp114Oaf3mtH0Z9/goiUh//xX/uvUnzp4vZC9zfSTfI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XzKgPEAAAA3gAAAA8AAAAAAAAAAAAAAAAAmAIAAGRycy9k&#10;b3ducmV2LnhtbFBLBQYAAAAABAAEAPUAAACJAwAAAAA=&#10;" adj="0,,0" path="m22645,c34500,,44199,9788,44199,21766v,13066,-9699,22855,-21554,22855c9699,44621,,34832,,21766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50" o:spid="_x0000_s2088" style="position:absolute;left:2414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AVQ8cA&#10;AADeAAAADwAAAGRycy9kb3ducmV2LnhtbESPQWvDMAyF74P+B6PBLmO1O2gpad0SysbW49ox2E3E&#10;ahIWy17sNem/rw6F3ST09N771tvRd+pMfWoDW5hNDSjiKriWawufx9enJaiUkR12gcnChRJsN5O7&#10;NRYuDPxB50OulZhwKtBCk3MstE5VQx7TNERiuZ1C7zHL2tfa9TiIue/0szEL7bFlSWgw0q6h6ufw&#10;5y2UL/HLxN83P3/cl+Y4XPZm8R2tfbgfyxWoTGP+F9++353Uny3nAiA4MoPeX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EQFUPHAAAA3gAAAA8AAAAAAAAAAAAAAAAAmAIAAGRy&#10;cy9kb3ducmV2LnhtbFBLBQYAAAAABAAEAPUAAACMAwAAAAA=&#10;" adj="0,,0" path="m22645,c34500,,44199,10876,44199,22854v,11978,-9699,21767,-21554,21767c9699,44621,,34832,,22854,,10876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51" o:spid="_x0000_s2087" style="position:absolute;left:3633;top:1218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0216MMA&#10;AADeAAAADwAAAGRycy9kb3ducmV2LnhtbERPPWvDMBDdC/kP4gLZGtmFFONGCSUm1GNqZ+h4WFfL&#10;rXUyluI4+fVVodDtHu/ztvvZ9mKi0XeOFaTrBARx43THrYJzfXzMQPiArLF3TApu5GG/WzxsMdfu&#10;yu80VaEVMYR9jgpMCEMupW8MWfRrNxBH7tONFkOEYyv1iNcYbnv5lCTP0mLHscHgQAdDzXd1sQq4&#10;+iqKms4Xs2lOyVuvy/L+4ZRaLefXFxCB5vAv/nOXOs5Ps00Kv+/EG+Tu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0216MMAAADeAAAADwAAAAAAAAAAAAAAAACYAgAAZHJzL2Rv&#10;d25yZXYueG1sUEsFBgAAAAAEAAQA9QAAAIgDAAAAAA==&#10;" adj="0,,0" path="m21568,c33422,,43121,9788,43121,22854v,11978,-9699,21767,-21553,21767c9713,44621,,34832,,22854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52" o:spid="_x0000_s2086" style="position:absolute;left:3633;top:2437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8rn8MA&#10;AADeAAAADwAAAGRycy9kb3ducmV2LnhtbERPTWvCQBC9F/wPywi9NRuFiMSsUiqlOdroweOQHbNp&#10;s7Mhu8bUX98VCr3N431OsZtsJ0YafOtYwSJJQRDXTrfcKDgd31/WIHxA1tg5JgU/5GG3nT0VmGt3&#10;408aq9CIGMI+RwUmhD6X0teGLPrE9cSRu7jBYohwaKQe8BbDbSeXabqSFluODQZ7ejNUf1dXq4Cr&#10;r/3+SKeryepD+tHpsryfnVLP8+l1AyLQFP7Ff+5Sx/mLdbaExzvxBrn9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58rn8MAAADeAAAADwAAAAAAAAAAAAAAAACYAgAAZHJzL2Rv&#10;d25yZXYueG1sUEsFBgAAAAAEAAQA9QAAAIgDAAAAAA==&#10;" adj="0,,0" path="m21568,c33422,,43121,10876,43121,22854v,11978,-9699,21767,-21553,21767c9713,44621,,34832,,22854,,10876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53" o:spid="_x0000_s2085" style="position:absolute;left:3633;width:431;height:446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OOBMQA&#10;AADeAAAADwAAAGRycy9kb3ducmV2LnhtbERPTWvCQBC9F/oflil4aza2WELqKqWhNEcbPXgcstNs&#10;NDsbshuN/npXKPQ2j/c5y/VkO3GiwbeOFcyTFARx7XTLjYLd9us5A+EDssbOMSm4kIf16vFhibl2&#10;Z/6hUxUaEUPY56jAhNDnUvrakEWfuJ44cr9usBgiHBqpBzzHcNvJlzR9kxZbjg0Ge/o0VB+r0Srg&#10;6lAUW9qNZlFv0u9Ol+V175SaPU0f7yACTeFf/OcudZw/zxavcH8n3i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TjgTEAAAA3gAAAA8AAAAAAAAAAAAAAAAAmAIAAGRycy9k&#10;b3ducmV2LnhtbFBLBQYAAAAABAAEAPUAAACJAwAAAAA=&#10;" adj="0,,0" path="m21568,c33422,,43121,9788,43121,21766v,13066,-9699,22855,-21553,22855c9713,44621,,34832,,21766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54" o:spid="_x0000_s2084" style="position:absolute;left:5207;width:1757;height:2884;visibility:visible" coordsize="175717,28841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e+kcQA&#10;AADeAAAADwAAAGRycy9kb3ducmV2LnhtbERPTWvCQBC9C/0PywhepG6U2krqKkWwiDdjLt6m2WkS&#10;zM4u2TWm/vquIHibx/uc5bo3jeio9bVlBdNJAoK4sLrmUkF+3L4uQPiArLGxTAr+yMN69TJYYqrt&#10;lQ/UZaEUMYR9igqqEFwqpS8qMugn1hFH7te2BkOEbSl1i9cYbho5S5J3abDm2FCho01FxTm7GAVj&#10;dzK37iffZ64Mp7n7+L50uVFqNOy/PkEE6sNT/HDvdJw/Xczf4P5OvEG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v3vpHEAAAA3gAAAA8AAAAAAAAAAAAAAAAAmAIAAGRycy9k&#10;b3ducmV2LnhtbFBLBQYAAAAABAAEAPUAAACJAwAAAAA=&#10;" adj="0,,0" path="m91631,v34499,,52820,2175,77620,14153c172484,15241,173562,17416,171407,20679l157397,50059v-1078,2189,-3233,3277,-6466,2189c134752,45708,118587,42445,99174,42445v-28034,,-40966,14154,-40966,32657c58208,92518,64674,101219,106718,120810v50679,23942,68999,45709,68999,87066c175717,257949,141218,288417,84087,288417v-32345,,-56068,-3263,-80854,-16329c1078,271001,,269913,1078,267738l15087,233993v1078,-2175,3233,-3263,6466,-2175c37733,239446,51742,245971,79776,245971v26942,,42044,-13065,42044,-33744c121820,192635,113198,181759,73296,163256,23709,139314,4311,115372,4311,76190,4311,33745,35563,,91631,xe" fillcolor="black" stroked="f" strokeweight="0">
            <v:stroke miterlimit="83231f" joinstyle="miter"/>
            <v:formulas/>
            <v:path arrowok="t" o:connecttype="segments" textboxrect="0,0,175717,288417"/>
          </v:shape>
          <v:shape id="Shape 11855" o:spid="_x0000_s2083" style="position:absolute;left:8150;top:21;width:1973;height:2830;visibility:visible" coordsize="197300,28297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sPNf8MA&#10;AADeAAAADwAAAGRycy9kb3ducmV2LnhtbERP24rCMBB9F/yHMIJvmirolmoUdRH0ZfH2AUMztsVm&#10;UpusqX+/WVjYtzmc6yzXnanFi1pXWVYwGScgiHOrKy4U3K77UQrCeWSNtWVS8CYH61W/t8RM28Bn&#10;el18IWIIuwwVlN43mZQuL8mgG9uGOHJ32xr0EbaF1C2GGG5qOU2SuTRYcWwosaFdSfnj8m0UHMP8&#10;+D7lp0fYfqWf4Sm7w/Rjq9Rw0G0WIDx1/l/85z7oOH+Szmbw+068Qa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sPNf8MAAADeAAAADwAAAAAAAAAAAAAAAACYAgAAZHJzL2Rv&#10;d25yZXYueG1sUEsFBgAAAAAEAAQA9QAAAIgDAAAAAA==&#10;" adj="0,,0" path="m5403,l192989,v3233,,4311,2175,4311,5438l197300,37007v,3263,-1078,4351,-4311,4351l126145,41358v-2155,,-2155,2175,-2155,3263l123990,278628v,3263,-2156,4351,-5389,4351l77635,282979v-2155,,-4325,-1088,-4325,-4351l73310,44621v,-1088,-1077,-3263,-2155,-3263l5403,41358c2170,41358,,40270,,37007l,5438c,2175,2170,,5403,xe" fillcolor="black" stroked="f" strokeweight="0">
            <v:stroke miterlimit="83231f" joinstyle="miter"/>
            <v:formulas/>
            <v:path arrowok="t" o:connecttype="segments" textboxrect="0,0,197300,282979"/>
          </v:shape>
          <v:shape id="Shape 11856" o:spid="_x0000_s2082" style="position:absolute;left:11427;top:21;width:2028;height:2863;visibility:visible" coordsize="202745,28624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85GtsMA&#10;AADeAAAADwAAAGRycy9kb3ducmV2LnhtbERPTWsCMRC9F/ofwhR6q4mFqqxGkYJg25NrKXgbN+Pu&#10;4mYSknTd/vtGELzN433OYjXYTvQUYutYw3ikQBBXzrRca/jeb15mIGJCNtg5Jg1/FGG1fHxYYGHc&#10;hXfUl6kWOYRjgRqalHwhZawashhHzhNn7uSCxZRhqKUJeMnhtpOvSk2kxZZzQ4Oe3huqzuWv1bA5&#10;/Cj15fsjpbgN5fTT24+d1/r5aVjPQSQa0l18c29Nnj+evU3g+k6+QS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85GtsMAAADeAAAADwAAAAAAAAAAAAAAAACYAgAAZHJzL2Rv&#10;d25yZXYueG1sUEsFBgAAAAAEAAQA9QAAAIgDAAAAAA==&#10;" adj="0,,0" path="m4311,l45291,v3233,,4311,2175,4311,5438l49602,199175v,31555,17242,45709,51742,45709c134781,244884,152023,230730,152023,199175r,-193737c152023,2175,154179,,156334,r42101,c200590,,202745,2175,202745,5438r,190475c202745,251409,177887,286241,101344,286241,24801,286241,,251409,,195913l,5438c,2175,1078,,4311,xe" fillcolor="black" stroked="f" strokeweight="0">
            <v:stroke miterlimit="83231f" joinstyle="miter"/>
            <v:formulas/>
            <v:path arrowok="t" o:connecttype="segments" textboxrect="0,0,202745,286241"/>
          </v:shape>
          <w10:wrap type="square" anchorx="page" anchory="page"/>
        </v:group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5AD4" w:rsidRDefault="00EA3F7E" w:rsidP="00065981">
    <w:pPr>
      <w:ind w:right="8"/>
      <w:jc w:val="right"/>
      <w:rPr>
        <w:rFonts w:asciiTheme="majorHAnsi" w:hAnsiTheme="majorHAnsi"/>
        <w:sz w:val="16"/>
        <w:szCs w:val="16"/>
      </w:rPr>
    </w:pPr>
    <w:r>
      <w:rPr>
        <w:noProof/>
        <w:sz w:val="22"/>
      </w:rPr>
      <w:pict>
        <v:group id="Group 11809" o:spid="_x0000_s2065" style="position:absolute;left:0;text-align:left;margin-left:69.65pt;margin-top:48pt;width:105.95pt;height:22.7pt;z-index:251660288;mso-position-horizontal-relative:page;mso-position-vertical-relative:page" coordsize="13455,2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">
          <v:shape id="Shape 11810" o:spid="_x0000_s2080" style="position:absolute;top:1218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xd6sUA&#10;AADeAAAADwAAAGRycy9kb3ducmV2LnhtbESPT0vDQBDF70K/wzKCN7uJBw2x21ILQQUVmtb7kJ0m&#10;odnZkN388ds7B8HbPOb93szb7BbXqYmG0Ho2kK4TUMSVty3XBs6n4j4DFSKyxc4zGfihALvt6maD&#10;ufUzH2kqY60khEOOBpoY+1zrUDXkMKx9Tyy7ix8cRpFDre2As4S7Tj8kyaN22LJcaLCnQ0PVtRyd&#10;vPGF5ceIn3ORPRXfU/vOL5fx1Zi722X/DCrSEv/Nf/SbFS7NUikgdWQGvf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HF3qxQAAAN4AAAAPAAAAAAAAAAAAAAAAAJgCAABkcnMv&#10;ZG93bnJldi54bWxQSwUGAAAAAAQABAD1AAAAigMAAAAA&#10;" adj="0,,0" path="m21568,c33422,,44213,9788,44213,22854v,11978,-10791,21767,-22645,21767c9713,44621,,34832,,22854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11" o:spid="_x0000_s2079" style="position:absolute;top:2437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D4ccYA&#10;AADeAAAADwAAAGRycy9kb3ducmV2LnhtbESPT2vCQBDF7wW/wzKCt7qJBxuiq6gQ2kJbMOp9yI5J&#10;MDsbsps//fbdQqG3Gd77vXmz3U+mEQN1rrasIF5GIIgLq2suFVwv2XMCwnlkjY1lUvBNDva72dMW&#10;U21HPtOQ+1KEEHYpKqi8b1MpXVGRQbe0LXHQ7rYz6MPalVJ3OIZw08hVFK2lwZrDhQpbOlVUPPLe&#10;hBpfmH/0+DlmyUt2G+p3Pt77V6UW8+mwAeFp8v/mP/pNBy5O4hh+3wkzyN0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VD4ccYAAADeAAAADwAAAAAAAAAAAAAAAACYAgAAZHJz&#10;L2Rvd25yZXYueG1sUEsFBgAAAAAEAAQA9QAAAIsDAAAAAA==&#10;" adj="0,,0" path="m21568,c33422,,44213,10876,44213,22854v,11978,-10791,21767,-22645,21767c9713,44621,,34832,,22854,,10876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12" o:spid="_x0000_s2078" style="position:absolute;left:1207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SXb8QA&#10;AADeAAAADwAAAGRycy9kb3ducmV2LnhtbERP32vCMBB+H/g/hBN8GZpUmEg1SpGN6eNUBns7mrMt&#10;NpfYZLb+98tgsLf7+H7eejvYVtypC41jDdlMgSAunWm40nA+vU2XIEJENtg6Jg0PCrDdjJ7WmBvX&#10;8wfdj7ESKYRDjhrqGH0uZShrshhmzhMn7uI6izHBrpKmwz6F21bOlVpIiw2nhho97Woqr8dvq6F4&#10;9Z/K397ty/OhUKf+cVCLL6/1ZDwUKxCRhvgv/nPvTZqfLbM5/L6TbpC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kl2/EAAAA3gAAAA8AAAAAAAAAAAAAAAAAmAIAAGRycy9k&#10;b3ducmV2LnhtbFBLBQYAAAAABAAEAPUAAACJAwAAAAA=&#10;" adj="0,,0" path="m21553,c34500,,44199,9788,44199,22854v,11978,-9699,21767,-22646,21767c9699,44621,,34832,,22854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3" o:spid="_x0000_s2077" style="position:absolute;left:1207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gy9MQA&#10;AADeAAAADwAAAGRycy9kb3ducmV2LnhtbERP32vCMBB+F/Y/hBP2Ipp0MpFqlDI2Nh+nY+Db0Zxt&#10;sblkTWbrf28GA9/u4/t56+1gW3GhLjSONWQzBYK4dKbhSsPX4W26BBEissHWMWm4UoDt5mG0xty4&#10;nj/pso+VSCEcctRQx+hzKUNZk8Uwc544cSfXWYwJdpU0HfYp3LbySamFtNhwaqjR00tN5Xn/azUU&#10;r/5b+Z93+zzZFerQX3dqcfRaP46HYgUi0hDv4n/3h0nzs2U2h7930g1yc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oMvTEAAAA3gAAAA8AAAAAAAAAAAAAAAAAmAIAAGRycy9k&#10;b3ducmV2LnhtbFBLBQYAAAAABAAEAPUAAACJAwAAAAA=&#10;" adj="0,,0" path="m21553,c34500,,44199,10876,44199,22854v,11978,-9699,21767,-22646,21767c9699,44621,,34832,,22854,,10876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4" o:spid="_x0000_s2076" style="position:absolute;left:2414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GqgMQA&#10;AADeAAAADwAAAGRycy9kb3ducmV2LnhtbERP32vCMBB+F/Y/hBP2Ipp0OJFqlDI2Nh+nY+Db0Zxt&#10;sblkTWbrf28GA9/u4/t56+1gW3GhLjSONWQzBYK4dKbhSsPX4W26BBEissHWMWm4UoDt5mG0xty4&#10;nj/pso+VSCEcctRQx+hzKUNZk8Uwc544cSfXWYwJdpU0HfYp3LbySamFtNhwaqjR00tN5Xn/azUU&#10;r/5b+Z93+zzZFerQX3dqcfRaP46HYgUi0hDv4n/3h0nzs2U2h7930g1yc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BqoDEAAAA3gAAAA8AAAAAAAAAAAAAAAAAmAIAAGRycy9k&#10;b3ducmV2LnhtbFBLBQYAAAAABAAEAPUAAACJAwAAAAA=&#10;" adj="0,,0" path="m22645,c34500,,44199,9788,44199,22854v,11978,-9699,21767,-21554,21767c9699,44621,,34832,,22854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5" o:spid="_x0000_s2075" style="position:absolute;width:442;height:446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mv+csYA&#10;AADeAAAADwAAAGRycy9kb3ducmV2LnhtbESP3WrCQBCF7wu+wzKCd3WTQm1IXUULoRasYGzvh+yY&#10;hGZnQ3bz07d3hULvZjjnO3NmvZ1MIwbqXG1ZQbyMQBAXVtdcKvi6ZI8JCOeRNTaWScEvOdhuZg9r&#10;TLUd+UxD7ksRQtilqKDyvk2ldEVFBt3StsRBu9rOoA9rV0rd4RjCTSOfomglDdYcLlTY0ltFxU/e&#10;m1DjhPmxx88xS16y76H+4P21f1dqMZ92ryA8Tf7f/EcfdODiJH6G+zthBrm5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mv+csYAAADeAAAADwAAAAAAAAAAAAAAAACYAgAAZHJz&#10;L2Rvd25yZXYueG1sUEsFBgAAAAAEAAQA9QAAAIsDAAAAAA==&#10;" adj="0,,0" path="m21568,c33422,,44213,9788,44213,21766v,13066,-10791,22855,-22645,22855c9713,44621,,34832,,21766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16" o:spid="_x0000_s2074" style="position:absolute;left:1207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+RbMQA&#10;AADeAAAADwAAAGRycy9kb3ducmV2LnhtbERP32vCMBB+H+x/CCfsZWjSwYpUo5Th2HxUx8C3oznb&#10;YnOJTWbrf78Ig73dx/fzluvRduJKfWgda8hmCgRx5UzLtYavw/t0DiJEZIOdY9JwowDr1ePDEgvj&#10;Bt7RdR9rkUI4FKihidEXUoaqIYth5jxx4k6utxgT7GtpehxSuO3ki1K5tNhyamjQ01tD1Xn/YzWU&#10;G/+t/OXDvj5vS3UYbluVH73WT5OxXICINMZ/8Z/706T52TzL4f5OukG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fkWzEAAAA3gAAAA8AAAAAAAAAAAAAAAAAmAIAAGRycy9k&#10;b3ducmV2LnhtbFBLBQYAAAAABAAEAPUAAACJAwAAAAA=&#10;" adj="0,,0" path="m21553,c34500,,44199,9788,44199,21766v,13066,-9699,22855,-22646,22855c9699,44621,,34832,,21766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7" o:spid="_x0000_s2073" style="position:absolute;left:2414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M098QA&#10;AADeAAAADwAAAGRycy9kb3ducmV2LnhtbERP32vCMBB+H+x/CDfwZWhSYU6qUcqYOB+nQ/DtaM62&#10;2FyyJrP1v18GA9/u4/t5y/VgW3GlLjSONWQTBYK4dKbhSsPXYTOegwgR2WDrmDTcKMB69fiwxNy4&#10;nj/puo+VSCEcctRQx+hzKUNZk8UwcZ44cWfXWYwJdpU0HfYp3LZyqtRMWmw4NdTo6a2m8rL/sRqK&#10;d39U/ntrX553hTr0t52anbzWo6ehWICINMS7+N/9YdL8bJ69wt876Qa5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TNPfEAAAA3gAAAA8AAAAAAAAAAAAAAAAAmAIAAGRycy9k&#10;b3ducmV2LnhtbFBLBQYAAAAABAAEAPUAAACJAwAAAAA=&#10;" adj="0,,0" path="m22645,c34500,,44199,9788,44199,21766v,13066,-9699,22855,-21554,22855c9699,44621,,34832,,21766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8" o:spid="_x0000_s2072" style="position:absolute;left:2414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yghccA&#10;AADeAAAADwAAAGRycy9kb3ducmV2LnhtbESPQUvDQBCF74L/YRnBi9jdCJYSuy2hKNqjbSn0NmTH&#10;JJid3WbXJv33zkHwNsN78943y/Xke3WhIXWBLRQzA4q4Dq7jxsJh//a4AJUyssM+MFm4UoL16vZm&#10;iaULI3/SZZcbJSGcSrTQ5hxLrVPdksc0C5FYtK8weMyyDo12A44S7nv9ZMxce+xYGlqMtGmp/t79&#10;eAvVazyaeH73zw/byuzH69bMT9Ha+7upegGVacr/5r/rDyf4xaIQXnlHZtC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kMoIXHAAAA3gAAAA8AAAAAAAAAAAAAAAAAmAIAAGRy&#10;cy9kb3ducmV2LnhtbFBLBQYAAAAABAAEAPUAAACMAwAAAAA=&#10;" adj="0,,0" path="m22645,c34500,,44199,10876,44199,22854v,11978,-9699,21767,-21554,21767c9699,44621,,34832,,22854,,10876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9" o:spid="_x0000_s2071" style="position:absolute;left:3633;top:1218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1EALsQA&#10;AADeAAAADwAAAGRycy9kb3ducmV2LnhtbERPTWvCQBC9C/0PyxR6002EFk1dQ2mQ5tgmHjwO2Wk2&#10;bXY2ZFdN/fVuQfA2j/c5m3yyvTjR6DvHCtJFAoK4cbrjVsG+3s1XIHxA1tg7JgV/5CHfPsw2mGl3&#10;5i86VaEVMYR9hgpMCEMmpW8MWfQLNxBH7tuNFkOEYyv1iOcYbnu5TJIXabHj2GBwoHdDzW91tAq4&#10;+imKmvZH89x8Jh+9LsvLwSn19Di9vYIINIW7+OYudZyfrtI1/L8Tb5D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9RAC7EAAAA3gAAAA8AAAAAAAAAAAAAAAAAmAIAAGRycy9k&#10;b3ducmV2LnhtbFBLBQYAAAAABAAEAPUAAACJAwAAAAA=&#10;" adj="0,,0" path="m21568,c33422,,43121,9788,43121,22854v,11978,-9699,21767,-21553,21767c9713,44621,,34832,,22854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20" o:spid="_x0000_s2070" style="position:absolute;left:3633;top:2437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djDsUA&#10;AADeAAAADwAAAGRycy9kb3ducmV2LnhtbESPQW/CMAyF75P4D5GRuI0UJCbUERACIXrcCgeOVuM1&#10;3RqnagJ0+/XzAYmbLT+/977VZvCtulEfm8AGZtMMFHEVbMO1gfPp8LoEFROyxTYwGfilCJv16GWF&#10;uQ13/qRbmWolJhxzNOBS6nKtY+XIY5yGjlhuX6H3mGTta217vIu5b/U8y960x4YlwWFHO0fVT3n1&#10;Brj83u9PdL66RfWRHVtbFH+XYMxkPGzfQSUa0lP8+C6s1J8t5wIgODKDX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B2MOxQAAAN4AAAAPAAAAAAAAAAAAAAAAAJgCAABkcnMv&#10;ZG93bnJldi54bWxQSwUGAAAAAAQABAD1AAAAigMAAAAA&#10;" adj="0,,0" path="m21568,c33422,,43121,10876,43121,22854v,11978,-9699,21767,-21553,21767c9713,44621,,34832,,22854,,10876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21" o:spid="_x0000_s2069" style="position:absolute;left:3633;width:431;height:446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vGlcMA&#10;AADeAAAADwAAAGRycy9kb3ducmV2LnhtbERPPWvDMBDdC/kP4gLZGtmBFuNGCSUh1GNqZ+h4WFfL&#10;rXUylmI7+fVVodDtHu/ztvvZdmKkwbeOFaTrBARx7XTLjYJLdXrMQPiArLFzTApu5GG/WzxsMddu&#10;4ncay9CIGMI+RwUmhD6X0teGLPq164kj9+kGiyHCoZF6wCmG205ukuRZWmw5Nhjs6WCo/i6vVgGX&#10;X8djRZerearPyVuni+L+4ZRaLefXFxCB5vAv/nMXOs5Ps00Kv+/EG+Tu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0vGlcMAAADeAAAADwAAAAAAAAAAAAAAAACYAgAAZHJzL2Rv&#10;d25yZXYueG1sUEsFBgAAAAAEAAQA9QAAAIgDAAAAAA==&#10;" adj="0,,0" path="m21568,c33422,,43121,9788,43121,21766v,13066,-9699,22855,-21553,22855c9713,44621,,34832,,21766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22" o:spid="_x0000_s2068" style="position:absolute;left:5207;width:1757;height:2884;visibility:visible" coordsize="175717,28841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TwA8QA&#10;AADeAAAADwAAAGRycy9kb3ducmV2LnhtbERPTWvCQBC9F/wPywheim4MtEp0FRFapLfGXLyN2TEJ&#10;ZmeX7Bqjv75bKPQ2j/c56+1gWtFT5xvLCuazBARxaXXDlYLi+DFdgvABWWNrmRQ8yMN2M3pZY6bt&#10;nb+pz0MlYgj7DBXUIbhMSl/WZNDPrCOO3MV2BkOEXSV1h/cYblqZJsm7NNhwbKjR0b6m8prfjIJX&#10;dzLP/lx85a4Kpze3+Lz1hVFqMh52KxCBhvAv/nMfdJw/X6Yp/L4Tb5C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NU8APEAAAA3gAAAA8AAAAAAAAAAAAAAAAAmAIAAGRycy9k&#10;b3ducmV2LnhtbFBLBQYAAAAABAAEAPUAAACJAwAAAAA=&#10;" adj="0,,0" path="m91631,v34499,,52820,2175,77620,14153c172484,15241,173562,17416,171407,20679l157397,50059v-1078,2189,-3233,3277,-6466,2189c134752,45708,118587,42445,99174,42445v-28034,,-40966,14154,-40966,32657c58208,92518,64674,101219,106718,120810v50679,23942,68999,45709,68999,87066c175717,257949,141218,288417,84087,288417v-32345,,-56068,-3263,-80854,-16329c1078,271001,,269913,1078,267738l15087,233993v1078,-2175,3233,-3263,6466,-2175c37733,239446,51742,245971,79776,245971v26942,,42044,-13065,42044,-33744c121820,192635,113198,181759,73296,163256,23709,139314,4311,115372,4311,76190,4311,33745,35563,,91631,xe" fillcolor="black" stroked="f" strokeweight="0">
            <v:stroke miterlimit="83231f" joinstyle="miter"/>
            <v:formulas/>
            <v:path arrowok="t" o:connecttype="segments" textboxrect="0,0,175717,288417"/>
          </v:shape>
          <v:shape id="Shape 11823" o:spid="_x0000_s2067" style="position:absolute;left:8150;top:21;width:1973;height:2830;visibility:visible" coordsize="197300,28297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CD7cMA&#10;AADeAAAADwAAAGRycy9kb3ducmV2LnhtbERP24rCMBB9X/Afwiz4tqZWcEvXKKsi6Mvi7QOGZrYt&#10;NpPaRFP/3ggL+zaHc53ZojeNuFPnassKxqMEBHFhdc2lgvNp85GBcB5ZY2OZFDzIwWI+eJthrm3g&#10;A92PvhQxhF2OCirv21xKV1Rk0I1sSxy5X9sZ9BF2pdQdhhhuGpkmyVQarDk2VNjSqqLicrwZBbsw&#10;3T32xf4Slj/ZOlxlv00/l0oN3/vvLxCeev8v/nNvdZw/ztIJvN6JN8j5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CD7cMAAADeAAAADwAAAAAAAAAAAAAAAACYAgAAZHJzL2Rv&#10;d25yZXYueG1sUEsFBgAAAAAEAAQA9QAAAIgDAAAAAA==&#10;" adj="0,,0" path="m5403,l192989,v3233,,4311,2175,4311,5438l197300,37007v,3263,-1078,4351,-4311,4351l126145,41358v-2155,,-2155,2175,-2155,3263l123990,278628v,3263,-2156,4351,-5389,4351l77635,282979v-2155,,-4325,-1088,-4325,-4351l73310,44621v,-1088,-1077,-3263,-2155,-3263l5403,41358c2170,41358,,40270,,37007l,5438c,2175,2170,,5403,xe" fillcolor="black" stroked="f" strokeweight="0">
            <v:stroke miterlimit="83231f" joinstyle="miter"/>
            <v:formulas/>
            <v:path arrowok="t" o:connecttype="segments" textboxrect="0,0,197300,282979"/>
          </v:shape>
          <v:shape id="Shape 11824" o:spid="_x0000_s2066" style="position:absolute;left:11427;top:21;width:2028;height:2863;visibility:visible" coordsize="202745,28624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YOJ8MA&#10;AADeAAAADwAAAGRycy9kb3ducmV2LnhtbERPTWsCMRC9C/0PYQq9aaJIldUopSBoe3Ithd6mm3F3&#10;6WYSknRd/70pFLzN433OejvYTvQUYutYw3SiQBBXzrRca/g47cZLEDEhG+wck4YrRdhuHkZrLIy7&#10;8JH6MtUih3AsUEOTki+kjFVDFuPEeeLMnV2wmDIMtTQBLzncdnKm1LO02HJuaNDTa0PVT/lrNey+&#10;PpV69/03pbgP5eLN28PRa/30OLysQCQa0l38796bPH+6nM3h7518g9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FYOJ8MAAADeAAAADwAAAAAAAAAAAAAAAACYAgAAZHJzL2Rv&#10;d25yZXYueG1sUEsFBgAAAAAEAAQA9QAAAIgDAAAAAA==&#10;" adj="0,,0" path="m4311,l45291,v3233,,4311,2175,4311,5438l49602,199175v,31555,17242,45709,51742,45709c134781,244884,152023,230730,152023,199175r,-193737c152023,2175,154179,,156334,r42101,c200590,,202745,2175,202745,5438r,190475c202745,251409,177887,286241,101344,286241,24801,286241,,251409,,195913l,5438c,2175,1078,,4311,xe" fillcolor="black" stroked="f" strokeweight="0">
            <v:stroke miterlimit="83231f" joinstyle="miter"/>
            <v:formulas/>
            <v:path arrowok="t" o:connecttype="segments" textboxrect="0,0,202745,286241"/>
          </v:shape>
          <w10:wrap type="square" anchorx="page" anchory="page"/>
        </v:group>
      </w:pict>
    </w:r>
    <w:r w:rsidR="00E25AD4">
      <w:rPr>
        <w:rFonts w:asciiTheme="majorHAnsi" w:hAnsiTheme="majorHAnsi"/>
        <w:sz w:val="16"/>
        <w:szCs w:val="16"/>
      </w:rPr>
      <w:t>Pravidlá na určenie kritérií na získanie titulu docent a profesor na STU BA</w:t>
    </w:r>
  </w:p>
  <w:p w:rsidR="000D41F4" w:rsidRDefault="000D41F4">
    <w:pPr>
      <w:spacing w:after="0" w:line="259" w:lineRule="auto"/>
      <w:ind w:left="2354" w:right="0" w:firstLine="0"/>
      <w:jc w:val="left"/>
    </w:pPr>
  </w:p>
  <w:p w:rsidR="00065981" w:rsidRDefault="00065981">
    <w:pPr>
      <w:spacing w:after="0" w:line="259" w:lineRule="auto"/>
      <w:ind w:left="2354" w:right="0" w:firstLine="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1F4" w:rsidRDefault="00EA3F7E">
    <w:pPr>
      <w:spacing w:after="0" w:line="259" w:lineRule="auto"/>
      <w:ind w:left="2354" w:right="0" w:firstLine="0"/>
      <w:jc w:val="left"/>
    </w:pPr>
    <w:r>
      <w:rPr>
        <w:noProof/>
        <w:sz w:val="22"/>
      </w:rPr>
      <w:pict>
        <v:group id="Group 11777" o:spid="_x0000_s2049" style="position:absolute;left:0;text-align:left;margin-left:41.7pt;margin-top:48pt;width:105.95pt;height:22.7pt;z-index:251658240;mso-position-horizontal-relative:page;mso-position-vertical-relative:page" coordsize="13455,2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">
          <v:shape id="Shape 11778" o:spid="_x0000_s2064" style="position:absolute;top:1218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EgGsYA&#10;AADeAAAADwAAAGRycy9kb3ducmV2LnhtbESPT0vDQBDF74LfYRnBm93Ugymx29IKQQVbMNr7kJ0m&#10;odnZkN388ds7h0Jv85j3e/NmvZ1dq0bqQ+PZwHKRgCIuvW24MvD7kz+tQIWIbLH1TAb+KMB2c3+3&#10;xsz6ib9pLGKlJIRDhgbqGLtM61DW5DAsfEcsu7PvHUaRfaVtj5OEu1Y/J8mLdtiwXKixo7eayksx&#10;OKlxxOJrwMOUr9L8NDafvD8P78Y8Psy7V1CR5ngzX+kPK9wyTaWvvCMz6M0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wEgGsYAAADeAAAADwAAAAAAAAAAAAAAAACYAgAAZHJz&#10;L2Rvd25yZXYueG1sUEsFBgAAAAAEAAQA9QAAAIsDAAAAAA==&#10;" adj="0,,0" path="m21568,c33422,,44213,9788,44213,22854v,11978,-10791,21767,-22645,21767c9713,44621,,34832,,22854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779" o:spid="_x0000_s2063" style="position:absolute;top:2437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2FgcYA&#10;AADeAAAADwAAAGRycy9kb3ducmV2LnhtbESPT2vCQBDF7wW/wzKF3nRjD41GV6mF0ApaaGzvQ3ZM&#10;gtnZkN388du7gtDbDO/93rxZb0dTi55aV1lWMJ9FIIhzqysuFPye0ukChPPIGmvLpOBKDrabydMa&#10;E20H/qE+84UIIewSVFB63yRSurwkg25mG+KgnW1r0Ie1LaRucQjhppavUfQmDVYcLpTY0EdJ+SXr&#10;TKjxjdmhw+OQLuL0r6/2vDt3n0q9PI/vKxCeRv9vftBfOnDzOF7C/Z0wg9zc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E2FgcYAAADeAAAADwAAAAAAAAAAAAAAAACYAgAAZHJz&#10;L2Rvd25yZXYueG1sUEsFBgAAAAAEAAQA9QAAAIsDAAAAAA==&#10;" adj="0,,0" path="m21568,c33422,,44213,10876,44213,22854v,11978,-10791,21767,-22645,21767c9713,44621,,34832,,22854,,10876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780" o:spid="_x0000_s2062" style="position:absolute;left:1207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StUscA&#10;AADeAAAADwAAAGRycy9kb3ducmV2LnhtbESPQUsDMRCF70L/Q5iCF7FJBWvZNi1LUbRHWxF6Gzbj&#10;7uJmkm5id/vvnYPgbYZ589771tvRd+pCfWoDW5jPDCjiKriWawsfx5f7JaiUkR12gcnClRJsN5Ob&#10;NRYuDPxOl0OulZhwKtBCk3MstE5VQx7TLERiuX2F3mOWta+163EQc9/pB2MW2mPLktBgpF1D1ffh&#10;x1son+OniedX/3i3L81xuO7N4hStvZ2O5QpUpjH/i/++35zUnz8tBUBwZAa9+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nErVLHAAAA3gAAAA8AAAAAAAAAAAAAAAAAmAIAAGRy&#10;cy9kb3ducmV2LnhtbFBLBQYAAAAABAAEAPUAAACMAwAAAAA=&#10;" adj="0,,0" path="m21553,c34500,,44199,9788,44199,22854v,11978,-9699,21767,-22646,21767c9699,44621,,34832,,22854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1" o:spid="_x0000_s2061" style="position:absolute;left:1207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gIycQA&#10;AADeAAAADwAAAGRycy9kb3ducmV2LnhtbERP32vCMBB+H+x/CDfwZWhSYU6qUcqYOB+nQ/DtaM62&#10;2FyyJrP1v18GA9/u4/t5y/VgW3GlLjSONWQTBYK4dKbhSsPXYTOegwgR2WDrmDTcKMB69fiwxNy4&#10;nj/puo+VSCEcctRQx+hzKUNZk8UwcZ44cWfXWYwJdpU0HfYp3LZyqtRMWmw4NdTo6a2m8rL/sRqK&#10;d39U/ntrX553hTr0t52anbzWo6ehWICINMS7+N/9YdL87HWewd876Qa5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aICMnEAAAA3gAAAA8AAAAAAAAAAAAAAAAAmAIAAGRycy9k&#10;b3ducmV2LnhtbFBLBQYAAAAABAAEAPUAAACJAwAAAAA=&#10;" adj="0,,0" path="m21553,c34500,,44199,10876,44199,22854v,11978,-9699,21767,-22646,21767c9699,44621,,34832,,22854,,10876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2" o:spid="_x0000_s2060" style="position:absolute;left:2414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qWvsQA&#10;AADeAAAADwAAAGRycy9kb3ducmV2LnhtbERPS2sCMRC+F/wPYQQvpSYKtbI1ylIq1qMPhN6GzXR3&#10;cTOJm+iu/74pCL3Nx/ecxaq3jbhRG2rHGiZjBYK4cKbmUsPxsH6ZgwgR2WDjmDTcKcBqOXhaYGZc&#10;xzu67WMpUgiHDDVUMfpMylBUZDGMnSdO3I9rLcYE21KaFrsUbhs5VWomLdacGir09FFRcd5frYb8&#10;05+Uv2zs6/M2V4fuvlWzb6/1aNjn7yAi9fFf/HB/mTR/8jafwt876Qa5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Zalr7EAAAA3gAAAA8AAAAAAAAAAAAAAAAAmAIAAGRycy9k&#10;b3ducmV2LnhtbFBLBQYAAAAABAAEAPUAAACJAwAAAAA=&#10;" adj="0,,0" path="m22645,c34500,,44199,9788,44199,22854v,11978,-9699,21767,-21554,21767c9699,44621,,34832,,22854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3" o:spid="_x0000_s2059" style="position:absolute;width:442;height:446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DCTMYA&#10;AADeAAAADwAAAGRycy9kb3ducmV2LnhtbESP3WrCQBCF7wXfYRmhd3WjhRqiq1Qh2IItNK33Q3ZM&#10;QrOzIbv56du7guDdDOd8Z85sdqOpRU+tqywrWMwjEMS51RUXCn5/0ucYhPPIGmvLpOCfHOy208kG&#10;E20H/qY+84UIIewSVFB63yRSurwkg25uG+KgXWxr0Ie1LaRucQjhppbLKHqVBisOF0ps6FBS/pd1&#10;JtT4wuzU4eeQxqv03FcfvL90R6WeZuPbGoSn0T/Md/pdB26xil/g9k6YQW6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HDCTMYAAADeAAAADwAAAAAAAAAAAAAAAACYAgAAZHJz&#10;L2Rvd25yZXYueG1sUEsFBgAAAAAEAAQA9QAAAIsDAAAAAA==&#10;" adj="0,,0" path="m21568,c33422,,44213,9788,44213,21766v,13066,-10791,22855,-22645,22855c9713,44621,,34832,,21766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784" o:spid="_x0000_s2058" style="position:absolute;left:1207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+rUcQA&#10;AADeAAAADwAAAGRycy9kb3ducmV2LnhtbERPTWsCMRC9C/6HMEIvUhOLtbI1yiIV9Vgthd6GzXR3&#10;6WYSN6m7/nsjFHqbx/uc5bq3jbhQG2rHGqYTBYK4cKbmUsPHafu4ABEissHGMWm4UoD1ajhYYmZc&#10;x+90OcZSpBAOGWqoYvSZlKGoyGKYOE+cuG/XWowJtqU0LXYp3DbySam5tFhzaqjQ06ai4uf4azXk&#10;b/5T+fPOPo8PuTp114Oaf3mtH0Z9/goiUh//xX/uvUnzpy+LGdzfSTfI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b/q1HEAAAA3gAAAA8AAAAAAAAAAAAAAAAAmAIAAGRycy9k&#10;b3ducmV2LnhtbFBLBQYAAAAABAAEAPUAAACJAwAAAAA=&#10;" adj="0,,0" path="m21553,c34500,,44199,9788,44199,21766v,13066,-9699,22855,-22646,22855c9699,44621,,34832,,21766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5" o:spid="_x0000_s2057" style="position:absolute;left:2414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MOysQA&#10;AADeAAAADwAAAGRycy9kb3ducmV2LnhtbERPTWsCMRC9F/wPYQpeSk0UtLI1yiIW9aiWQm/DZrq7&#10;dDOJm9Rd/70RhN7m8T5nseptIy7UhtqxhvFIgSAunKm51PB5+nidgwgR2WDjmDRcKcBqOXhaYGZc&#10;xwe6HGMpUgiHDDVUMfpMylBUZDGMnCdO3I9rLcYE21KaFrsUbhs5UWomLdacGir0tK6o+D3+WQ35&#10;xn8pf97a6cs+V6fuulezb6/18LnP30FE6uO/+OHemTR//Dafwv2ddINc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mzDsrEAAAA3gAAAA8AAAAAAAAAAAAAAAAAmAIAAGRycy9k&#10;b3ducmV2LnhtbFBLBQYAAAAABAAEAPUAAACJAwAAAAA=&#10;" adj="0,,0" path="m22645,c34500,,44199,9788,44199,21766v,13066,-9699,22855,-21554,22855c9699,44621,,34832,,21766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6" o:spid="_x0000_s2056" style="position:absolute;left:2414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GQvcQA&#10;AADeAAAADwAAAGRycy9kb3ducmV2LnhtbERP32vCMBB+H+x/CDfYy9DEgZ1Uo5SxMX1Uh+Db0Zxt&#10;sblkTWbrf78MBN/u4/t5i9VgW3GhLjSONUzGCgRx6UzDlYbv/edoBiJEZIOtY9JwpQCr5ePDAnPj&#10;et7SZRcrkUI45KihjtHnUoayJoth7Dxx4k6usxgT7CppOuxTuG3lq1KZtNhwaqjR03tN5Xn3azUU&#10;H/6g/M+Xnb5sCrXvrxuVHb3Wz09DMQcRaYh38c29Nmn+5G2Wwf876Qa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hkL3EAAAA3gAAAA8AAAAAAAAAAAAAAAAAmAIAAGRycy9k&#10;b3ducmV2LnhtbFBLBQYAAAAABAAEAPUAAACJAwAAAAA=&#10;" adj="0,,0" path="m22645,c34500,,44199,10876,44199,22854v,11978,-9699,21767,-21554,21767c9699,44621,,34832,,22854,,10876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7" o:spid="_x0000_s2055" style="position:absolute;left:3633;top:1218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wwFsQA&#10;AADeAAAADwAAAGRycy9kb3ducmV2LnhtbERPTWvCQBC9F/wPywi9NRsL1hBdRQzFHNvoweOQHbNp&#10;s7Mhu9G0v75bKPQ2j/c5m91kO3GjwbeOFSySFARx7XTLjYLz6fUpA+EDssbOMSn4Ig+77exhg7l2&#10;d36nWxUaEUPY56jAhNDnUvrakEWfuJ44clc3WAwRDo3UA95juO3kc5q+SIstxwaDPR0M1Z/VaBVw&#10;9VEUJzqPZlm/pcdOl+X3xSn1OJ/2axCBpvAv/nOXOs5frLIV/L4Tb5D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88MBbEAAAA3gAAAA8AAAAAAAAAAAAAAAAAmAIAAGRycy9k&#10;b3ducmV2LnhtbFBLBQYAAAAABAAEAPUAAACJAwAAAAA=&#10;" adj="0,,0" path="m21568,c33422,,43121,9788,43121,22854v,11978,-9699,21767,-21553,21767c9713,44621,,34832,,22854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788" o:spid="_x0000_s2054" style="position:absolute;left:3633;top:2437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OkZMUA&#10;AADeAAAADwAAAGRycy9kb3ducmV2LnhtbESPQW/CMAyF75P2HyJP2m2kIMFQR0DTEKJHKBw4Wo3X&#10;FBqnagJ0+/XzAWk3W+/5vc+L1eBbdaM+NoENjEcZKOIq2IZrA8fD5m0OKiZki21gMvBDEVbL56cF&#10;5jbceU+3MtVKQjjmaMCl1OVax8qRxzgKHbFo36H3mGTta217vEu4b/Uky2baY8PS4LCjL0fVpbx6&#10;A1ye1+sDHa9uWu2ybWuL4vcUjHl9GT4/QCUa0r/5cV1YwR+/z4VX3pEZ9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o6RkxQAAAN4AAAAPAAAAAAAAAAAAAAAAAJgCAABkcnMv&#10;ZG93bnJldi54bWxQSwUGAAAAAAQABAD1AAAAigMAAAAA&#10;" adj="0,,0" path="m21568,c33422,,43121,10876,43121,22854v,11978,-9699,21767,-21553,21767c9713,44621,,34832,,22854,,10876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789" o:spid="_x0000_s2053" style="position:absolute;left:3633;width:431;height:446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8B/8MA&#10;AADeAAAADwAAAGRycy9kb3ducmV2LnhtbERPTWvCQBC9C/6HZYTedGOhbYyuIkoxxzZ68Dhkx2w0&#10;Oxuyq8b++m6h4G0e73MWq9424kadrx0rmE4SEMSl0zVXCg77z3EKwgdkjY1jUvAgD6vlcLDATLs7&#10;f9OtCJWIIewzVGBCaDMpfWnIop+4ljhyJ9dZDBF2ldQd3mO4beRrkrxLizXHBoMtbQyVl+JqFXBx&#10;3m73dLiat/Ir2TU6z3+OTqmXUb+egwjUh6f4353rOH/6kc7g7514g1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e8B/8MAAADeAAAADwAAAAAAAAAAAAAAAACYAgAAZHJzL2Rv&#10;d25yZXYueG1sUEsFBgAAAAAEAAQA9QAAAIgDAAAAAA==&#10;" adj="0,,0" path="m21568,c33422,,43121,9788,43121,21766v,13066,-9699,22855,-21553,22855c9713,44621,,34832,,21766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790" o:spid="_x0000_s2052" style="position:absolute;left:5207;width:1757;height:2884;visibility:visible" coordsize="175717,28841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GWXscA&#10;AADeAAAADwAAAGRycy9kb3ducmV2LnhtbESPQWvCQBCF74X+h2UKvRTdKFhrdJVSsEhvTXPxNmbH&#10;JJidXbJrTPvrO4dCbzPMm/fet9mNrlMD9bH1bGA2zUARV962XBsov/aTF1AxIVvsPJOBb4qw297f&#10;bTC3/safNBSpVmLCMUcDTUoh1zpWDTmMUx+I5Xb2vcMka19r2+NNzF2n51n2rB22LAkNBnprqLoU&#10;V2fgKRzdz3AqP4pQp+MiLN+vQ+mMeXwYX9egEo3pX/z3fbBSf7ZcCYDgyAx6+w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nBll7HAAAA3gAAAA8AAAAAAAAAAAAAAAAAmAIAAGRy&#10;cy9kb3ducmV2LnhtbFBLBQYAAAAABAAEAPUAAACMAwAAAAA=&#10;" adj="0,,0" path="m91631,v34499,,52820,2175,77620,14153c172484,15241,173562,17416,171407,20679l157397,50059v-1078,2189,-3233,3277,-6466,2189c134752,45708,118587,42445,99174,42445v-28034,,-40966,14154,-40966,32657c58208,92518,64674,101219,106718,120810v50679,23942,68999,45709,68999,87066c175717,257949,141218,288417,84087,288417v-32345,,-56068,-3263,-80854,-16329c1078,271001,,269913,1078,267738l15087,233993v1078,-2175,3233,-3263,6466,-2175c37733,239446,51742,245971,79776,245971v26942,,42044,-13065,42044,-33744c121820,192635,113198,181759,73296,163256,23709,139314,4311,115372,4311,76190,4311,33745,35563,,91631,xe" fillcolor="black" stroked="f" strokeweight="0">
            <v:stroke miterlimit="83231f" joinstyle="miter"/>
            <v:formulas/>
            <v:path arrowok="t" o:connecttype="segments" textboxrect="0,0,175717,288417"/>
          </v:shape>
          <v:shape id="Shape 11791" o:spid="_x0000_s2051" style="position:absolute;left:8150;top:21;width:1973;height:2830;visibility:visible" coordsize="197300,28297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XlsMMA&#10;AADeAAAADwAAAGRycy9kb3ducmV2LnhtbERPzYrCMBC+C75DmIW9aVoP/nSNsiqCXkTdfYChmW2L&#10;zaQ20dS33wiCt/n4fme+7Ewt7tS6yrKCdJiAIM6trrhQ8PuzHUxBOI+ssbZMCh7kYLno9+aYaRv4&#10;RPezL0QMYZehgtL7JpPS5SUZdEPbEEfuz7YGfYRtIXWLIYabWo6SZCwNVhwbSmxoXVJ+Od+Mgn0Y&#10;7x/H/HgJq8N0E66y240mK6U+P7rvLxCeOv8Wv9w7Heenk1kKz3fiD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PXlsMMAAADeAAAADwAAAAAAAAAAAAAAAACYAgAAZHJzL2Rv&#10;d25yZXYueG1sUEsFBgAAAAAEAAQA9QAAAIgDAAAAAA==&#10;" adj="0,,0" path="m5403,l192989,v3233,,4311,2175,4311,5438l197300,37007v,3263,-1078,4351,-4311,4351l126145,41358v-2155,,-2155,2175,-2155,3263l123990,278628v,3263,-2156,4351,-5389,4351l77635,282979v-2155,,-4325,-1088,-4325,-4351l73310,44621v,-1088,-1077,-3263,-2155,-3263l5403,41358c2170,41358,,40270,,37007l,5438c,2175,2170,,5403,xe" fillcolor="black" stroked="f" strokeweight="0">
            <v:stroke miterlimit="83231f" joinstyle="miter"/>
            <v:formulas/>
            <v:path arrowok="t" o:connecttype="segments" textboxrect="0,0,197300,282979"/>
          </v:shape>
          <v:shape id="Shape 11792" o:spid="_x0000_s2050" style="position:absolute;left:11427;top:21;width:2028;height:2863;visibility:visible" coordsize="202745,28624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huecMA&#10;AADeAAAADwAAAGRycy9kb3ducmV2LnhtbERPTWsCMRC9F/ofwhS81UQPWlejlIJg7clVCr2Nm+nu&#10;0s0kJOm6/vtGEHqbx/uc1WawnegpxNaxhslYgSCunGm51nA6bp9fQMSEbLBzTBquFGGzfnxYYWHc&#10;hQ/Ul6kWOYRjgRqalHwhZawashjHzhNn7tsFiynDUEsT8JLDbSenSs2kxZZzQ4Oe3hqqfspfq2H7&#10;9anUh+/PlOIulPO9t+8Hr/XoaXhdgkg0pH/x3b0zef5kvpjC7Z18g1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fhuecMAAADeAAAADwAAAAAAAAAAAAAAAACYAgAAZHJzL2Rv&#10;d25yZXYueG1sUEsFBgAAAAAEAAQA9QAAAIgDAAAAAA==&#10;" adj="0,,0" path="m4311,l45291,v3233,,4311,2175,4311,5438l49602,199175v,31555,17242,45709,51742,45709c134781,244884,152023,230730,152023,199175r,-193737c152023,2175,154179,,156334,r42101,c200590,,202745,2175,202745,5438r,190475c202745,251409,177887,286241,101344,286241,24801,286241,,251409,,195913l,5438c,2175,1078,,4311,xe" fillcolor="black" stroked="f" strokeweight="0">
            <v:stroke miterlimit="83231f" joinstyle="miter"/>
            <v:formulas/>
            <v:path arrowok="t" o:connecttype="segments" textboxrect="0,0,202745,286241"/>
          </v:shape>
          <w10:wrap type="square" anchorx="page" anchory="page"/>
        </v:group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1C64DB"/>
    <w:multiLevelType w:val="hybridMultilevel"/>
    <w:tmpl w:val="D3AADD9E"/>
    <w:lvl w:ilvl="0" w:tplc="981C09AC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F0A3D0">
      <w:start w:val="1"/>
      <w:numFmt w:val="lowerLetter"/>
      <w:lvlText w:val="%2)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2678F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CE1EA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9EE5A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FB6C82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E789CB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DD470B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8AEEA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E721B9"/>
    <w:multiLevelType w:val="hybridMultilevel"/>
    <w:tmpl w:val="BDD2B032"/>
    <w:lvl w:ilvl="0" w:tplc="041B000F">
      <w:start w:val="1"/>
      <w:numFmt w:val="decimal"/>
      <w:lvlText w:val="%1."/>
      <w:lvlJc w:val="left"/>
      <w:pPr>
        <w:ind w:left="427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647DE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2BCF1E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96A87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38E6F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DD22ED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56171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B6455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AB4AA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3337AF"/>
    <w:multiLevelType w:val="hybridMultilevel"/>
    <w:tmpl w:val="6D3640C6"/>
    <w:lvl w:ilvl="0" w:tplc="EC1481B4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72EEE"/>
    <w:multiLevelType w:val="hybridMultilevel"/>
    <w:tmpl w:val="492ED024"/>
    <w:lvl w:ilvl="0" w:tplc="7E54DE34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2EA9A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43E161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D40907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EA7DC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B414F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0EEDA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974879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98939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C5E77EE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F030B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E3EF9"/>
    <w:multiLevelType w:val="hybridMultilevel"/>
    <w:tmpl w:val="55364852"/>
    <w:lvl w:ilvl="0" w:tplc="F78A244A">
      <w:start w:val="1"/>
      <w:numFmt w:val="decimal"/>
      <w:lvlText w:val="%1)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6838D4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7CD8DC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90317C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6CA6E4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998267C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AA46B64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144B440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1AC0BC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FF955ED"/>
    <w:multiLevelType w:val="hybridMultilevel"/>
    <w:tmpl w:val="B9BE6396"/>
    <w:lvl w:ilvl="0" w:tplc="D7CC5956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E7DA5"/>
    <w:multiLevelType w:val="multilevel"/>
    <w:tmpl w:val="F9442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83672A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C7FBA"/>
    <w:multiLevelType w:val="hybridMultilevel"/>
    <w:tmpl w:val="9E2C70B8"/>
    <w:lvl w:ilvl="0" w:tplc="A4BEAB88">
      <w:start w:val="1"/>
      <w:numFmt w:val="decimal"/>
      <w:lvlText w:val="%1)"/>
      <w:lvlJc w:val="left"/>
      <w:pPr>
        <w:ind w:left="4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04437A">
      <w:start w:val="1"/>
      <w:numFmt w:val="lowerLetter"/>
      <w:lvlText w:val="%2)"/>
      <w:lvlJc w:val="left"/>
      <w:pPr>
        <w:ind w:left="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C3EDD72">
      <w:start w:val="1"/>
      <w:numFmt w:val="lowerRoman"/>
      <w:lvlText w:val="%3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090E37C">
      <w:start w:val="1"/>
      <w:numFmt w:val="decimal"/>
      <w:lvlText w:val="%4"/>
      <w:lvlJc w:val="left"/>
      <w:pPr>
        <w:ind w:left="22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E182878">
      <w:start w:val="1"/>
      <w:numFmt w:val="lowerLetter"/>
      <w:lvlText w:val="%5"/>
      <w:lvlJc w:val="left"/>
      <w:pPr>
        <w:ind w:left="29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E2AB48">
      <w:start w:val="1"/>
      <w:numFmt w:val="lowerRoman"/>
      <w:lvlText w:val="%6"/>
      <w:lvlJc w:val="left"/>
      <w:pPr>
        <w:ind w:left="36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79C8204">
      <w:start w:val="1"/>
      <w:numFmt w:val="decimal"/>
      <w:lvlText w:val="%7"/>
      <w:lvlJc w:val="left"/>
      <w:pPr>
        <w:ind w:left="43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95E5E68">
      <w:start w:val="1"/>
      <w:numFmt w:val="lowerLetter"/>
      <w:lvlText w:val="%8"/>
      <w:lvlJc w:val="left"/>
      <w:pPr>
        <w:ind w:left="51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8EABBA0">
      <w:start w:val="1"/>
      <w:numFmt w:val="lowerRoman"/>
      <w:lvlText w:val="%9"/>
      <w:lvlJc w:val="left"/>
      <w:pPr>
        <w:ind w:left="58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4FC0A74"/>
    <w:multiLevelType w:val="hybridMultilevel"/>
    <w:tmpl w:val="AF84C62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vertAlign w:val="superscrip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C9419A"/>
    <w:multiLevelType w:val="hybridMultilevel"/>
    <w:tmpl w:val="085C114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A4961"/>
    <w:multiLevelType w:val="hybridMultilevel"/>
    <w:tmpl w:val="9AEAAD84"/>
    <w:lvl w:ilvl="0" w:tplc="4A669F84">
      <w:start w:val="1"/>
      <w:numFmt w:val="decimal"/>
      <w:lvlText w:val="%1)"/>
      <w:lvlJc w:val="left"/>
      <w:pPr>
        <w:ind w:left="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36ED0BC">
      <w:start w:val="1"/>
      <w:numFmt w:val="lowerLetter"/>
      <w:lvlText w:val="%2)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92C9DE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95CE31C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DC5BA6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565840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DA2D0A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1F46434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CA4A7B4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1263083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B45318"/>
    <w:multiLevelType w:val="multilevel"/>
    <w:tmpl w:val="106A1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AF5BD2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8178E"/>
    <w:multiLevelType w:val="hybridMultilevel"/>
    <w:tmpl w:val="94F04E72"/>
    <w:lvl w:ilvl="0" w:tplc="E474C95C">
      <w:start w:val="1"/>
      <w:numFmt w:val="decimal"/>
      <w:lvlText w:val="%1)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FD4CE60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B8FA14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1F61AD2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9E3AB6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C0C6308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660A108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D8C021C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F2AA42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8121E6F"/>
    <w:multiLevelType w:val="hybridMultilevel"/>
    <w:tmpl w:val="90C65D6C"/>
    <w:lvl w:ilvl="0" w:tplc="5AEA3704">
      <w:start w:val="1"/>
      <w:numFmt w:val="decimal"/>
      <w:lvlText w:val="%1)"/>
      <w:lvlJc w:val="left"/>
      <w:pPr>
        <w:ind w:left="4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EAFCD2">
      <w:start w:val="1"/>
      <w:numFmt w:val="lowerLetter"/>
      <w:lvlText w:val="%2"/>
      <w:lvlJc w:val="left"/>
      <w:pPr>
        <w:ind w:left="12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9A1476">
      <w:start w:val="1"/>
      <w:numFmt w:val="lowerRoman"/>
      <w:lvlText w:val="%3"/>
      <w:lvlJc w:val="left"/>
      <w:pPr>
        <w:ind w:left="19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CD2D506">
      <w:start w:val="1"/>
      <w:numFmt w:val="decimal"/>
      <w:lvlText w:val="%4"/>
      <w:lvlJc w:val="left"/>
      <w:pPr>
        <w:ind w:left="26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C46FFE">
      <w:start w:val="1"/>
      <w:numFmt w:val="lowerLetter"/>
      <w:lvlText w:val="%5"/>
      <w:lvlJc w:val="left"/>
      <w:pPr>
        <w:ind w:left="3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996B33A">
      <w:start w:val="1"/>
      <w:numFmt w:val="lowerRoman"/>
      <w:lvlText w:val="%6"/>
      <w:lvlJc w:val="left"/>
      <w:pPr>
        <w:ind w:left="4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4C8FF8A">
      <w:start w:val="1"/>
      <w:numFmt w:val="decimal"/>
      <w:lvlText w:val="%7"/>
      <w:lvlJc w:val="left"/>
      <w:pPr>
        <w:ind w:left="4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00B01A">
      <w:start w:val="1"/>
      <w:numFmt w:val="lowerLetter"/>
      <w:lvlText w:val="%8"/>
      <w:lvlJc w:val="left"/>
      <w:pPr>
        <w:ind w:left="5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7257FA">
      <w:start w:val="1"/>
      <w:numFmt w:val="lowerRoman"/>
      <w:lvlText w:val="%9"/>
      <w:lvlJc w:val="left"/>
      <w:pPr>
        <w:ind w:left="6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91A27CF"/>
    <w:multiLevelType w:val="hybridMultilevel"/>
    <w:tmpl w:val="49000C7A"/>
    <w:lvl w:ilvl="0" w:tplc="16201C54">
      <w:start w:val="1"/>
      <w:numFmt w:val="upperLetter"/>
      <w:lvlText w:val="%1-"/>
      <w:lvlJc w:val="left"/>
      <w:pPr>
        <w:ind w:left="788" w:hanging="42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482145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E1D50"/>
    <w:multiLevelType w:val="hybridMultilevel"/>
    <w:tmpl w:val="55EE188E"/>
    <w:lvl w:ilvl="0" w:tplc="891A250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D3C8F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BC40B6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5F2774"/>
    <w:multiLevelType w:val="hybridMultilevel"/>
    <w:tmpl w:val="4DC4E8FA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27064B"/>
    <w:multiLevelType w:val="hybridMultilevel"/>
    <w:tmpl w:val="20E65E7A"/>
    <w:lvl w:ilvl="0" w:tplc="F0F222BA">
      <w:start w:val="1"/>
      <w:numFmt w:val="decimal"/>
      <w:lvlText w:val="%1)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B0CD816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1A73AC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C1ED0AE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2CA25F4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9A0C658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AC449A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C8518E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0B27638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EC225DB"/>
    <w:multiLevelType w:val="hybridMultilevel"/>
    <w:tmpl w:val="D5A2620A"/>
    <w:lvl w:ilvl="0" w:tplc="9976CC34">
      <w:start w:val="1"/>
      <w:numFmt w:val="decimal"/>
      <w:lvlText w:val="%1)"/>
      <w:lvlJc w:val="left"/>
      <w:pPr>
        <w:ind w:left="72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D02C39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DF6621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E71F55"/>
    <w:multiLevelType w:val="hybridMultilevel"/>
    <w:tmpl w:val="9EAEF598"/>
    <w:lvl w:ilvl="0" w:tplc="0132478A">
      <w:start w:val="2"/>
      <w:numFmt w:val="decimal"/>
      <w:lvlText w:val="%1)"/>
      <w:lvlJc w:val="left"/>
      <w:pPr>
        <w:ind w:left="754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FE4A184">
      <w:start w:val="1"/>
      <w:numFmt w:val="lowerLetter"/>
      <w:lvlText w:val="%2"/>
      <w:lvlJc w:val="left"/>
      <w:pPr>
        <w:ind w:left="1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B44020">
      <w:start w:val="1"/>
      <w:numFmt w:val="lowerRoman"/>
      <w:lvlText w:val="%3"/>
      <w:lvlJc w:val="left"/>
      <w:pPr>
        <w:ind w:left="2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DFA7172">
      <w:start w:val="1"/>
      <w:numFmt w:val="decimal"/>
      <w:lvlText w:val="%4"/>
      <w:lvlJc w:val="left"/>
      <w:pPr>
        <w:ind w:left="3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642FCEC">
      <w:start w:val="1"/>
      <w:numFmt w:val="lowerLetter"/>
      <w:lvlText w:val="%5"/>
      <w:lvlJc w:val="left"/>
      <w:pPr>
        <w:ind w:left="3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0B8578E">
      <w:start w:val="1"/>
      <w:numFmt w:val="lowerRoman"/>
      <w:lvlText w:val="%6"/>
      <w:lvlJc w:val="left"/>
      <w:pPr>
        <w:ind w:left="4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EE169E">
      <w:start w:val="1"/>
      <w:numFmt w:val="decimal"/>
      <w:lvlText w:val="%7"/>
      <w:lvlJc w:val="left"/>
      <w:pPr>
        <w:ind w:left="5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76D79E">
      <w:start w:val="1"/>
      <w:numFmt w:val="lowerLetter"/>
      <w:lvlText w:val="%8"/>
      <w:lvlJc w:val="left"/>
      <w:pPr>
        <w:ind w:left="5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B4BA1C">
      <w:start w:val="1"/>
      <w:numFmt w:val="lowerRoman"/>
      <w:lvlText w:val="%9"/>
      <w:lvlJc w:val="left"/>
      <w:pPr>
        <w:ind w:left="66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1703F1C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D569A5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0A5FD3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E3CF7"/>
    <w:multiLevelType w:val="hybridMultilevel"/>
    <w:tmpl w:val="1BAA8D3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D24C09"/>
    <w:multiLevelType w:val="hybridMultilevel"/>
    <w:tmpl w:val="7ACEB8B8"/>
    <w:lvl w:ilvl="0" w:tplc="FD0EC4B4">
      <w:start w:val="1"/>
      <w:numFmt w:val="decimal"/>
      <w:lvlText w:val="%1."/>
      <w:lvlJc w:val="left"/>
      <w:pPr>
        <w:ind w:left="360" w:firstLine="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E37734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475316"/>
    <w:multiLevelType w:val="hybridMultilevel"/>
    <w:tmpl w:val="09B0F43C"/>
    <w:lvl w:ilvl="0" w:tplc="041B000F">
      <w:start w:val="1"/>
      <w:numFmt w:val="decimal"/>
      <w:lvlText w:val="%1."/>
      <w:lvlJc w:val="left"/>
      <w:pPr>
        <w:ind w:left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75C48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887ED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1CA5C5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6C6B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608226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4482A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196B9C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1CB1A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7E6F4415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6"/>
  </w:num>
  <w:num w:numId="4">
    <w:abstractNumId w:val="13"/>
  </w:num>
  <w:num w:numId="5">
    <w:abstractNumId w:val="3"/>
  </w:num>
  <w:num w:numId="6">
    <w:abstractNumId w:val="10"/>
  </w:num>
  <w:num w:numId="7">
    <w:abstractNumId w:val="18"/>
  </w:num>
  <w:num w:numId="8">
    <w:abstractNumId w:val="25"/>
  </w:num>
  <w:num w:numId="9">
    <w:abstractNumId w:val="29"/>
  </w:num>
  <w:num w:numId="10">
    <w:abstractNumId w:val="6"/>
  </w:num>
  <w:num w:numId="11">
    <w:abstractNumId w:val="17"/>
  </w:num>
  <w:num w:numId="12">
    <w:abstractNumId w:val="33"/>
  </w:num>
  <w:num w:numId="13">
    <w:abstractNumId w:val="36"/>
    <w:lvlOverride w:ilvl="0">
      <w:lvl w:ilvl="0" w:tplc="041B000F">
        <w:start w:val="1"/>
        <w:numFmt w:val="decimal"/>
        <w:lvlText w:val="%1)"/>
        <w:lvlJc w:val="left"/>
        <w:pPr>
          <w:ind w:left="360" w:firstLine="0"/>
        </w:pPr>
        <w:rPr>
          <w:rFonts w:ascii="Times New Roman" w:eastAsia="Times New Roman" w:hAnsi="Times New Roman" w:cs="Times New Roman" w:hint="default"/>
          <w:b w:val="0"/>
          <w:i w:val="0"/>
          <w:strike w:val="0"/>
          <w:dstrike w:val="0"/>
          <w:color w:val="000000"/>
          <w:sz w:val="24"/>
          <w:szCs w:val="24"/>
          <w:u w:val="none" w:color="000000"/>
          <w:vertAlign w:val="baseline"/>
        </w:rPr>
      </w:lvl>
    </w:lvlOverride>
    <w:lvlOverride w:ilvl="1">
      <w:lvl w:ilvl="1" w:tplc="375C483E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D0887EDC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1CA5C5C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BA6C6B9C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96082260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24482A8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E196B9CC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811CB1AA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4">
    <w:abstractNumId w:val="34"/>
  </w:num>
  <w:num w:numId="15">
    <w:abstractNumId w:val="26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1"/>
  </w:num>
  <w:num w:numId="19">
    <w:abstractNumId w:val="15"/>
  </w:num>
  <w:num w:numId="20">
    <w:abstractNumId w:val="8"/>
  </w:num>
  <w:num w:numId="21">
    <w:abstractNumId w:val="19"/>
  </w:num>
  <w:num w:numId="22">
    <w:abstractNumId w:val="24"/>
  </w:num>
  <w:num w:numId="23">
    <w:abstractNumId w:val="11"/>
  </w:num>
  <w:num w:numId="24">
    <w:abstractNumId w:val="7"/>
  </w:num>
  <w:num w:numId="25">
    <w:abstractNumId w:val="12"/>
  </w:num>
  <w:num w:numId="26">
    <w:abstractNumId w:val="16"/>
  </w:num>
  <w:num w:numId="27">
    <w:abstractNumId w:val="32"/>
  </w:num>
  <w:num w:numId="28">
    <w:abstractNumId w:val="9"/>
  </w:num>
  <w:num w:numId="29">
    <w:abstractNumId w:val="31"/>
  </w:num>
  <w:num w:numId="30">
    <w:abstractNumId w:val="37"/>
  </w:num>
  <w:num w:numId="31">
    <w:abstractNumId w:val="5"/>
  </w:num>
  <w:num w:numId="32">
    <w:abstractNumId w:val="30"/>
  </w:num>
  <w:num w:numId="33">
    <w:abstractNumId w:val="22"/>
  </w:num>
  <w:num w:numId="34">
    <w:abstractNumId w:val="35"/>
  </w:num>
  <w:num w:numId="35">
    <w:abstractNumId w:val="20"/>
  </w:num>
  <w:num w:numId="36">
    <w:abstractNumId w:val="4"/>
  </w:num>
  <w:num w:numId="37">
    <w:abstractNumId w:val="23"/>
  </w:num>
  <w:num w:numId="38">
    <w:abstractNumId w:val="14"/>
  </w:num>
  <w:num w:numId="39">
    <w:abstractNumId w:val="27"/>
  </w:num>
  <w:num w:numId="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97"/>
    <o:shapelayout v:ext="edit">
      <o:idmap v:ext="edit" data="2"/>
    </o:shapelayout>
  </w:hdrShapeDefaults>
  <w:footnotePr>
    <w:numStart w:val="2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OyNDI3sjQxNDQ3NbRQ0lEKTi0uzszPAykwMq4FALQPS+8tAAAA"/>
  </w:docVars>
  <w:rsids>
    <w:rsidRoot w:val="00F76F1F"/>
    <w:rsid w:val="00016609"/>
    <w:rsid w:val="00024047"/>
    <w:rsid w:val="00025B00"/>
    <w:rsid w:val="00050F3F"/>
    <w:rsid w:val="0005201C"/>
    <w:rsid w:val="00053E43"/>
    <w:rsid w:val="000575CA"/>
    <w:rsid w:val="00065981"/>
    <w:rsid w:val="000714D3"/>
    <w:rsid w:val="000918A2"/>
    <w:rsid w:val="00091AE6"/>
    <w:rsid w:val="0009293B"/>
    <w:rsid w:val="000A05FE"/>
    <w:rsid w:val="000A24C3"/>
    <w:rsid w:val="000A2AC6"/>
    <w:rsid w:val="000A5E0B"/>
    <w:rsid w:val="000B7880"/>
    <w:rsid w:val="000D41F4"/>
    <w:rsid w:val="00110395"/>
    <w:rsid w:val="00116DE8"/>
    <w:rsid w:val="00134D24"/>
    <w:rsid w:val="0014193B"/>
    <w:rsid w:val="00143696"/>
    <w:rsid w:val="00152369"/>
    <w:rsid w:val="00154865"/>
    <w:rsid w:val="001601FC"/>
    <w:rsid w:val="00162416"/>
    <w:rsid w:val="00165A9D"/>
    <w:rsid w:val="0016729F"/>
    <w:rsid w:val="00171125"/>
    <w:rsid w:val="00174BD1"/>
    <w:rsid w:val="00175D5A"/>
    <w:rsid w:val="0018417C"/>
    <w:rsid w:val="001A715A"/>
    <w:rsid w:val="001C03E6"/>
    <w:rsid w:val="001D47D8"/>
    <w:rsid w:val="001D6019"/>
    <w:rsid w:val="001E4324"/>
    <w:rsid w:val="001E6DE4"/>
    <w:rsid w:val="00210587"/>
    <w:rsid w:val="00213712"/>
    <w:rsid w:val="00231B03"/>
    <w:rsid w:val="00232370"/>
    <w:rsid w:val="00264037"/>
    <w:rsid w:val="00264D46"/>
    <w:rsid w:val="00265468"/>
    <w:rsid w:val="00275980"/>
    <w:rsid w:val="002848FC"/>
    <w:rsid w:val="00285019"/>
    <w:rsid w:val="0029731A"/>
    <w:rsid w:val="002A1C73"/>
    <w:rsid w:val="002B2D17"/>
    <w:rsid w:val="002B4C39"/>
    <w:rsid w:val="002C4560"/>
    <w:rsid w:val="002D664D"/>
    <w:rsid w:val="002D7769"/>
    <w:rsid w:val="002E1E4C"/>
    <w:rsid w:val="002E7427"/>
    <w:rsid w:val="003139B5"/>
    <w:rsid w:val="0031638B"/>
    <w:rsid w:val="00322384"/>
    <w:rsid w:val="00326F3A"/>
    <w:rsid w:val="003342EB"/>
    <w:rsid w:val="003552A2"/>
    <w:rsid w:val="00355CB0"/>
    <w:rsid w:val="00357EA9"/>
    <w:rsid w:val="0036571E"/>
    <w:rsid w:val="003A775D"/>
    <w:rsid w:val="003B18A7"/>
    <w:rsid w:val="003B74AE"/>
    <w:rsid w:val="003D2B1A"/>
    <w:rsid w:val="003E35A7"/>
    <w:rsid w:val="003F4CF8"/>
    <w:rsid w:val="004036DD"/>
    <w:rsid w:val="00407F13"/>
    <w:rsid w:val="00410F30"/>
    <w:rsid w:val="0041586B"/>
    <w:rsid w:val="00415A19"/>
    <w:rsid w:val="00452867"/>
    <w:rsid w:val="004639A1"/>
    <w:rsid w:val="00467E63"/>
    <w:rsid w:val="00474E08"/>
    <w:rsid w:val="004916B3"/>
    <w:rsid w:val="004A056D"/>
    <w:rsid w:val="004A0F60"/>
    <w:rsid w:val="004A479D"/>
    <w:rsid w:val="004A6FA8"/>
    <w:rsid w:val="004E5EE3"/>
    <w:rsid w:val="004F0825"/>
    <w:rsid w:val="004F3016"/>
    <w:rsid w:val="004F468E"/>
    <w:rsid w:val="005012A6"/>
    <w:rsid w:val="00503DAD"/>
    <w:rsid w:val="0052256F"/>
    <w:rsid w:val="00525BDF"/>
    <w:rsid w:val="00531031"/>
    <w:rsid w:val="00531E0D"/>
    <w:rsid w:val="005342A1"/>
    <w:rsid w:val="0053710A"/>
    <w:rsid w:val="005754F6"/>
    <w:rsid w:val="00582871"/>
    <w:rsid w:val="005A5675"/>
    <w:rsid w:val="005B357C"/>
    <w:rsid w:val="005B6451"/>
    <w:rsid w:val="005B7891"/>
    <w:rsid w:val="005C6161"/>
    <w:rsid w:val="005D1A79"/>
    <w:rsid w:val="00601967"/>
    <w:rsid w:val="00603A86"/>
    <w:rsid w:val="00616100"/>
    <w:rsid w:val="006209F4"/>
    <w:rsid w:val="00622254"/>
    <w:rsid w:val="00626710"/>
    <w:rsid w:val="00650FEE"/>
    <w:rsid w:val="00654222"/>
    <w:rsid w:val="006600D2"/>
    <w:rsid w:val="006628B6"/>
    <w:rsid w:val="00683EFC"/>
    <w:rsid w:val="006960CD"/>
    <w:rsid w:val="006A2ACE"/>
    <w:rsid w:val="006B0251"/>
    <w:rsid w:val="006B6D48"/>
    <w:rsid w:val="006C0378"/>
    <w:rsid w:val="006C17F0"/>
    <w:rsid w:val="006F5143"/>
    <w:rsid w:val="006F7DFB"/>
    <w:rsid w:val="00701230"/>
    <w:rsid w:val="007036A3"/>
    <w:rsid w:val="00706A7E"/>
    <w:rsid w:val="00727DD9"/>
    <w:rsid w:val="00735477"/>
    <w:rsid w:val="00736D61"/>
    <w:rsid w:val="00743A30"/>
    <w:rsid w:val="0074456D"/>
    <w:rsid w:val="0074459D"/>
    <w:rsid w:val="007637D9"/>
    <w:rsid w:val="007728A3"/>
    <w:rsid w:val="007752F2"/>
    <w:rsid w:val="0077553E"/>
    <w:rsid w:val="00775E56"/>
    <w:rsid w:val="00777199"/>
    <w:rsid w:val="0079409B"/>
    <w:rsid w:val="007A72E8"/>
    <w:rsid w:val="007B207E"/>
    <w:rsid w:val="007B5462"/>
    <w:rsid w:val="007B634F"/>
    <w:rsid w:val="007E6089"/>
    <w:rsid w:val="007F5020"/>
    <w:rsid w:val="0082396C"/>
    <w:rsid w:val="008447E0"/>
    <w:rsid w:val="00890BB5"/>
    <w:rsid w:val="00897860"/>
    <w:rsid w:val="008A6DF6"/>
    <w:rsid w:val="008D360E"/>
    <w:rsid w:val="008D39F3"/>
    <w:rsid w:val="008F7F26"/>
    <w:rsid w:val="009024EA"/>
    <w:rsid w:val="00915A1C"/>
    <w:rsid w:val="00920E97"/>
    <w:rsid w:val="00931459"/>
    <w:rsid w:val="0095716F"/>
    <w:rsid w:val="00960C46"/>
    <w:rsid w:val="00990F35"/>
    <w:rsid w:val="009931C0"/>
    <w:rsid w:val="009B561A"/>
    <w:rsid w:val="009F3886"/>
    <w:rsid w:val="009F5774"/>
    <w:rsid w:val="00A04CEC"/>
    <w:rsid w:val="00A1735B"/>
    <w:rsid w:val="00A235C4"/>
    <w:rsid w:val="00A26793"/>
    <w:rsid w:val="00A36571"/>
    <w:rsid w:val="00A41584"/>
    <w:rsid w:val="00A6135C"/>
    <w:rsid w:val="00A7524D"/>
    <w:rsid w:val="00A755DE"/>
    <w:rsid w:val="00A7667A"/>
    <w:rsid w:val="00A76D70"/>
    <w:rsid w:val="00A8094F"/>
    <w:rsid w:val="00A834F7"/>
    <w:rsid w:val="00A858AA"/>
    <w:rsid w:val="00A96744"/>
    <w:rsid w:val="00AB6F67"/>
    <w:rsid w:val="00B012C8"/>
    <w:rsid w:val="00B01A6F"/>
    <w:rsid w:val="00B20D6B"/>
    <w:rsid w:val="00B3031C"/>
    <w:rsid w:val="00B46314"/>
    <w:rsid w:val="00B858AD"/>
    <w:rsid w:val="00BA48FF"/>
    <w:rsid w:val="00BC086B"/>
    <w:rsid w:val="00BE565F"/>
    <w:rsid w:val="00C00630"/>
    <w:rsid w:val="00C2792D"/>
    <w:rsid w:val="00C621F0"/>
    <w:rsid w:val="00C64500"/>
    <w:rsid w:val="00C76A32"/>
    <w:rsid w:val="00CB5D75"/>
    <w:rsid w:val="00CC2429"/>
    <w:rsid w:val="00CE35D7"/>
    <w:rsid w:val="00CF190B"/>
    <w:rsid w:val="00D05CB7"/>
    <w:rsid w:val="00D17AB4"/>
    <w:rsid w:val="00D478CA"/>
    <w:rsid w:val="00D54205"/>
    <w:rsid w:val="00D63DEB"/>
    <w:rsid w:val="00D65312"/>
    <w:rsid w:val="00D658CF"/>
    <w:rsid w:val="00DA525B"/>
    <w:rsid w:val="00DC5327"/>
    <w:rsid w:val="00DC55D0"/>
    <w:rsid w:val="00DD6D1B"/>
    <w:rsid w:val="00DF30C5"/>
    <w:rsid w:val="00DF6D3E"/>
    <w:rsid w:val="00E20D25"/>
    <w:rsid w:val="00E25AD4"/>
    <w:rsid w:val="00E301A1"/>
    <w:rsid w:val="00E44BFB"/>
    <w:rsid w:val="00E63B97"/>
    <w:rsid w:val="00E74603"/>
    <w:rsid w:val="00E74C7F"/>
    <w:rsid w:val="00E910A7"/>
    <w:rsid w:val="00EA018B"/>
    <w:rsid w:val="00EA2FEC"/>
    <w:rsid w:val="00EA34FA"/>
    <w:rsid w:val="00EA3F7E"/>
    <w:rsid w:val="00EB2D72"/>
    <w:rsid w:val="00EE4385"/>
    <w:rsid w:val="00EE6698"/>
    <w:rsid w:val="00EF5C62"/>
    <w:rsid w:val="00EF7A15"/>
    <w:rsid w:val="00F11B40"/>
    <w:rsid w:val="00F13544"/>
    <w:rsid w:val="00F32496"/>
    <w:rsid w:val="00F35775"/>
    <w:rsid w:val="00F47599"/>
    <w:rsid w:val="00F47766"/>
    <w:rsid w:val="00F61F97"/>
    <w:rsid w:val="00F65989"/>
    <w:rsid w:val="00F76F1F"/>
    <w:rsid w:val="00F7792D"/>
    <w:rsid w:val="00F8263A"/>
    <w:rsid w:val="00F857FA"/>
    <w:rsid w:val="00FA031A"/>
    <w:rsid w:val="00FD7E6D"/>
    <w:rsid w:val="00FE0A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7"/>
    <o:shapelayout v:ext="edit">
      <o:idmap v:ext="edit" data="1"/>
    </o:shapelayout>
  </w:shapeDefaults>
  <w:decimalSymbol w:val=","/>
  <w:listSeparator w:val=";"/>
  <w15:docId w15:val="{0B1F3DA2-E45F-48EE-9060-45E1A4DA8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03DAD"/>
    <w:pPr>
      <w:spacing w:after="5" w:line="250" w:lineRule="auto"/>
      <w:ind w:left="10" w:right="54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Nadpis1">
    <w:name w:val="heading 1"/>
    <w:next w:val="Normlny"/>
    <w:link w:val="Nadpis1Char"/>
    <w:uiPriority w:val="9"/>
    <w:qFormat/>
    <w:rsid w:val="00503DAD"/>
    <w:pPr>
      <w:keepNext/>
      <w:keepLines/>
      <w:spacing w:after="0"/>
      <w:outlineLvl w:val="0"/>
    </w:pPr>
    <w:rPr>
      <w:rFonts w:ascii="Calibri" w:eastAsia="Calibri" w:hAnsi="Calibri" w:cs="Calibri"/>
      <w:color w:val="000000"/>
      <w:sz w:val="24"/>
      <w:u w:val="single"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503DAD"/>
    <w:rPr>
      <w:rFonts w:ascii="Calibri" w:eastAsia="Calibri" w:hAnsi="Calibri" w:cs="Calibri"/>
      <w:color w:val="000000"/>
      <w:sz w:val="24"/>
      <w:u w:val="single" w:color="000000"/>
    </w:rPr>
  </w:style>
  <w:style w:type="paragraph" w:customStyle="1" w:styleId="footnotedescription">
    <w:name w:val="footnote description"/>
    <w:next w:val="Normlny"/>
    <w:link w:val="footnotedescriptionChar"/>
    <w:hidden/>
    <w:rsid w:val="00503DAD"/>
    <w:pPr>
      <w:spacing w:after="0" w:line="248" w:lineRule="auto"/>
      <w:ind w:right="53"/>
      <w:jc w:val="both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503DAD"/>
    <w:rPr>
      <w:rFonts w:ascii="Calibri" w:eastAsia="Calibri" w:hAnsi="Calibri" w:cs="Calibri"/>
      <w:color w:val="000000"/>
      <w:sz w:val="20"/>
    </w:rPr>
  </w:style>
  <w:style w:type="character" w:customStyle="1" w:styleId="footnotemark">
    <w:name w:val="footnote mark"/>
    <w:hidden/>
    <w:rsid w:val="00503DAD"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rsid w:val="00503DA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8447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447E0"/>
    <w:rPr>
      <w:rFonts w:ascii="Segoe UI" w:eastAsia="Calibri" w:hAnsi="Segoe UI" w:cs="Segoe UI"/>
      <w:color w:val="000000"/>
      <w:sz w:val="18"/>
      <w:szCs w:val="18"/>
    </w:rPr>
  </w:style>
  <w:style w:type="character" w:customStyle="1" w:styleId="h1a">
    <w:name w:val="h1a"/>
    <w:basedOn w:val="Predvolenpsmoodseku"/>
    <w:rsid w:val="00355CB0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E74C7F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E74C7F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E74C7F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E74C7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E74C7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E74C7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74C7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74C7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174BD1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6628B6"/>
    <w:rPr>
      <w:color w:val="0000FF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36571E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HlavikaChar">
    <w:name w:val="Hlavička Char"/>
    <w:basedOn w:val="Predvolenpsmoodseku"/>
    <w:link w:val="Hlavika"/>
    <w:uiPriority w:val="99"/>
    <w:rsid w:val="0036571E"/>
    <w:rPr>
      <w:rFonts w:cs="Times New Roman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A26793"/>
    <w:rPr>
      <w:color w:val="605E5C"/>
      <w:shd w:val="clear" w:color="auto" w:fill="E1DFDD"/>
    </w:rPr>
  </w:style>
  <w:style w:type="paragraph" w:customStyle="1" w:styleId="Default">
    <w:name w:val="Default"/>
    <w:rsid w:val="00025B00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43696"/>
    <w:rPr>
      <w:color w:val="954F72" w:themeColor="followedHyperlink"/>
      <w:u w:val="single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F11B40"/>
    <w:pPr>
      <w:spacing w:after="0" w:line="240" w:lineRule="auto"/>
    </w:pPr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F11B40"/>
    <w:rPr>
      <w:rFonts w:ascii="Calibri" w:eastAsia="Calibri" w:hAnsi="Calibri" w:cs="Calibri"/>
      <w:color w:val="000000"/>
      <w:sz w:val="20"/>
      <w:szCs w:val="20"/>
    </w:rPr>
  </w:style>
  <w:style w:type="character" w:styleId="Odkaznavysvetlivku">
    <w:name w:val="endnote reference"/>
    <w:basedOn w:val="Predvolenpsmoodseku"/>
    <w:uiPriority w:val="99"/>
    <w:semiHidden/>
    <w:unhideWhenUsed/>
    <w:rsid w:val="00F11B40"/>
    <w:rPr>
      <w:vertAlign w:val="superscript"/>
    </w:rPr>
  </w:style>
  <w:style w:type="paragraph" w:styleId="Normlnywebov">
    <w:name w:val="Normal (Web)"/>
    <w:basedOn w:val="Normlny"/>
    <w:uiPriority w:val="99"/>
    <w:unhideWhenUsed/>
    <w:rsid w:val="00897860"/>
    <w:pPr>
      <w:spacing w:before="100" w:beforeAutospacing="1" w:after="100" w:afterAutospacing="1" w:line="240" w:lineRule="auto"/>
      <w:ind w:left="0" w:right="0" w:firstLine="0"/>
      <w:jc w:val="left"/>
    </w:pPr>
    <w:rPr>
      <w:rFonts w:eastAsiaTheme="minorHAnsi"/>
      <w:color w:val="auto"/>
      <w:sz w:val="22"/>
    </w:rPr>
  </w:style>
  <w:style w:type="table" w:styleId="Mriekatabuky">
    <w:name w:val="Table Grid"/>
    <w:basedOn w:val="Normlnatabuka"/>
    <w:uiPriority w:val="39"/>
    <w:rsid w:val="00F85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5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3E50F6-1592-471E-B672-A6C728B84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843</Words>
  <Characters>4810</Characters>
  <Application>Microsoft Office Word</Application>
  <DocSecurity>0</DocSecurity>
  <Lines>40</Lines>
  <Paragraphs>1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zuljakova</dc:creator>
  <cp:lastModifiedBy>pedagog</cp:lastModifiedBy>
  <cp:revision>13</cp:revision>
  <cp:lastPrinted>2020-12-03T11:59:00Z</cp:lastPrinted>
  <dcterms:created xsi:type="dcterms:W3CDTF">2020-12-23T10:52:00Z</dcterms:created>
  <dcterms:modified xsi:type="dcterms:W3CDTF">2021-03-17T15:53:00Z</dcterms:modified>
</cp:coreProperties>
</file>